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2288E" w14:textId="3B7CF0BE" w:rsidR="00ED5241" w:rsidRDefault="00BB7565" w:rsidP="003F059B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S2.</w:t>
      </w:r>
      <w:r w:rsidR="00873044">
        <w:rPr>
          <w:rFonts w:ascii="Times New Roman" w:hAnsi="Times New Roman" w:cs="Times New Roman"/>
          <w:b/>
        </w:rPr>
        <w:t xml:space="preserve"> </w:t>
      </w:r>
      <w:r w:rsidR="00C46928" w:rsidRPr="00C46928">
        <w:rPr>
          <w:rFonts w:ascii="Times New Roman" w:hAnsi="Times New Roman" w:cs="Times New Roman"/>
          <w:b/>
        </w:rPr>
        <w:t>The relative risks (RR) and 95% confidence intervals (CI) of having bloating symptoms for each diet compared with baseline by s</w:t>
      </w:r>
      <w:r w:rsidR="00C46928">
        <w:rPr>
          <w:rFonts w:ascii="Times New Roman" w:hAnsi="Times New Roman" w:cs="Times New Roman"/>
          <w:b/>
        </w:rPr>
        <w:t>ex, race, age, and obes</w:t>
      </w:r>
      <w:r w:rsidR="003F059B">
        <w:rPr>
          <w:rFonts w:ascii="Times New Roman" w:hAnsi="Times New Roman" w:cs="Times New Roman"/>
          <w:b/>
        </w:rPr>
        <w:t>e status</w:t>
      </w:r>
      <w:r w:rsidR="001B7A50">
        <w:rPr>
          <w:rFonts w:ascii="Times New Roman" w:hAnsi="Times New Roman" w:cs="Times New Roman"/>
          <w:b/>
        </w:rPr>
        <w:t xml:space="preserve"> </w:t>
      </w:r>
      <w:r w:rsidR="000F055F">
        <w:rPr>
          <w:rFonts w:ascii="Times New Roman" w:hAnsi="Times New Roman" w:cs="Times New Roman"/>
          <w:b/>
        </w:rPr>
        <w:t>comparing the main analysis and the sensitivity analysis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170"/>
        <w:gridCol w:w="990"/>
        <w:gridCol w:w="1979"/>
        <w:gridCol w:w="1876"/>
        <w:gridCol w:w="1005"/>
      </w:tblGrid>
      <w:tr w:rsidR="001662B5" w:rsidRPr="00A35445" w14:paraId="2A9663DA" w14:textId="77777777" w:rsidTr="002A40C7">
        <w:trPr>
          <w:trHeight w:val="20"/>
        </w:trPr>
        <w:tc>
          <w:tcPr>
            <w:tcW w:w="1875" w:type="pct"/>
            <w:gridSpan w:val="2"/>
            <w:vMerge w:val="restart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B79714B" w14:textId="77777777" w:rsidR="00E04F22" w:rsidRPr="00E153D1" w:rsidRDefault="00E04F2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Groups of comparison</w:t>
            </w:r>
          </w:p>
        </w:tc>
        <w:tc>
          <w:tcPr>
            <w:tcW w:w="529" w:type="pct"/>
            <w:vMerge w:val="restart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E5F3F5F" w14:textId="6C887BC3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Cases (%)</w:t>
            </w:r>
          </w:p>
        </w:tc>
        <w:tc>
          <w:tcPr>
            <w:tcW w:w="2059" w:type="pct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14:paraId="7F423DB8" w14:textId="77777777" w:rsidR="001662B5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E153D1">
              <w:rPr>
                <w:rFonts w:ascii="Times New Roman" w:hAnsi="Times New Roman" w:cs="Times New Roman"/>
                <w:bCs/>
              </w:rPr>
              <w:t xml:space="preserve">Relative risk </w:t>
            </w:r>
          </w:p>
          <w:p w14:paraId="061471BA" w14:textId="56E73753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(95% confidence interval)</w:t>
            </w:r>
          </w:p>
        </w:tc>
        <w:tc>
          <w:tcPr>
            <w:tcW w:w="537" w:type="pct"/>
            <w:vMerge w:val="restart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95B9CAC" w14:textId="2DC75D84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s adjusted for in the sensitivity analysis</w:t>
            </w:r>
          </w:p>
        </w:tc>
      </w:tr>
      <w:tr w:rsidR="001662B5" w:rsidRPr="00A35445" w14:paraId="14570B23" w14:textId="77777777" w:rsidTr="002A40C7">
        <w:trPr>
          <w:trHeight w:val="20"/>
        </w:trPr>
        <w:tc>
          <w:tcPr>
            <w:tcW w:w="1875" w:type="pct"/>
            <w:gridSpan w:val="2"/>
            <w:vMerge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42A3AAEA" w14:textId="77777777" w:rsidR="00E04F22" w:rsidRPr="00E153D1" w:rsidRDefault="00E04F2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529" w:type="pct"/>
            <w:vMerge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1BE099D1" w14:textId="32A7DAFA" w:rsidR="00E04F22" w:rsidRPr="00E153D1" w:rsidRDefault="00E04F2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057" w:type="pct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1B6EA363" w14:textId="2D028297" w:rsidR="00DC3D48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 analysis:</w:t>
            </w:r>
          </w:p>
          <w:p w14:paraId="1279B35B" w14:textId="00E63AE9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as shown in Figure 2</w:t>
            </w:r>
          </w:p>
        </w:tc>
        <w:tc>
          <w:tcPr>
            <w:tcW w:w="1002" w:type="pct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61E26806" w14:textId="5FFA0A70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itivity analysis</w:t>
            </w:r>
            <w:r w:rsidR="00A91D5B">
              <w:rPr>
                <w:rFonts w:ascii="Times New Roman" w:hAnsi="Times New Roman" w:cs="Times New Roman"/>
              </w:rPr>
              <w:t>: adjusted estimates</w:t>
            </w:r>
          </w:p>
        </w:tc>
        <w:tc>
          <w:tcPr>
            <w:tcW w:w="537" w:type="pct"/>
            <w:vMerge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45BD9056" w14:textId="77777777" w:rsidR="00E04F22" w:rsidRPr="00E153D1" w:rsidRDefault="00E04F2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5445" w:rsidRPr="00A35445" w14:paraId="0F7AA2B7" w14:textId="77777777" w:rsidTr="00947ECE">
        <w:trPr>
          <w:trHeight w:val="20"/>
        </w:trPr>
        <w:tc>
          <w:tcPr>
            <w:tcW w:w="5000" w:type="pct"/>
            <w:gridSpan w:val="6"/>
            <w:tcBorders>
              <w:top w:val="single" w:sz="18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6817537" w14:textId="77777777" w:rsidR="00A35445" w:rsidRPr="00E153D1" w:rsidRDefault="00A35445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Sex</w:t>
            </w:r>
          </w:p>
        </w:tc>
      </w:tr>
      <w:tr w:rsidR="001662B5" w:rsidRPr="00A35445" w14:paraId="2B703FF2" w14:textId="77777777" w:rsidTr="008A57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EC0F0E3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aseline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AE62D52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B65A28A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2 (13%)</w:t>
            </w:r>
          </w:p>
        </w:tc>
        <w:tc>
          <w:tcPr>
            <w:tcW w:w="1057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5197CCC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002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DD570E8" w14:textId="5B09152A" w:rsidR="00684152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537" w:type="pct"/>
            <w:vMerge w:val="restar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059431A" w14:textId="7405C616" w:rsidR="00684152" w:rsidRPr="00E153D1" w:rsidRDefault="001662B5" w:rsidP="001662B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ce </w:t>
            </w:r>
          </w:p>
        </w:tc>
      </w:tr>
      <w:tr w:rsidR="001662B5" w:rsidRPr="00A35445" w14:paraId="57A2D9CB" w14:textId="77777777" w:rsidTr="003F60C4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0C51F85D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FB1CC45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2F64DA8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8 (25%)</w:t>
            </w:r>
          </w:p>
        </w:tc>
        <w:tc>
          <w:tcPr>
            <w:tcW w:w="1057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E0DF0A9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2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7D659F0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55451E28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79F2560D" w14:textId="77777777" w:rsidTr="00D068A1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D8A24DA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7B48C72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47CD5AB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1 (12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41DDC50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0.92 (0.45, 1.86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8999EB7" w14:textId="39834D18" w:rsidR="00684152" w:rsidRPr="00E153D1" w:rsidRDefault="00EA7277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A7277">
              <w:rPr>
                <w:rFonts w:ascii="Times New Roman" w:hAnsi="Times New Roman" w:cs="Times New Roman"/>
              </w:rPr>
              <w:t>0.93 (0.46, 1.89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86A880F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49D1E07E" w14:textId="77777777" w:rsidTr="00D068A1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0DC302D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A310722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5EBACEB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8 (39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D55A017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63 (1.07, 2.49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58EB81B3" w14:textId="0495964E" w:rsidR="00684152" w:rsidRPr="00E153D1" w:rsidRDefault="00D068A1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068A1">
              <w:rPr>
                <w:rFonts w:ascii="Times New Roman" w:hAnsi="Times New Roman" w:cs="Times New Roman"/>
              </w:rPr>
              <w:t>1.67 (1.10, 2.53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5DDB86DE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3319E121" w14:textId="77777777" w:rsidTr="00D068A1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39E268E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Protein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539D4D4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6A6882F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2 (25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C32B45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86 (1.14, 3.02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35FD8C0" w14:textId="35F4CA66" w:rsidR="00684152" w:rsidRPr="00E153D1" w:rsidRDefault="00EA7277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A7277">
              <w:rPr>
                <w:rFonts w:ascii="Times New Roman" w:hAnsi="Times New Roman" w:cs="Times New Roman"/>
              </w:rPr>
              <w:t>1.86 (1.14, 3.04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F0AF9B2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14B4BAF6" w14:textId="77777777" w:rsidTr="00D068A1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02DE8310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D56A8A6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090A5BF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31 (42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8337F21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72 (1.17, 2.53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6AA100CF" w14:textId="22451C04" w:rsidR="00684152" w:rsidRPr="00E153D1" w:rsidRDefault="00D068A1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068A1">
              <w:rPr>
                <w:rFonts w:ascii="Times New Roman" w:hAnsi="Times New Roman" w:cs="Times New Roman"/>
              </w:rPr>
              <w:t>1.73 (1.17, 2.56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3DA8EDBA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19096A17" w14:textId="77777777" w:rsidTr="00D068A1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475204B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C64CE8A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254502F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9 (21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79502EE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64 (0.98, 2.72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A9E0E7E" w14:textId="3C006641" w:rsidR="00684152" w:rsidRPr="00E153D1" w:rsidRDefault="00EA7277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A7277">
              <w:rPr>
                <w:rFonts w:ascii="Times New Roman" w:hAnsi="Times New Roman" w:cs="Times New Roman"/>
              </w:rPr>
              <w:t>1.66 (1.00, 2.76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C9EF428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1662B5" w:rsidRPr="00A35445" w14:paraId="30A7E0F6" w14:textId="77777777" w:rsidTr="00D068A1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1937B9BE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9DD6925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E176FFC" w14:textId="77777777" w:rsidR="00684152" w:rsidRPr="00E153D1" w:rsidRDefault="00684152" w:rsidP="00DC3D48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9 (40%)</w:t>
            </w:r>
          </w:p>
        </w:tc>
        <w:tc>
          <w:tcPr>
            <w:tcW w:w="1057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42FCB39" w14:textId="77777777" w:rsidR="00684152" w:rsidRPr="00E153D1" w:rsidRDefault="00684152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62 (1.05, 2.50)</w:t>
            </w:r>
          </w:p>
        </w:tc>
        <w:tc>
          <w:tcPr>
            <w:tcW w:w="1002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289417C9" w14:textId="4D18E282" w:rsidR="00684152" w:rsidRPr="00E153D1" w:rsidRDefault="00D068A1" w:rsidP="00D068A1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068A1">
              <w:rPr>
                <w:rFonts w:ascii="Times New Roman" w:hAnsi="Times New Roman" w:cs="Times New Roman"/>
              </w:rPr>
              <w:t>1.65 (1.07, 2.56)</w:t>
            </w:r>
          </w:p>
        </w:tc>
        <w:tc>
          <w:tcPr>
            <w:tcW w:w="537" w:type="pct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546137D6" w14:textId="77777777" w:rsidR="00684152" w:rsidRPr="00E153D1" w:rsidRDefault="00684152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35445" w:rsidRPr="00A35445" w14:paraId="226E9311" w14:textId="77777777" w:rsidTr="00947ECE">
        <w:trPr>
          <w:trHeight w:val="20"/>
        </w:trPr>
        <w:tc>
          <w:tcPr>
            <w:tcW w:w="5000" w:type="pct"/>
            <w:gridSpan w:val="6"/>
            <w:tcBorders>
              <w:top w:val="single" w:sz="18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36E1D80" w14:textId="77777777" w:rsidR="00A35445" w:rsidRPr="00E153D1" w:rsidRDefault="00A35445" w:rsidP="00DC3D48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Race</w:t>
            </w:r>
          </w:p>
        </w:tc>
      </w:tr>
      <w:tr w:rsidR="008A579C" w:rsidRPr="00A35445" w14:paraId="24C47BC7" w14:textId="77777777" w:rsidTr="008A57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70CA54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aseline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B2E68AC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E723EF7" w14:textId="78581DB8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4 (19%)</w:t>
            </w:r>
          </w:p>
        </w:tc>
        <w:tc>
          <w:tcPr>
            <w:tcW w:w="1057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FE65136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002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1C66965" w14:textId="6BB49AA6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537" w:type="pct"/>
            <w:vMerge w:val="restart"/>
            <w:tcBorders>
              <w:top w:val="single" w:sz="2" w:space="0" w:color="000000"/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3C62D4B" w14:textId="629A9652" w:rsidR="008A579C" w:rsidRPr="00E153D1" w:rsidRDefault="00D00FAE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</w:p>
        </w:tc>
      </w:tr>
      <w:tr w:rsidR="008A579C" w:rsidRPr="00A35445" w14:paraId="3977F31B" w14:textId="77777777" w:rsidTr="003F60C4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20CD397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C235316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2377BA9" w14:textId="67791394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6 (18%)</w:t>
            </w:r>
          </w:p>
        </w:tc>
        <w:tc>
          <w:tcPr>
            <w:tcW w:w="1057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58FE839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2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0CCCA6DB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7" w:type="pct"/>
            <w:vMerge/>
            <w:tcBorders>
              <w:left w:val="nil"/>
            </w:tcBorders>
            <w:vAlign w:val="center"/>
            <w:hideMark/>
          </w:tcPr>
          <w:p w14:paraId="2229D25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54DDA162" w14:textId="77777777" w:rsidTr="009769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9B62AE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C9990F3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A5AA5B9" w14:textId="2AF0F8CC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8 (11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2949654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0.57 (0.28, 1.15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957F279" w14:textId="60233D95" w:rsidR="008A579C" w:rsidRPr="00E153D1" w:rsidRDefault="002A76CF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A76CF">
              <w:rPr>
                <w:rFonts w:ascii="Times New Roman" w:hAnsi="Times New Roman" w:cs="Times New Roman"/>
              </w:rPr>
              <w:t>0.58 (0.29, 1.16)</w:t>
            </w:r>
          </w:p>
        </w:tc>
        <w:tc>
          <w:tcPr>
            <w:tcW w:w="537" w:type="pct"/>
            <w:vMerge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FE039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5CE4647A" w14:textId="77777777" w:rsidTr="0097699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5851666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DB9332C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4ED234E" w14:textId="79857064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31 (35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8705F25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.02 (1.29, 3.17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19FEF95E" w14:textId="34149ED6" w:rsidR="008A579C" w:rsidRPr="00E153D1" w:rsidRDefault="00714DA0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14DA0">
              <w:rPr>
                <w:rFonts w:ascii="Times New Roman" w:hAnsi="Times New Roman" w:cs="Times New Roman"/>
              </w:rPr>
              <w:t>2.02 (1.30, 3.15)</w:t>
            </w:r>
          </w:p>
        </w:tc>
        <w:tc>
          <w:tcPr>
            <w:tcW w:w="537" w:type="pct"/>
            <w:vMerge/>
            <w:tcBorders>
              <w:left w:val="nil"/>
            </w:tcBorders>
            <w:vAlign w:val="center"/>
            <w:hideMark/>
          </w:tcPr>
          <w:p w14:paraId="65B14657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625A9C39" w14:textId="77777777" w:rsidTr="009769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0EF733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Protein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24B99C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4F17654" w14:textId="0F3594B5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0 (27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E555A7D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44 (0.99, 2.09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B7D75C8" w14:textId="0917254A" w:rsidR="008A579C" w:rsidRPr="00E153D1" w:rsidRDefault="002A76CF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A76CF">
              <w:rPr>
                <w:rFonts w:ascii="Times New Roman" w:hAnsi="Times New Roman" w:cs="Times New Roman"/>
              </w:rPr>
              <w:t>1.44 (0.99, 2.08)</w:t>
            </w:r>
          </w:p>
        </w:tc>
        <w:tc>
          <w:tcPr>
            <w:tcW w:w="537" w:type="pct"/>
            <w:vMerge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71C439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6513F5EF" w14:textId="77777777" w:rsidTr="0097699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49282DC5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570AA19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E3A3827" w14:textId="15969848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33 (37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A891D6A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.07 (1.33, 3.24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093A3F0E" w14:textId="2141A5DE" w:rsidR="008A579C" w:rsidRPr="00E153D1" w:rsidRDefault="00762EE9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2EE9">
              <w:rPr>
                <w:rFonts w:ascii="Times New Roman" w:hAnsi="Times New Roman" w:cs="Times New Roman"/>
              </w:rPr>
              <w:t>2.05 (1.31, 3.20)</w:t>
            </w:r>
          </w:p>
        </w:tc>
        <w:tc>
          <w:tcPr>
            <w:tcW w:w="537" w:type="pct"/>
            <w:vMerge/>
            <w:tcBorders>
              <w:left w:val="nil"/>
            </w:tcBorders>
            <w:vAlign w:val="center"/>
            <w:hideMark/>
          </w:tcPr>
          <w:p w14:paraId="1A91C3DF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5332F133" w14:textId="77777777" w:rsidTr="009769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9CECD4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DA7105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D2B9042" w14:textId="4D5CC24B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3 (18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B4A10F6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0.97 (0.59, 1.57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379972A" w14:textId="07022760" w:rsidR="008A579C" w:rsidRPr="00E153D1" w:rsidRDefault="002A76CF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A76CF">
              <w:rPr>
                <w:rFonts w:ascii="Times New Roman" w:hAnsi="Times New Roman" w:cs="Times New Roman"/>
              </w:rPr>
              <w:t>0.97 (0.59, 1.57)</w:t>
            </w:r>
          </w:p>
        </w:tc>
        <w:tc>
          <w:tcPr>
            <w:tcW w:w="537" w:type="pct"/>
            <w:vMerge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AA91261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42A4F2D1" w14:textId="77777777" w:rsidTr="0097699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645C02D3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8E53590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529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C44B824" w14:textId="7A96A3AA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35 (40%)</w:t>
            </w:r>
          </w:p>
        </w:tc>
        <w:tc>
          <w:tcPr>
            <w:tcW w:w="1057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3592D53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.21 (1.41, 3.47)</w:t>
            </w:r>
          </w:p>
        </w:tc>
        <w:tc>
          <w:tcPr>
            <w:tcW w:w="1002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0F2C8061" w14:textId="052D27AB" w:rsidR="008A579C" w:rsidRPr="00E153D1" w:rsidRDefault="00762EE9" w:rsidP="009769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2EE9">
              <w:rPr>
                <w:rFonts w:ascii="Times New Roman" w:hAnsi="Times New Roman" w:cs="Times New Roman"/>
              </w:rPr>
              <w:t>2.16 (1.37, 3.40)</w:t>
            </w:r>
          </w:p>
        </w:tc>
        <w:tc>
          <w:tcPr>
            <w:tcW w:w="537" w:type="pct"/>
            <w:vMerge/>
            <w:tcBorders>
              <w:left w:val="nil"/>
              <w:bottom w:val="single" w:sz="18" w:space="0" w:color="000000"/>
            </w:tcBorders>
            <w:vAlign w:val="center"/>
            <w:hideMark/>
          </w:tcPr>
          <w:p w14:paraId="3945B7B2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31D4E597" w14:textId="77777777" w:rsidTr="00947ECE">
        <w:trPr>
          <w:trHeight w:val="20"/>
        </w:trPr>
        <w:tc>
          <w:tcPr>
            <w:tcW w:w="5000" w:type="pct"/>
            <w:gridSpan w:val="6"/>
            <w:tcBorders>
              <w:top w:val="single" w:sz="18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D041CE2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Age</w:t>
            </w:r>
          </w:p>
        </w:tc>
      </w:tr>
      <w:tr w:rsidR="00515914" w:rsidRPr="00A35445" w14:paraId="27971B7C" w14:textId="77777777" w:rsidTr="008A57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F78A360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aseline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2208BB0" w14:textId="4AF5D1BD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59BDBC5" w14:textId="4F1F841A" w:rsidR="00515914" w:rsidRPr="00E153D1" w:rsidRDefault="00C32E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15%)</w:t>
            </w:r>
          </w:p>
        </w:tc>
        <w:tc>
          <w:tcPr>
            <w:tcW w:w="1057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74ADF93" w14:textId="77777777" w:rsidR="00515914" w:rsidRPr="00E153D1" w:rsidRDefault="00515914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002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E6FB710" w14:textId="69D8C271" w:rsidR="00515914" w:rsidRPr="00E153D1" w:rsidRDefault="00515914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537" w:type="pct"/>
            <w:vMerge w:val="restar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ECE9E2F" w14:textId="4133A0B2" w:rsidR="00515914" w:rsidRPr="00E153D1" w:rsidRDefault="005974D4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  <w:r w:rsidR="00515914">
              <w:rPr>
                <w:rFonts w:ascii="Times New Roman" w:hAnsi="Times New Roman" w:cs="Times New Roman"/>
              </w:rPr>
              <w:t xml:space="preserve"> and race</w:t>
            </w:r>
          </w:p>
        </w:tc>
      </w:tr>
      <w:tr w:rsidR="00515914" w:rsidRPr="00A35445" w14:paraId="1EB4F447" w14:textId="77777777" w:rsidTr="00193C4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B06368A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8674BCF" w14:textId="4B0D31CE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DD431D1" w14:textId="5C7F96B2" w:rsidR="00515914" w:rsidRPr="00E153D1" w:rsidRDefault="00C32E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 (20%)</w:t>
            </w:r>
          </w:p>
        </w:tc>
        <w:tc>
          <w:tcPr>
            <w:tcW w:w="1057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3088152A" w14:textId="77777777" w:rsidR="00515914" w:rsidRPr="00E153D1" w:rsidRDefault="00515914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2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FA0B7DC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03BA5754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2EEF24A2" w14:textId="77777777" w:rsidTr="002422D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F0C1B91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E8A4000" w14:textId="26F0F576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8C60DEE" w14:textId="645D85DB" w:rsidR="00515914" w:rsidRPr="00E153D1" w:rsidRDefault="00D31CCE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 (25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1111357" w14:textId="30C81396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72 (0.91, 3.26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71FCD10" w14:textId="642B7555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77 (0.96, 3.26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A0AE490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43A100DF" w14:textId="77777777" w:rsidTr="002422D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275D16CC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9404F93" w14:textId="1D0DA7FA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3398E78" w14:textId="725B3DE8" w:rsidR="00515914" w:rsidRPr="00E153D1" w:rsidRDefault="00D31CCE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 (24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21B8A28" w14:textId="061FD4CD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18 (0.75, 1.83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758FDE0B" w14:textId="0F62B1D0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24 (0.79, 1.92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2B465113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1EB91DAD" w14:textId="77777777" w:rsidTr="002422D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2AB42FB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Protein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F35541A" w14:textId="35F9C9ED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BE836C5" w14:textId="7CE0C03C" w:rsidR="00515914" w:rsidRPr="00E153D1" w:rsidRDefault="00B26B3E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 (30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68A0ECA" w14:textId="0EAA133A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2.00 (1.14, 3.50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9663274" w14:textId="23FF0C6B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96 (1.12, 3.45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0AA422B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610F4E5F" w14:textId="77777777" w:rsidTr="002422D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3EB43636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2909C15" w14:textId="6E4535C5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0C0A759" w14:textId="3338BE8E" w:rsidR="00515914" w:rsidRPr="00E153D1" w:rsidRDefault="00B26B3E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5 (35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9E0D362" w14:textId="4ABB72B5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68 (1.18, 2.41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611A061B" w14:textId="2479D08E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68 (1.16, 2.42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3E6919CB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132BD6C0" w14:textId="77777777" w:rsidTr="002422D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33E733F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DD7FE78" w14:textId="68C6588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24A1F7A" w14:textId="02EB15BC" w:rsidR="00515914" w:rsidRPr="00E153D1" w:rsidRDefault="00355A1C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 (28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0A67C04" w14:textId="450E4267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90 (1.00, 3.62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DF06020" w14:textId="045225FC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84 (0.97, 3.47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9A467B8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515914" w:rsidRPr="00A35445" w14:paraId="25DE4E4D" w14:textId="77777777" w:rsidTr="002422DC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13DA37E7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59F5C94" w14:textId="64F81CBA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5</w:t>
            </w:r>
            <w:r w:rsidRPr="00E153D1"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 w:rsidRPr="00E153D1">
              <w:rPr>
                <w:rFonts w:ascii="Times New Roman" w:hAnsi="Times New Roman" w:cs="Times New Roman"/>
              </w:rPr>
              <w:t>yrs</w:t>
            </w:r>
            <w:proofErr w:type="spellEnd"/>
          </w:p>
        </w:tc>
        <w:tc>
          <w:tcPr>
            <w:tcW w:w="529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AF746E" w14:textId="74CE1FBE" w:rsidR="00515914" w:rsidRPr="00E153D1" w:rsidRDefault="00355A1C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 (31%)</w:t>
            </w:r>
          </w:p>
        </w:tc>
        <w:tc>
          <w:tcPr>
            <w:tcW w:w="1057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F127190" w14:textId="01C8F92A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51 (1.03, 2.21)</w:t>
            </w:r>
          </w:p>
        </w:tc>
        <w:tc>
          <w:tcPr>
            <w:tcW w:w="1002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519B4D5F" w14:textId="3F0EBE12" w:rsidR="00515914" w:rsidRPr="00E153D1" w:rsidRDefault="00262193" w:rsidP="00515914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62193">
              <w:rPr>
                <w:rFonts w:ascii="Times New Roman" w:hAnsi="Times New Roman" w:cs="Times New Roman"/>
              </w:rPr>
              <w:t>1.54 (1.05, 2.27)</w:t>
            </w:r>
          </w:p>
        </w:tc>
        <w:tc>
          <w:tcPr>
            <w:tcW w:w="537" w:type="pct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4DF407DB" w14:textId="77777777" w:rsidR="00515914" w:rsidRPr="00E153D1" w:rsidRDefault="00515914" w:rsidP="0051591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1D4E8415" w14:textId="77777777" w:rsidTr="00947ECE">
        <w:trPr>
          <w:trHeight w:val="20"/>
        </w:trPr>
        <w:tc>
          <w:tcPr>
            <w:tcW w:w="5000" w:type="pct"/>
            <w:gridSpan w:val="6"/>
            <w:tcBorders>
              <w:top w:val="single" w:sz="18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C6EAF78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Obese status</w:t>
            </w:r>
          </w:p>
        </w:tc>
      </w:tr>
      <w:tr w:rsidR="008A579C" w:rsidRPr="00A35445" w14:paraId="23B14023" w14:textId="77777777" w:rsidTr="008A579C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82DEC46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aseline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hideMark/>
          </w:tcPr>
          <w:p w14:paraId="44CE20A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2C89897" w14:textId="6767D752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5 (17%)</w:t>
            </w:r>
          </w:p>
        </w:tc>
        <w:tc>
          <w:tcPr>
            <w:tcW w:w="1057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492A97A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002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97C983F" w14:textId="22D2CD10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537" w:type="pct"/>
            <w:vMerge w:val="restar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BE96414" w14:textId="0A87CA12" w:rsidR="008A579C" w:rsidRPr="00E153D1" w:rsidRDefault="00701639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  <w:bookmarkStart w:id="0" w:name="_GoBack"/>
            <w:bookmarkEnd w:id="0"/>
            <w:r w:rsidR="008A579C">
              <w:rPr>
                <w:rFonts w:ascii="Times New Roman" w:hAnsi="Times New Roman" w:cs="Times New Roman"/>
              </w:rPr>
              <w:t xml:space="preserve"> and race</w:t>
            </w:r>
          </w:p>
        </w:tc>
      </w:tr>
      <w:tr w:rsidR="008A579C" w:rsidRPr="00A35445" w14:paraId="4E71C817" w14:textId="77777777" w:rsidTr="00934621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1F655A1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23FF64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AD8C8A2" w14:textId="15BC4560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5 (20%)</w:t>
            </w:r>
          </w:p>
        </w:tc>
        <w:tc>
          <w:tcPr>
            <w:tcW w:w="1057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995AE77" w14:textId="7777777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2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E52ED3C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2E64071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6079CE27" w14:textId="77777777" w:rsidTr="00830066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E15EB0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9E7439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819BB79" w14:textId="72BE2C85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6 (18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E39D7D6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11 (0.67, 1.84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C1A2681" w14:textId="56F8C9CE" w:rsidR="008A579C" w:rsidRPr="00E153D1" w:rsidRDefault="004E09A7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E09A7">
              <w:rPr>
                <w:rFonts w:ascii="Times New Roman" w:hAnsi="Times New Roman" w:cs="Times New Roman"/>
              </w:rPr>
              <w:t>1.18 (0.72, 1.92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243DCC8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34022BE7" w14:textId="77777777" w:rsidTr="00830066">
        <w:trPr>
          <w:trHeight w:val="20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3BE6A4C8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A4C54BD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D5BA675" w14:textId="04BED073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3 (31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00DC180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57 (0.93, 2.64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6AC53406" w14:textId="16A62172" w:rsidR="008A579C" w:rsidRPr="00E153D1" w:rsidRDefault="00482D22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82D22">
              <w:rPr>
                <w:rFonts w:ascii="Times New Roman" w:hAnsi="Times New Roman" w:cs="Times New Roman"/>
              </w:rPr>
              <w:t>1.64 (0.98, 2.74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2A69B2E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63F21F2E" w14:textId="77777777" w:rsidTr="00830066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25B15C8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Protein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B5F83D5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A51449D" w14:textId="274F6F12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5 (28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AC22AC1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68 (1.09, 2.58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5EF0149" w14:textId="7C5312E9" w:rsidR="008A579C" w:rsidRPr="00E153D1" w:rsidRDefault="008E56E6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E56E6">
              <w:rPr>
                <w:rFonts w:ascii="Times New Roman" w:hAnsi="Times New Roman" w:cs="Times New Roman"/>
              </w:rPr>
              <w:t>1.63 (1.04, 2.56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D1118D3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7BA00080" w14:textId="77777777" w:rsidTr="007111DB">
        <w:trPr>
          <w:trHeight w:val="53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AA32151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F421910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5C83F38" w14:textId="2D64CE39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8 (38%)</w:t>
            </w:r>
          </w:p>
        </w:tc>
        <w:tc>
          <w:tcPr>
            <w:tcW w:w="1057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E2E4154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88 (1.23, 2.86)</w:t>
            </w:r>
          </w:p>
        </w:tc>
        <w:tc>
          <w:tcPr>
            <w:tcW w:w="1002" w:type="pct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5F8D0243" w14:textId="68586248" w:rsidR="008A579C" w:rsidRPr="00E153D1" w:rsidRDefault="00482D22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82D22">
              <w:rPr>
                <w:rFonts w:ascii="Times New Roman" w:hAnsi="Times New Roman" w:cs="Times New Roman"/>
              </w:rPr>
              <w:t>1.90 (1.25, 2.89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vAlign w:val="center"/>
            <w:hideMark/>
          </w:tcPr>
          <w:p w14:paraId="3F9CC0DF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3B9B4C28" w14:textId="77777777" w:rsidTr="00830066">
        <w:trPr>
          <w:trHeight w:val="20"/>
        </w:trPr>
        <w:tc>
          <w:tcPr>
            <w:tcW w:w="1250" w:type="pct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440385E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625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EBF5060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529" w:type="pct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C7B7819" w14:textId="0F481B87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9 (22%)</w:t>
            </w:r>
          </w:p>
        </w:tc>
        <w:tc>
          <w:tcPr>
            <w:tcW w:w="1057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7BB2F6C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31 (0.82, 2.09)</w:t>
            </w:r>
          </w:p>
        </w:tc>
        <w:tc>
          <w:tcPr>
            <w:tcW w:w="1002" w:type="pct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31721FF" w14:textId="46006B63" w:rsidR="008A579C" w:rsidRPr="00E153D1" w:rsidRDefault="008E56E6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E56E6">
              <w:rPr>
                <w:rFonts w:ascii="Times New Roman" w:hAnsi="Times New Roman" w:cs="Times New Roman"/>
              </w:rPr>
              <w:t>1.35 (0.83, 2.18)</w:t>
            </w:r>
          </w:p>
        </w:tc>
        <w:tc>
          <w:tcPr>
            <w:tcW w:w="537" w:type="pct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97FEC5B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A579C" w:rsidRPr="00A35445" w14:paraId="47F76B83" w14:textId="77777777" w:rsidTr="007111DB">
        <w:trPr>
          <w:trHeight w:val="23"/>
        </w:trPr>
        <w:tc>
          <w:tcPr>
            <w:tcW w:w="1250" w:type="pct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4FC55FFD" w14:textId="77777777" w:rsidR="008A579C" w:rsidRPr="00A35445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200555C" w14:textId="77777777" w:rsidR="008A579C" w:rsidRPr="00E153D1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1D78C34" w14:textId="5C54D412" w:rsidR="008A579C" w:rsidRPr="00E153D1" w:rsidRDefault="008A579C" w:rsidP="008A579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29 (39%)</w:t>
            </w:r>
          </w:p>
        </w:tc>
        <w:tc>
          <w:tcPr>
            <w:tcW w:w="1057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52A824F" w14:textId="77777777" w:rsidR="008A579C" w:rsidRPr="00E153D1" w:rsidRDefault="008A579C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1.95 (1.22, 3.10)</w:t>
            </w:r>
          </w:p>
        </w:tc>
        <w:tc>
          <w:tcPr>
            <w:tcW w:w="1002" w:type="pct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4AD5B4E4" w14:textId="0FFA2DDA" w:rsidR="008A579C" w:rsidRPr="00037F8B" w:rsidRDefault="00A6068E" w:rsidP="0083006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037F8B">
              <w:rPr>
                <w:rFonts w:ascii="Times New Roman" w:hAnsi="Times New Roman" w:cs="Times New Roman"/>
              </w:rPr>
              <w:t>1.94 (1.21, 3.09)</w:t>
            </w:r>
          </w:p>
        </w:tc>
        <w:tc>
          <w:tcPr>
            <w:tcW w:w="537" w:type="pct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03895E68" w14:textId="77777777" w:rsidR="008A579C" w:rsidRPr="00A35445" w:rsidRDefault="008A579C" w:rsidP="008A579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72FC6568" w14:textId="3FCE81DE" w:rsidR="009578B9" w:rsidRDefault="009578B9">
      <w:pPr>
        <w:rPr>
          <w:rFonts w:ascii="Times New Roman" w:hAnsi="Times New Roman" w:cs="Times New Roman"/>
          <w:b/>
        </w:rPr>
      </w:pPr>
    </w:p>
    <w:sectPr w:rsidR="009578B9" w:rsidSect="00DC3D48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614A9" w14:textId="77777777" w:rsidR="001D5FF9" w:rsidRDefault="001D5FF9" w:rsidP="003D2F63">
      <w:pPr>
        <w:spacing w:after="0" w:line="240" w:lineRule="auto"/>
      </w:pPr>
      <w:r>
        <w:separator/>
      </w:r>
    </w:p>
  </w:endnote>
  <w:endnote w:type="continuationSeparator" w:id="0">
    <w:p w14:paraId="3BDAE80A" w14:textId="77777777" w:rsidR="001D5FF9" w:rsidRDefault="001D5FF9" w:rsidP="003D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599750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9E4DC8" w14:textId="4FE15CA2" w:rsidR="00DE5D19" w:rsidRDefault="00DE5D19" w:rsidP="00212EA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95E5D1" w14:textId="77777777" w:rsidR="00DE5D19" w:rsidRDefault="00DE5D19" w:rsidP="003E06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7387E" w14:textId="77777777" w:rsidR="00DE5D19" w:rsidRPr="003E067A" w:rsidRDefault="00DE5D19" w:rsidP="003E067A">
    <w:pPr>
      <w:pStyle w:val="Footer"/>
      <w:ind w:right="360"/>
      <w:rPr>
        <w:rFonts w:ascii="Times New Roman" w:hAnsi="Times New Roman" w:cs="Times New Roman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70E4F" w14:textId="77777777" w:rsidR="001D5FF9" w:rsidRDefault="001D5FF9" w:rsidP="003D2F63">
      <w:pPr>
        <w:spacing w:after="0" w:line="240" w:lineRule="auto"/>
      </w:pPr>
      <w:r>
        <w:separator/>
      </w:r>
    </w:p>
  </w:footnote>
  <w:footnote w:type="continuationSeparator" w:id="0">
    <w:p w14:paraId="33497A1C" w14:textId="77777777" w:rsidR="001D5FF9" w:rsidRDefault="001D5FF9" w:rsidP="003D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6546E" w14:textId="6755B8A0" w:rsidR="00DE5D19" w:rsidRPr="00F158AB" w:rsidRDefault="00DE5D19" w:rsidP="00E92C95">
    <w:pPr>
      <w:pStyle w:val="Header"/>
      <w:jc w:val="right"/>
      <w:rPr>
        <w:rFonts w:ascii="Times New Roman" w:hAnsi="Times New Roman" w:cs="Times New Roman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86C80"/>
    <w:multiLevelType w:val="hybridMultilevel"/>
    <w:tmpl w:val="4D204C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E26A62"/>
    <w:multiLevelType w:val="hybridMultilevel"/>
    <w:tmpl w:val="20F267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D4811"/>
    <w:multiLevelType w:val="hybridMultilevel"/>
    <w:tmpl w:val="D7E624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A76C9"/>
    <w:multiLevelType w:val="hybridMultilevel"/>
    <w:tmpl w:val="7A98B2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410FE"/>
    <w:multiLevelType w:val="hybridMultilevel"/>
    <w:tmpl w:val="18E447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bW0NLcwMzczMTRQ0lEKTi0uzszPAykwMqgFAIl6au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866A1"/>
    <w:rsid w:val="0000017E"/>
    <w:rsid w:val="000004A2"/>
    <w:rsid w:val="00000E5A"/>
    <w:rsid w:val="00001EBB"/>
    <w:rsid w:val="000020AC"/>
    <w:rsid w:val="00002909"/>
    <w:rsid w:val="00002D9C"/>
    <w:rsid w:val="00002E00"/>
    <w:rsid w:val="00003136"/>
    <w:rsid w:val="0000314A"/>
    <w:rsid w:val="00003413"/>
    <w:rsid w:val="000037D0"/>
    <w:rsid w:val="000038EF"/>
    <w:rsid w:val="00004200"/>
    <w:rsid w:val="00004855"/>
    <w:rsid w:val="00004BA1"/>
    <w:rsid w:val="00004CDF"/>
    <w:rsid w:val="0000544E"/>
    <w:rsid w:val="000057D6"/>
    <w:rsid w:val="00005E3D"/>
    <w:rsid w:val="0000669F"/>
    <w:rsid w:val="00006AB7"/>
    <w:rsid w:val="00006EAD"/>
    <w:rsid w:val="000075C5"/>
    <w:rsid w:val="0000788D"/>
    <w:rsid w:val="00007C9B"/>
    <w:rsid w:val="00010892"/>
    <w:rsid w:val="00010A02"/>
    <w:rsid w:val="00010F8D"/>
    <w:rsid w:val="00011192"/>
    <w:rsid w:val="000115F2"/>
    <w:rsid w:val="00011B52"/>
    <w:rsid w:val="000129B5"/>
    <w:rsid w:val="00012A0E"/>
    <w:rsid w:val="00013093"/>
    <w:rsid w:val="0001366A"/>
    <w:rsid w:val="00014398"/>
    <w:rsid w:val="00015163"/>
    <w:rsid w:val="00015297"/>
    <w:rsid w:val="0001572A"/>
    <w:rsid w:val="000158B5"/>
    <w:rsid w:val="00015948"/>
    <w:rsid w:val="00016033"/>
    <w:rsid w:val="00016312"/>
    <w:rsid w:val="00016B19"/>
    <w:rsid w:val="00016BE6"/>
    <w:rsid w:val="00017395"/>
    <w:rsid w:val="00017BEB"/>
    <w:rsid w:val="00017CF3"/>
    <w:rsid w:val="00017E6A"/>
    <w:rsid w:val="000201B7"/>
    <w:rsid w:val="00020D36"/>
    <w:rsid w:val="00021C02"/>
    <w:rsid w:val="00022510"/>
    <w:rsid w:val="000231FC"/>
    <w:rsid w:val="0002335A"/>
    <w:rsid w:val="00023452"/>
    <w:rsid w:val="0002394A"/>
    <w:rsid w:val="00023DC0"/>
    <w:rsid w:val="00024263"/>
    <w:rsid w:val="00024515"/>
    <w:rsid w:val="00025FBA"/>
    <w:rsid w:val="00026542"/>
    <w:rsid w:val="00026A19"/>
    <w:rsid w:val="00026AE6"/>
    <w:rsid w:val="00026C15"/>
    <w:rsid w:val="00026D3C"/>
    <w:rsid w:val="00026FE0"/>
    <w:rsid w:val="00027C26"/>
    <w:rsid w:val="00027F47"/>
    <w:rsid w:val="00030A66"/>
    <w:rsid w:val="0003120A"/>
    <w:rsid w:val="00032EAC"/>
    <w:rsid w:val="000331B0"/>
    <w:rsid w:val="000342D8"/>
    <w:rsid w:val="000347EB"/>
    <w:rsid w:val="00035782"/>
    <w:rsid w:val="000359FE"/>
    <w:rsid w:val="00035FAE"/>
    <w:rsid w:val="00036148"/>
    <w:rsid w:val="0003649F"/>
    <w:rsid w:val="000371B1"/>
    <w:rsid w:val="000375B1"/>
    <w:rsid w:val="00037649"/>
    <w:rsid w:val="00037824"/>
    <w:rsid w:val="000378AD"/>
    <w:rsid w:val="00037F8B"/>
    <w:rsid w:val="000405DE"/>
    <w:rsid w:val="000407DD"/>
    <w:rsid w:val="00040DC3"/>
    <w:rsid w:val="00041177"/>
    <w:rsid w:val="00041840"/>
    <w:rsid w:val="0004193C"/>
    <w:rsid w:val="00041C75"/>
    <w:rsid w:val="00042086"/>
    <w:rsid w:val="00042EDC"/>
    <w:rsid w:val="000433AF"/>
    <w:rsid w:val="000439CD"/>
    <w:rsid w:val="00043E3F"/>
    <w:rsid w:val="00044482"/>
    <w:rsid w:val="0004573C"/>
    <w:rsid w:val="00045926"/>
    <w:rsid w:val="00045BE2"/>
    <w:rsid w:val="00046481"/>
    <w:rsid w:val="000465A2"/>
    <w:rsid w:val="000472A3"/>
    <w:rsid w:val="0005073A"/>
    <w:rsid w:val="00051312"/>
    <w:rsid w:val="00051FB2"/>
    <w:rsid w:val="00052069"/>
    <w:rsid w:val="00052968"/>
    <w:rsid w:val="0005312E"/>
    <w:rsid w:val="0005353A"/>
    <w:rsid w:val="000535F4"/>
    <w:rsid w:val="00053625"/>
    <w:rsid w:val="0005372D"/>
    <w:rsid w:val="000543EF"/>
    <w:rsid w:val="0005543A"/>
    <w:rsid w:val="000554B9"/>
    <w:rsid w:val="00055C1D"/>
    <w:rsid w:val="00055F80"/>
    <w:rsid w:val="0005634F"/>
    <w:rsid w:val="00056548"/>
    <w:rsid w:val="00056F02"/>
    <w:rsid w:val="00057336"/>
    <w:rsid w:val="00060EC7"/>
    <w:rsid w:val="00060EEF"/>
    <w:rsid w:val="00061127"/>
    <w:rsid w:val="00061318"/>
    <w:rsid w:val="00061D23"/>
    <w:rsid w:val="00063B6E"/>
    <w:rsid w:val="0006415D"/>
    <w:rsid w:val="0006422D"/>
    <w:rsid w:val="00065A31"/>
    <w:rsid w:val="0006675E"/>
    <w:rsid w:val="000700CA"/>
    <w:rsid w:val="00070509"/>
    <w:rsid w:val="0007085C"/>
    <w:rsid w:val="00071195"/>
    <w:rsid w:val="00071358"/>
    <w:rsid w:val="000714DE"/>
    <w:rsid w:val="00071B1E"/>
    <w:rsid w:val="00071EF9"/>
    <w:rsid w:val="0007302C"/>
    <w:rsid w:val="0007319B"/>
    <w:rsid w:val="0007352F"/>
    <w:rsid w:val="00073BD8"/>
    <w:rsid w:val="00073D27"/>
    <w:rsid w:val="00074ADA"/>
    <w:rsid w:val="00074FAD"/>
    <w:rsid w:val="00075653"/>
    <w:rsid w:val="00075CA3"/>
    <w:rsid w:val="00075F0D"/>
    <w:rsid w:val="00076813"/>
    <w:rsid w:val="00076AF9"/>
    <w:rsid w:val="00076CE8"/>
    <w:rsid w:val="000772B6"/>
    <w:rsid w:val="000773B4"/>
    <w:rsid w:val="00077400"/>
    <w:rsid w:val="0007746E"/>
    <w:rsid w:val="000778E2"/>
    <w:rsid w:val="00077B49"/>
    <w:rsid w:val="00080435"/>
    <w:rsid w:val="00080EE9"/>
    <w:rsid w:val="0008111D"/>
    <w:rsid w:val="00081C0C"/>
    <w:rsid w:val="0008229A"/>
    <w:rsid w:val="00082C82"/>
    <w:rsid w:val="000831EB"/>
    <w:rsid w:val="00083C32"/>
    <w:rsid w:val="0008438F"/>
    <w:rsid w:val="000843B4"/>
    <w:rsid w:val="00084F07"/>
    <w:rsid w:val="00085C8F"/>
    <w:rsid w:val="00085C99"/>
    <w:rsid w:val="00086202"/>
    <w:rsid w:val="00086230"/>
    <w:rsid w:val="000866B5"/>
    <w:rsid w:val="00086CEE"/>
    <w:rsid w:val="00087B6E"/>
    <w:rsid w:val="00087DC4"/>
    <w:rsid w:val="000908F7"/>
    <w:rsid w:val="00090A99"/>
    <w:rsid w:val="0009162A"/>
    <w:rsid w:val="00091797"/>
    <w:rsid w:val="00091BEC"/>
    <w:rsid w:val="00092168"/>
    <w:rsid w:val="00092F9C"/>
    <w:rsid w:val="00093473"/>
    <w:rsid w:val="000937C8"/>
    <w:rsid w:val="00093966"/>
    <w:rsid w:val="00093EA2"/>
    <w:rsid w:val="00094423"/>
    <w:rsid w:val="00094F15"/>
    <w:rsid w:val="00095286"/>
    <w:rsid w:val="00095701"/>
    <w:rsid w:val="00095DAA"/>
    <w:rsid w:val="00097674"/>
    <w:rsid w:val="00097A55"/>
    <w:rsid w:val="000A0D18"/>
    <w:rsid w:val="000A0EDE"/>
    <w:rsid w:val="000A24E1"/>
    <w:rsid w:val="000A2B13"/>
    <w:rsid w:val="000A2B45"/>
    <w:rsid w:val="000A3736"/>
    <w:rsid w:val="000A3838"/>
    <w:rsid w:val="000A3C6C"/>
    <w:rsid w:val="000A4526"/>
    <w:rsid w:val="000A469D"/>
    <w:rsid w:val="000A469E"/>
    <w:rsid w:val="000A4B42"/>
    <w:rsid w:val="000A4F1D"/>
    <w:rsid w:val="000A559E"/>
    <w:rsid w:val="000A593E"/>
    <w:rsid w:val="000A59EB"/>
    <w:rsid w:val="000A5BEE"/>
    <w:rsid w:val="000A5E69"/>
    <w:rsid w:val="000A60FD"/>
    <w:rsid w:val="000A65C5"/>
    <w:rsid w:val="000A68CA"/>
    <w:rsid w:val="000A7E27"/>
    <w:rsid w:val="000B0111"/>
    <w:rsid w:val="000B028F"/>
    <w:rsid w:val="000B0343"/>
    <w:rsid w:val="000B0EA0"/>
    <w:rsid w:val="000B1377"/>
    <w:rsid w:val="000B14B6"/>
    <w:rsid w:val="000B2F49"/>
    <w:rsid w:val="000B317D"/>
    <w:rsid w:val="000B4002"/>
    <w:rsid w:val="000B408B"/>
    <w:rsid w:val="000B595D"/>
    <w:rsid w:val="000B603F"/>
    <w:rsid w:val="000B649A"/>
    <w:rsid w:val="000B6C13"/>
    <w:rsid w:val="000B722C"/>
    <w:rsid w:val="000C0A75"/>
    <w:rsid w:val="000C13A4"/>
    <w:rsid w:val="000C19C2"/>
    <w:rsid w:val="000C1C7D"/>
    <w:rsid w:val="000C1DEE"/>
    <w:rsid w:val="000C1EEA"/>
    <w:rsid w:val="000C217E"/>
    <w:rsid w:val="000C2198"/>
    <w:rsid w:val="000C21C2"/>
    <w:rsid w:val="000C2574"/>
    <w:rsid w:val="000C2840"/>
    <w:rsid w:val="000C2963"/>
    <w:rsid w:val="000C3980"/>
    <w:rsid w:val="000C3CF4"/>
    <w:rsid w:val="000C4F06"/>
    <w:rsid w:val="000C5F94"/>
    <w:rsid w:val="000C5F97"/>
    <w:rsid w:val="000C6232"/>
    <w:rsid w:val="000C62F8"/>
    <w:rsid w:val="000C6B5C"/>
    <w:rsid w:val="000C7BCA"/>
    <w:rsid w:val="000D0043"/>
    <w:rsid w:val="000D0662"/>
    <w:rsid w:val="000D0830"/>
    <w:rsid w:val="000D0904"/>
    <w:rsid w:val="000D0B5B"/>
    <w:rsid w:val="000D1FE6"/>
    <w:rsid w:val="000D2258"/>
    <w:rsid w:val="000D2323"/>
    <w:rsid w:val="000D28D5"/>
    <w:rsid w:val="000D2A73"/>
    <w:rsid w:val="000D2B66"/>
    <w:rsid w:val="000D359E"/>
    <w:rsid w:val="000D35EF"/>
    <w:rsid w:val="000D3FD9"/>
    <w:rsid w:val="000D482A"/>
    <w:rsid w:val="000D489B"/>
    <w:rsid w:val="000D497D"/>
    <w:rsid w:val="000D4FAE"/>
    <w:rsid w:val="000D5019"/>
    <w:rsid w:val="000D50EB"/>
    <w:rsid w:val="000D5176"/>
    <w:rsid w:val="000D57FC"/>
    <w:rsid w:val="000D5836"/>
    <w:rsid w:val="000D5FAB"/>
    <w:rsid w:val="000D6059"/>
    <w:rsid w:val="000D6187"/>
    <w:rsid w:val="000D6382"/>
    <w:rsid w:val="000D7E45"/>
    <w:rsid w:val="000E01ED"/>
    <w:rsid w:val="000E0DF8"/>
    <w:rsid w:val="000E19D1"/>
    <w:rsid w:val="000E2597"/>
    <w:rsid w:val="000E39E8"/>
    <w:rsid w:val="000E3C29"/>
    <w:rsid w:val="000E3CEB"/>
    <w:rsid w:val="000E422D"/>
    <w:rsid w:val="000E4DD9"/>
    <w:rsid w:val="000E53E4"/>
    <w:rsid w:val="000E566B"/>
    <w:rsid w:val="000E7B4B"/>
    <w:rsid w:val="000E7DFB"/>
    <w:rsid w:val="000F0436"/>
    <w:rsid w:val="000F055F"/>
    <w:rsid w:val="000F06D3"/>
    <w:rsid w:val="000F0CD3"/>
    <w:rsid w:val="000F1108"/>
    <w:rsid w:val="000F2166"/>
    <w:rsid w:val="000F29CC"/>
    <w:rsid w:val="000F2A02"/>
    <w:rsid w:val="000F39F6"/>
    <w:rsid w:val="000F3AF4"/>
    <w:rsid w:val="000F4F4E"/>
    <w:rsid w:val="000F521A"/>
    <w:rsid w:val="000F5392"/>
    <w:rsid w:val="000F5682"/>
    <w:rsid w:val="000F57D4"/>
    <w:rsid w:val="000F58EF"/>
    <w:rsid w:val="000F67B9"/>
    <w:rsid w:val="001001F0"/>
    <w:rsid w:val="001005EC"/>
    <w:rsid w:val="001008E3"/>
    <w:rsid w:val="00100F09"/>
    <w:rsid w:val="0010303B"/>
    <w:rsid w:val="00103543"/>
    <w:rsid w:val="0010390A"/>
    <w:rsid w:val="001039AA"/>
    <w:rsid w:val="00103F22"/>
    <w:rsid w:val="00104419"/>
    <w:rsid w:val="001044DA"/>
    <w:rsid w:val="00105184"/>
    <w:rsid w:val="001058FB"/>
    <w:rsid w:val="00106D1C"/>
    <w:rsid w:val="00107CDB"/>
    <w:rsid w:val="001102E9"/>
    <w:rsid w:val="0011171F"/>
    <w:rsid w:val="001136AA"/>
    <w:rsid w:val="00114823"/>
    <w:rsid w:val="0011495A"/>
    <w:rsid w:val="00114D62"/>
    <w:rsid w:val="00115763"/>
    <w:rsid w:val="00116B54"/>
    <w:rsid w:val="00116DC9"/>
    <w:rsid w:val="00117003"/>
    <w:rsid w:val="001175EA"/>
    <w:rsid w:val="00117A5A"/>
    <w:rsid w:val="0012040A"/>
    <w:rsid w:val="00120D3A"/>
    <w:rsid w:val="00121A9B"/>
    <w:rsid w:val="001220D5"/>
    <w:rsid w:val="0012414E"/>
    <w:rsid w:val="00124846"/>
    <w:rsid w:val="00124B64"/>
    <w:rsid w:val="00124C20"/>
    <w:rsid w:val="00125CC6"/>
    <w:rsid w:val="00126039"/>
    <w:rsid w:val="00126350"/>
    <w:rsid w:val="00126AD1"/>
    <w:rsid w:val="00126C6F"/>
    <w:rsid w:val="00126F8B"/>
    <w:rsid w:val="00130326"/>
    <w:rsid w:val="00130BC1"/>
    <w:rsid w:val="00131593"/>
    <w:rsid w:val="00131B6D"/>
    <w:rsid w:val="0013224A"/>
    <w:rsid w:val="00132B55"/>
    <w:rsid w:val="001343C9"/>
    <w:rsid w:val="00134474"/>
    <w:rsid w:val="001348C4"/>
    <w:rsid w:val="00134C69"/>
    <w:rsid w:val="00134E33"/>
    <w:rsid w:val="0013540E"/>
    <w:rsid w:val="00135475"/>
    <w:rsid w:val="001358BB"/>
    <w:rsid w:val="001358F3"/>
    <w:rsid w:val="0013598A"/>
    <w:rsid w:val="00135B41"/>
    <w:rsid w:val="00135C18"/>
    <w:rsid w:val="00135E01"/>
    <w:rsid w:val="0013624C"/>
    <w:rsid w:val="0013633E"/>
    <w:rsid w:val="001379D9"/>
    <w:rsid w:val="00140D4F"/>
    <w:rsid w:val="00141016"/>
    <w:rsid w:val="00141364"/>
    <w:rsid w:val="00141365"/>
    <w:rsid w:val="00141962"/>
    <w:rsid w:val="00141F69"/>
    <w:rsid w:val="00142F02"/>
    <w:rsid w:val="00142F52"/>
    <w:rsid w:val="001431C1"/>
    <w:rsid w:val="00143785"/>
    <w:rsid w:val="00143D09"/>
    <w:rsid w:val="00144321"/>
    <w:rsid w:val="00144539"/>
    <w:rsid w:val="00145089"/>
    <w:rsid w:val="00145747"/>
    <w:rsid w:val="00145D27"/>
    <w:rsid w:val="00145DB7"/>
    <w:rsid w:val="00146380"/>
    <w:rsid w:val="00146B91"/>
    <w:rsid w:val="00146F2D"/>
    <w:rsid w:val="00147AB6"/>
    <w:rsid w:val="00147B8A"/>
    <w:rsid w:val="00147FE3"/>
    <w:rsid w:val="00150110"/>
    <w:rsid w:val="001507E9"/>
    <w:rsid w:val="00150C02"/>
    <w:rsid w:val="00150D77"/>
    <w:rsid w:val="00152A8C"/>
    <w:rsid w:val="00152DE8"/>
    <w:rsid w:val="00152F8E"/>
    <w:rsid w:val="00153A70"/>
    <w:rsid w:val="00153D3A"/>
    <w:rsid w:val="001540E0"/>
    <w:rsid w:val="00154354"/>
    <w:rsid w:val="00154A89"/>
    <w:rsid w:val="001550C2"/>
    <w:rsid w:val="001562A1"/>
    <w:rsid w:val="001569B1"/>
    <w:rsid w:val="0015779F"/>
    <w:rsid w:val="00157DB8"/>
    <w:rsid w:val="00160240"/>
    <w:rsid w:val="0016084E"/>
    <w:rsid w:val="001608AD"/>
    <w:rsid w:val="00160FE8"/>
    <w:rsid w:val="00161483"/>
    <w:rsid w:val="00161591"/>
    <w:rsid w:val="00162DAE"/>
    <w:rsid w:val="001633D4"/>
    <w:rsid w:val="00163AC0"/>
    <w:rsid w:val="001644C8"/>
    <w:rsid w:val="00164B2B"/>
    <w:rsid w:val="00165333"/>
    <w:rsid w:val="001653B3"/>
    <w:rsid w:val="001653F8"/>
    <w:rsid w:val="00165407"/>
    <w:rsid w:val="00165726"/>
    <w:rsid w:val="001659EF"/>
    <w:rsid w:val="001662B5"/>
    <w:rsid w:val="0016633C"/>
    <w:rsid w:val="00166C87"/>
    <w:rsid w:val="00166D38"/>
    <w:rsid w:val="00170084"/>
    <w:rsid w:val="00170339"/>
    <w:rsid w:val="00171063"/>
    <w:rsid w:val="00171590"/>
    <w:rsid w:val="00171681"/>
    <w:rsid w:val="00171D59"/>
    <w:rsid w:val="00172D7B"/>
    <w:rsid w:val="001731B8"/>
    <w:rsid w:val="001731E5"/>
    <w:rsid w:val="00173F80"/>
    <w:rsid w:val="001745BC"/>
    <w:rsid w:val="00174AB3"/>
    <w:rsid w:val="001752E8"/>
    <w:rsid w:val="00175AA8"/>
    <w:rsid w:val="0017632D"/>
    <w:rsid w:val="00176741"/>
    <w:rsid w:val="00176852"/>
    <w:rsid w:val="001777B2"/>
    <w:rsid w:val="00177969"/>
    <w:rsid w:val="00177A0D"/>
    <w:rsid w:val="00177D48"/>
    <w:rsid w:val="001808B9"/>
    <w:rsid w:val="00180ADC"/>
    <w:rsid w:val="00180DFA"/>
    <w:rsid w:val="00180EF4"/>
    <w:rsid w:val="00181013"/>
    <w:rsid w:val="0018158E"/>
    <w:rsid w:val="00181A8B"/>
    <w:rsid w:val="001838A2"/>
    <w:rsid w:val="00183C04"/>
    <w:rsid w:val="00183D07"/>
    <w:rsid w:val="00184171"/>
    <w:rsid w:val="0018435F"/>
    <w:rsid w:val="00184C37"/>
    <w:rsid w:val="00185302"/>
    <w:rsid w:val="001855AE"/>
    <w:rsid w:val="00185ADE"/>
    <w:rsid w:val="001862C6"/>
    <w:rsid w:val="0018656C"/>
    <w:rsid w:val="00186764"/>
    <w:rsid w:val="001868A1"/>
    <w:rsid w:val="00187C6A"/>
    <w:rsid w:val="00187CD5"/>
    <w:rsid w:val="00187D3C"/>
    <w:rsid w:val="00187E54"/>
    <w:rsid w:val="00187FCF"/>
    <w:rsid w:val="00190F67"/>
    <w:rsid w:val="0019170A"/>
    <w:rsid w:val="00191D8A"/>
    <w:rsid w:val="00192737"/>
    <w:rsid w:val="00193053"/>
    <w:rsid w:val="001933E3"/>
    <w:rsid w:val="00193707"/>
    <w:rsid w:val="001937E8"/>
    <w:rsid w:val="001939EC"/>
    <w:rsid w:val="00193B6F"/>
    <w:rsid w:val="00193C4C"/>
    <w:rsid w:val="00194D07"/>
    <w:rsid w:val="00194EB9"/>
    <w:rsid w:val="00195520"/>
    <w:rsid w:val="00195A4B"/>
    <w:rsid w:val="00196916"/>
    <w:rsid w:val="00196D2E"/>
    <w:rsid w:val="00196DC9"/>
    <w:rsid w:val="00197235"/>
    <w:rsid w:val="0019764C"/>
    <w:rsid w:val="001976AB"/>
    <w:rsid w:val="00197F65"/>
    <w:rsid w:val="001A0251"/>
    <w:rsid w:val="001A1305"/>
    <w:rsid w:val="001A13AD"/>
    <w:rsid w:val="001A29F5"/>
    <w:rsid w:val="001A324C"/>
    <w:rsid w:val="001A3335"/>
    <w:rsid w:val="001A393E"/>
    <w:rsid w:val="001A3F0D"/>
    <w:rsid w:val="001A43C3"/>
    <w:rsid w:val="001A48B9"/>
    <w:rsid w:val="001A4A22"/>
    <w:rsid w:val="001A4B3D"/>
    <w:rsid w:val="001A521B"/>
    <w:rsid w:val="001A568A"/>
    <w:rsid w:val="001A5EA6"/>
    <w:rsid w:val="001A67BA"/>
    <w:rsid w:val="001A7005"/>
    <w:rsid w:val="001A7346"/>
    <w:rsid w:val="001A7777"/>
    <w:rsid w:val="001A788C"/>
    <w:rsid w:val="001A7D41"/>
    <w:rsid w:val="001B009B"/>
    <w:rsid w:val="001B00C4"/>
    <w:rsid w:val="001B0114"/>
    <w:rsid w:val="001B12B0"/>
    <w:rsid w:val="001B1C09"/>
    <w:rsid w:val="001B2136"/>
    <w:rsid w:val="001B2462"/>
    <w:rsid w:val="001B276B"/>
    <w:rsid w:val="001B301E"/>
    <w:rsid w:val="001B31B8"/>
    <w:rsid w:val="001B38B4"/>
    <w:rsid w:val="001B3AAE"/>
    <w:rsid w:val="001B4343"/>
    <w:rsid w:val="001B476B"/>
    <w:rsid w:val="001B5410"/>
    <w:rsid w:val="001B558C"/>
    <w:rsid w:val="001B57AA"/>
    <w:rsid w:val="001B6713"/>
    <w:rsid w:val="001B6770"/>
    <w:rsid w:val="001B6B82"/>
    <w:rsid w:val="001B6E49"/>
    <w:rsid w:val="001B7452"/>
    <w:rsid w:val="001B7A50"/>
    <w:rsid w:val="001B7CC1"/>
    <w:rsid w:val="001C09EB"/>
    <w:rsid w:val="001C0E88"/>
    <w:rsid w:val="001C0FD2"/>
    <w:rsid w:val="001C109F"/>
    <w:rsid w:val="001C1EBD"/>
    <w:rsid w:val="001C1FAC"/>
    <w:rsid w:val="001C2448"/>
    <w:rsid w:val="001C2AD8"/>
    <w:rsid w:val="001C369E"/>
    <w:rsid w:val="001C3C8D"/>
    <w:rsid w:val="001C3EAD"/>
    <w:rsid w:val="001C4786"/>
    <w:rsid w:val="001C49FF"/>
    <w:rsid w:val="001C4A6B"/>
    <w:rsid w:val="001C5A7B"/>
    <w:rsid w:val="001C6262"/>
    <w:rsid w:val="001C7852"/>
    <w:rsid w:val="001D118B"/>
    <w:rsid w:val="001D1931"/>
    <w:rsid w:val="001D1D17"/>
    <w:rsid w:val="001D2CE9"/>
    <w:rsid w:val="001D2E2E"/>
    <w:rsid w:val="001D3003"/>
    <w:rsid w:val="001D3885"/>
    <w:rsid w:val="001D3DE7"/>
    <w:rsid w:val="001D4007"/>
    <w:rsid w:val="001D41F9"/>
    <w:rsid w:val="001D4AC0"/>
    <w:rsid w:val="001D505E"/>
    <w:rsid w:val="001D51DD"/>
    <w:rsid w:val="001D5775"/>
    <w:rsid w:val="001D5A97"/>
    <w:rsid w:val="001D5F2C"/>
    <w:rsid w:val="001D5FF9"/>
    <w:rsid w:val="001D6410"/>
    <w:rsid w:val="001D6AF6"/>
    <w:rsid w:val="001D6B79"/>
    <w:rsid w:val="001D789C"/>
    <w:rsid w:val="001D7F18"/>
    <w:rsid w:val="001E04DD"/>
    <w:rsid w:val="001E10C1"/>
    <w:rsid w:val="001E1584"/>
    <w:rsid w:val="001E20BD"/>
    <w:rsid w:val="001E24A2"/>
    <w:rsid w:val="001E2AB9"/>
    <w:rsid w:val="001E3372"/>
    <w:rsid w:val="001E35CD"/>
    <w:rsid w:val="001E45E6"/>
    <w:rsid w:val="001E4A5F"/>
    <w:rsid w:val="001E4D57"/>
    <w:rsid w:val="001E5189"/>
    <w:rsid w:val="001E5B1E"/>
    <w:rsid w:val="001E5C73"/>
    <w:rsid w:val="001E5D99"/>
    <w:rsid w:val="001E63E0"/>
    <w:rsid w:val="001E6A78"/>
    <w:rsid w:val="001E6CE1"/>
    <w:rsid w:val="001E6D51"/>
    <w:rsid w:val="001E7088"/>
    <w:rsid w:val="001E73DA"/>
    <w:rsid w:val="001E7832"/>
    <w:rsid w:val="001F0C1F"/>
    <w:rsid w:val="001F1B5B"/>
    <w:rsid w:val="001F1FCB"/>
    <w:rsid w:val="001F2343"/>
    <w:rsid w:val="001F29BD"/>
    <w:rsid w:val="001F34B2"/>
    <w:rsid w:val="001F3871"/>
    <w:rsid w:val="001F3BCB"/>
    <w:rsid w:val="001F4657"/>
    <w:rsid w:val="001F558F"/>
    <w:rsid w:val="001F5F1F"/>
    <w:rsid w:val="001F629B"/>
    <w:rsid w:val="001F6700"/>
    <w:rsid w:val="001F67C1"/>
    <w:rsid w:val="001F6F10"/>
    <w:rsid w:val="001F71D9"/>
    <w:rsid w:val="001F7718"/>
    <w:rsid w:val="001F7A35"/>
    <w:rsid w:val="002011FF"/>
    <w:rsid w:val="00201AEF"/>
    <w:rsid w:val="00201B33"/>
    <w:rsid w:val="0020300F"/>
    <w:rsid w:val="00203383"/>
    <w:rsid w:val="00203CDE"/>
    <w:rsid w:val="00204201"/>
    <w:rsid w:val="00204CCB"/>
    <w:rsid w:val="00204E12"/>
    <w:rsid w:val="00205E23"/>
    <w:rsid w:val="00206C07"/>
    <w:rsid w:val="00207EB7"/>
    <w:rsid w:val="00210927"/>
    <w:rsid w:val="002110F4"/>
    <w:rsid w:val="002114F8"/>
    <w:rsid w:val="00211809"/>
    <w:rsid w:val="002121D8"/>
    <w:rsid w:val="00212BEB"/>
    <w:rsid w:val="00212BFD"/>
    <w:rsid w:val="00212EA5"/>
    <w:rsid w:val="00212F06"/>
    <w:rsid w:val="002136E3"/>
    <w:rsid w:val="00213A89"/>
    <w:rsid w:val="00213D3C"/>
    <w:rsid w:val="00213F1F"/>
    <w:rsid w:val="00214BAE"/>
    <w:rsid w:val="00214C28"/>
    <w:rsid w:val="00214C6B"/>
    <w:rsid w:val="0021618C"/>
    <w:rsid w:val="0021624F"/>
    <w:rsid w:val="00216575"/>
    <w:rsid w:val="00216950"/>
    <w:rsid w:val="00216F12"/>
    <w:rsid w:val="00217335"/>
    <w:rsid w:val="002179B5"/>
    <w:rsid w:val="0022096E"/>
    <w:rsid w:val="00220A3E"/>
    <w:rsid w:val="00220AEC"/>
    <w:rsid w:val="00220BAA"/>
    <w:rsid w:val="00220F4F"/>
    <w:rsid w:val="00221014"/>
    <w:rsid w:val="002210FC"/>
    <w:rsid w:val="00222859"/>
    <w:rsid w:val="00222FCB"/>
    <w:rsid w:val="00222FFB"/>
    <w:rsid w:val="002230EA"/>
    <w:rsid w:val="00223490"/>
    <w:rsid w:val="00224086"/>
    <w:rsid w:val="002240E7"/>
    <w:rsid w:val="00224614"/>
    <w:rsid w:val="002249E4"/>
    <w:rsid w:val="00224B19"/>
    <w:rsid w:val="00225216"/>
    <w:rsid w:val="002254ED"/>
    <w:rsid w:val="0022593D"/>
    <w:rsid w:val="00225AE6"/>
    <w:rsid w:val="00225DE8"/>
    <w:rsid w:val="00225F2B"/>
    <w:rsid w:val="0022653B"/>
    <w:rsid w:val="00226DEF"/>
    <w:rsid w:val="0022705F"/>
    <w:rsid w:val="00227803"/>
    <w:rsid w:val="00227A32"/>
    <w:rsid w:val="0023169F"/>
    <w:rsid w:val="002316AB"/>
    <w:rsid w:val="0023215B"/>
    <w:rsid w:val="00232209"/>
    <w:rsid w:val="00232623"/>
    <w:rsid w:val="00233468"/>
    <w:rsid w:val="00233D24"/>
    <w:rsid w:val="0023500C"/>
    <w:rsid w:val="00235571"/>
    <w:rsid w:val="0023569B"/>
    <w:rsid w:val="0023587D"/>
    <w:rsid w:val="00236461"/>
    <w:rsid w:val="002366F0"/>
    <w:rsid w:val="0023798E"/>
    <w:rsid w:val="00237BE7"/>
    <w:rsid w:val="00237EB2"/>
    <w:rsid w:val="00237ED6"/>
    <w:rsid w:val="00237F4D"/>
    <w:rsid w:val="002401D3"/>
    <w:rsid w:val="00240C43"/>
    <w:rsid w:val="00240F69"/>
    <w:rsid w:val="0024146E"/>
    <w:rsid w:val="00241D85"/>
    <w:rsid w:val="002422DC"/>
    <w:rsid w:val="00243390"/>
    <w:rsid w:val="00243C86"/>
    <w:rsid w:val="00244FE4"/>
    <w:rsid w:val="00245588"/>
    <w:rsid w:val="00245868"/>
    <w:rsid w:val="00245C3B"/>
    <w:rsid w:val="00245D10"/>
    <w:rsid w:val="00245E2B"/>
    <w:rsid w:val="0024647E"/>
    <w:rsid w:val="00246790"/>
    <w:rsid w:val="00246C3D"/>
    <w:rsid w:val="00246D40"/>
    <w:rsid w:val="002476FF"/>
    <w:rsid w:val="0024776A"/>
    <w:rsid w:val="002477E8"/>
    <w:rsid w:val="00247854"/>
    <w:rsid w:val="00250392"/>
    <w:rsid w:val="00250F48"/>
    <w:rsid w:val="002511FD"/>
    <w:rsid w:val="00251384"/>
    <w:rsid w:val="0025195B"/>
    <w:rsid w:val="00251D7C"/>
    <w:rsid w:val="002522AE"/>
    <w:rsid w:val="002537F1"/>
    <w:rsid w:val="00253CEC"/>
    <w:rsid w:val="00253DFF"/>
    <w:rsid w:val="00254344"/>
    <w:rsid w:val="00254608"/>
    <w:rsid w:val="0025525A"/>
    <w:rsid w:val="0025567F"/>
    <w:rsid w:val="0025634C"/>
    <w:rsid w:val="00256831"/>
    <w:rsid w:val="00257062"/>
    <w:rsid w:val="00257162"/>
    <w:rsid w:val="00260065"/>
    <w:rsid w:val="00260A15"/>
    <w:rsid w:val="00261510"/>
    <w:rsid w:val="00262193"/>
    <w:rsid w:val="002622E0"/>
    <w:rsid w:val="00262976"/>
    <w:rsid w:val="0026361E"/>
    <w:rsid w:val="002637A9"/>
    <w:rsid w:val="00263EE4"/>
    <w:rsid w:val="00263FBC"/>
    <w:rsid w:val="002640BD"/>
    <w:rsid w:val="00264283"/>
    <w:rsid w:val="002642BC"/>
    <w:rsid w:val="002642BF"/>
    <w:rsid w:val="002652A0"/>
    <w:rsid w:val="002652DB"/>
    <w:rsid w:val="00265821"/>
    <w:rsid w:val="00265986"/>
    <w:rsid w:val="00266CA9"/>
    <w:rsid w:val="002673A6"/>
    <w:rsid w:val="002700E3"/>
    <w:rsid w:val="002702B4"/>
    <w:rsid w:val="00270416"/>
    <w:rsid w:val="00271139"/>
    <w:rsid w:val="00271539"/>
    <w:rsid w:val="00272C66"/>
    <w:rsid w:val="00273776"/>
    <w:rsid w:val="002742DC"/>
    <w:rsid w:val="00274342"/>
    <w:rsid w:val="002743C8"/>
    <w:rsid w:val="0027461C"/>
    <w:rsid w:val="00274E32"/>
    <w:rsid w:val="00274E76"/>
    <w:rsid w:val="002767B5"/>
    <w:rsid w:val="00276A48"/>
    <w:rsid w:val="00276D0A"/>
    <w:rsid w:val="00277BA1"/>
    <w:rsid w:val="00277ECE"/>
    <w:rsid w:val="00277F1C"/>
    <w:rsid w:val="00280118"/>
    <w:rsid w:val="00280810"/>
    <w:rsid w:val="00280F43"/>
    <w:rsid w:val="00280F9C"/>
    <w:rsid w:val="00281319"/>
    <w:rsid w:val="0028146A"/>
    <w:rsid w:val="002816E6"/>
    <w:rsid w:val="00281F05"/>
    <w:rsid w:val="002822FF"/>
    <w:rsid w:val="002825B2"/>
    <w:rsid w:val="002828ED"/>
    <w:rsid w:val="00282A1E"/>
    <w:rsid w:val="00282BCA"/>
    <w:rsid w:val="00283372"/>
    <w:rsid w:val="00283D59"/>
    <w:rsid w:val="002841A6"/>
    <w:rsid w:val="002841DA"/>
    <w:rsid w:val="00284961"/>
    <w:rsid w:val="00284D98"/>
    <w:rsid w:val="00284EBB"/>
    <w:rsid w:val="002852B6"/>
    <w:rsid w:val="00286794"/>
    <w:rsid w:val="002873E8"/>
    <w:rsid w:val="00290099"/>
    <w:rsid w:val="00290756"/>
    <w:rsid w:val="00290A4B"/>
    <w:rsid w:val="00291827"/>
    <w:rsid w:val="00292538"/>
    <w:rsid w:val="002925EC"/>
    <w:rsid w:val="0029262F"/>
    <w:rsid w:val="00292DC8"/>
    <w:rsid w:val="0029470A"/>
    <w:rsid w:val="00296259"/>
    <w:rsid w:val="00296E51"/>
    <w:rsid w:val="002970A7"/>
    <w:rsid w:val="00297EB4"/>
    <w:rsid w:val="002A03E1"/>
    <w:rsid w:val="002A07AC"/>
    <w:rsid w:val="002A0D18"/>
    <w:rsid w:val="002A17EB"/>
    <w:rsid w:val="002A1B97"/>
    <w:rsid w:val="002A2259"/>
    <w:rsid w:val="002A2C29"/>
    <w:rsid w:val="002A2CC3"/>
    <w:rsid w:val="002A3106"/>
    <w:rsid w:val="002A31B0"/>
    <w:rsid w:val="002A3642"/>
    <w:rsid w:val="002A3DDE"/>
    <w:rsid w:val="002A40C7"/>
    <w:rsid w:val="002A4372"/>
    <w:rsid w:val="002A66AF"/>
    <w:rsid w:val="002A6C90"/>
    <w:rsid w:val="002A76CF"/>
    <w:rsid w:val="002A770C"/>
    <w:rsid w:val="002A7EAF"/>
    <w:rsid w:val="002B0441"/>
    <w:rsid w:val="002B0D77"/>
    <w:rsid w:val="002B1F93"/>
    <w:rsid w:val="002B201C"/>
    <w:rsid w:val="002B25C4"/>
    <w:rsid w:val="002B2A7A"/>
    <w:rsid w:val="002B3779"/>
    <w:rsid w:val="002B3BC6"/>
    <w:rsid w:val="002B3D32"/>
    <w:rsid w:val="002B4400"/>
    <w:rsid w:val="002B4CA2"/>
    <w:rsid w:val="002B6415"/>
    <w:rsid w:val="002B64FC"/>
    <w:rsid w:val="002B6A3F"/>
    <w:rsid w:val="002B6CDC"/>
    <w:rsid w:val="002B71F8"/>
    <w:rsid w:val="002B77A9"/>
    <w:rsid w:val="002B7C2A"/>
    <w:rsid w:val="002B7D20"/>
    <w:rsid w:val="002C057F"/>
    <w:rsid w:val="002C094C"/>
    <w:rsid w:val="002C0A45"/>
    <w:rsid w:val="002C0DB3"/>
    <w:rsid w:val="002C17FB"/>
    <w:rsid w:val="002C2AE2"/>
    <w:rsid w:val="002C2DA2"/>
    <w:rsid w:val="002C2E41"/>
    <w:rsid w:val="002C35E7"/>
    <w:rsid w:val="002C3F69"/>
    <w:rsid w:val="002C5F15"/>
    <w:rsid w:val="002C61C5"/>
    <w:rsid w:val="002C7C93"/>
    <w:rsid w:val="002D0161"/>
    <w:rsid w:val="002D0DAD"/>
    <w:rsid w:val="002D12F9"/>
    <w:rsid w:val="002D163A"/>
    <w:rsid w:val="002D1B94"/>
    <w:rsid w:val="002D25A3"/>
    <w:rsid w:val="002D26BC"/>
    <w:rsid w:val="002D2C3F"/>
    <w:rsid w:val="002D3526"/>
    <w:rsid w:val="002D36DB"/>
    <w:rsid w:val="002D3D97"/>
    <w:rsid w:val="002D42FD"/>
    <w:rsid w:val="002D44F2"/>
    <w:rsid w:val="002D4FDD"/>
    <w:rsid w:val="002D56DD"/>
    <w:rsid w:val="002D593B"/>
    <w:rsid w:val="002D687A"/>
    <w:rsid w:val="002D6D2B"/>
    <w:rsid w:val="002D7710"/>
    <w:rsid w:val="002D7B27"/>
    <w:rsid w:val="002D7C5B"/>
    <w:rsid w:val="002E01D4"/>
    <w:rsid w:val="002E029F"/>
    <w:rsid w:val="002E0DAC"/>
    <w:rsid w:val="002E0E3F"/>
    <w:rsid w:val="002E123B"/>
    <w:rsid w:val="002E1B86"/>
    <w:rsid w:val="002E242A"/>
    <w:rsid w:val="002E2609"/>
    <w:rsid w:val="002E2897"/>
    <w:rsid w:val="002E2940"/>
    <w:rsid w:val="002E2CA4"/>
    <w:rsid w:val="002E315D"/>
    <w:rsid w:val="002E3ABB"/>
    <w:rsid w:val="002E3AFC"/>
    <w:rsid w:val="002E4294"/>
    <w:rsid w:val="002E44C8"/>
    <w:rsid w:val="002E4B93"/>
    <w:rsid w:val="002E5B49"/>
    <w:rsid w:val="002E63EB"/>
    <w:rsid w:val="002E6F90"/>
    <w:rsid w:val="002F05D7"/>
    <w:rsid w:val="002F0DA4"/>
    <w:rsid w:val="002F158B"/>
    <w:rsid w:val="002F1735"/>
    <w:rsid w:val="002F1BA1"/>
    <w:rsid w:val="002F1CA5"/>
    <w:rsid w:val="002F1D30"/>
    <w:rsid w:val="002F26D1"/>
    <w:rsid w:val="002F294D"/>
    <w:rsid w:val="002F32FF"/>
    <w:rsid w:val="002F3C91"/>
    <w:rsid w:val="002F412A"/>
    <w:rsid w:val="002F4E92"/>
    <w:rsid w:val="002F54C0"/>
    <w:rsid w:val="002F5535"/>
    <w:rsid w:val="002F5DBA"/>
    <w:rsid w:val="002F63ED"/>
    <w:rsid w:val="002F78AA"/>
    <w:rsid w:val="00300123"/>
    <w:rsid w:val="003003FB"/>
    <w:rsid w:val="00300F41"/>
    <w:rsid w:val="00301A1B"/>
    <w:rsid w:val="00302603"/>
    <w:rsid w:val="00302950"/>
    <w:rsid w:val="0030388D"/>
    <w:rsid w:val="00303C5C"/>
    <w:rsid w:val="00304701"/>
    <w:rsid w:val="00305DFF"/>
    <w:rsid w:val="00306C23"/>
    <w:rsid w:val="00306DC9"/>
    <w:rsid w:val="003077DF"/>
    <w:rsid w:val="003100D1"/>
    <w:rsid w:val="003105FE"/>
    <w:rsid w:val="00310AED"/>
    <w:rsid w:val="003115A8"/>
    <w:rsid w:val="00311664"/>
    <w:rsid w:val="00311ABC"/>
    <w:rsid w:val="003122E5"/>
    <w:rsid w:val="00312515"/>
    <w:rsid w:val="003127A3"/>
    <w:rsid w:val="00312A0E"/>
    <w:rsid w:val="0031370E"/>
    <w:rsid w:val="00314129"/>
    <w:rsid w:val="0031444B"/>
    <w:rsid w:val="00314B3B"/>
    <w:rsid w:val="00314D64"/>
    <w:rsid w:val="003159E4"/>
    <w:rsid w:val="00315B2D"/>
    <w:rsid w:val="003161C3"/>
    <w:rsid w:val="00316345"/>
    <w:rsid w:val="00316A70"/>
    <w:rsid w:val="00320347"/>
    <w:rsid w:val="0032043A"/>
    <w:rsid w:val="0032044B"/>
    <w:rsid w:val="003207B0"/>
    <w:rsid w:val="0032146F"/>
    <w:rsid w:val="00322209"/>
    <w:rsid w:val="00322584"/>
    <w:rsid w:val="00322788"/>
    <w:rsid w:val="003230FF"/>
    <w:rsid w:val="00324196"/>
    <w:rsid w:val="00324898"/>
    <w:rsid w:val="003248F3"/>
    <w:rsid w:val="00326C2D"/>
    <w:rsid w:val="003273F6"/>
    <w:rsid w:val="00327C9B"/>
    <w:rsid w:val="00327EEB"/>
    <w:rsid w:val="003305A1"/>
    <w:rsid w:val="00330635"/>
    <w:rsid w:val="00330F40"/>
    <w:rsid w:val="00331047"/>
    <w:rsid w:val="003314DB"/>
    <w:rsid w:val="00331B30"/>
    <w:rsid w:val="00331C5A"/>
    <w:rsid w:val="00332620"/>
    <w:rsid w:val="003326FE"/>
    <w:rsid w:val="0033293F"/>
    <w:rsid w:val="00332B13"/>
    <w:rsid w:val="00333387"/>
    <w:rsid w:val="00333772"/>
    <w:rsid w:val="00333B4D"/>
    <w:rsid w:val="00334C53"/>
    <w:rsid w:val="00334F28"/>
    <w:rsid w:val="00335C61"/>
    <w:rsid w:val="0033628E"/>
    <w:rsid w:val="00336382"/>
    <w:rsid w:val="00337007"/>
    <w:rsid w:val="00337752"/>
    <w:rsid w:val="00337A2E"/>
    <w:rsid w:val="00337D90"/>
    <w:rsid w:val="00340205"/>
    <w:rsid w:val="00340290"/>
    <w:rsid w:val="003407BC"/>
    <w:rsid w:val="003408E7"/>
    <w:rsid w:val="00340A07"/>
    <w:rsid w:val="00341A1D"/>
    <w:rsid w:val="003429F9"/>
    <w:rsid w:val="00342B2A"/>
    <w:rsid w:val="0034301E"/>
    <w:rsid w:val="0034330F"/>
    <w:rsid w:val="00343595"/>
    <w:rsid w:val="003436E5"/>
    <w:rsid w:val="003441E7"/>
    <w:rsid w:val="003452DB"/>
    <w:rsid w:val="00345792"/>
    <w:rsid w:val="00345ED9"/>
    <w:rsid w:val="00345F13"/>
    <w:rsid w:val="00345FB4"/>
    <w:rsid w:val="003462D9"/>
    <w:rsid w:val="00346F82"/>
    <w:rsid w:val="00347105"/>
    <w:rsid w:val="0034743E"/>
    <w:rsid w:val="00347914"/>
    <w:rsid w:val="0035004C"/>
    <w:rsid w:val="0035082B"/>
    <w:rsid w:val="00350867"/>
    <w:rsid w:val="00350C7A"/>
    <w:rsid w:val="00351668"/>
    <w:rsid w:val="00351B95"/>
    <w:rsid w:val="00351E01"/>
    <w:rsid w:val="0035209D"/>
    <w:rsid w:val="00352CE9"/>
    <w:rsid w:val="00352E27"/>
    <w:rsid w:val="003544B7"/>
    <w:rsid w:val="003548A9"/>
    <w:rsid w:val="003551BB"/>
    <w:rsid w:val="0035528F"/>
    <w:rsid w:val="0035530D"/>
    <w:rsid w:val="00355A1C"/>
    <w:rsid w:val="003562B9"/>
    <w:rsid w:val="00356841"/>
    <w:rsid w:val="00357059"/>
    <w:rsid w:val="0035741D"/>
    <w:rsid w:val="00357CBF"/>
    <w:rsid w:val="00357EC9"/>
    <w:rsid w:val="0036042B"/>
    <w:rsid w:val="00360EC0"/>
    <w:rsid w:val="003610C7"/>
    <w:rsid w:val="003612D3"/>
    <w:rsid w:val="0036223C"/>
    <w:rsid w:val="003627F0"/>
    <w:rsid w:val="00362CDA"/>
    <w:rsid w:val="00362D25"/>
    <w:rsid w:val="00363A7D"/>
    <w:rsid w:val="00363DAA"/>
    <w:rsid w:val="00364146"/>
    <w:rsid w:val="003648B3"/>
    <w:rsid w:val="003650B1"/>
    <w:rsid w:val="00365376"/>
    <w:rsid w:val="00365A5F"/>
    <w:rsid w:val="00365B6F"/>
    <w:rsid w:val="00365B79"/>
    <w:rsid w:val="00365CA8"/>
    <w:rsid w:val="00365E38"/>
    <w:rsid w:val="003661CE"/>
    <w:rsid w:val="003668D1"/>
    <w:rsid w:val="00367062"/>
    <w:rsid w:val="00370499"/>
    <w:rsid w:val="00370B9C"/>
    <w:rsid w:val="0037112E"/>
    <w:rsid w:val="00371541"/>
    <w:rsid w:val="003717E7"/>
    <w:rsid w:val="00371B31"/>
    <w:rsid w:val="00371CA4"/>
    <w:rsid w:val="00371D8A"/>
    <w:rsid w:val="003725E5"/>
    <w:rsid w:val="0037367C"/>
    <w:rsid w:val="00373BB6"/>
    <w:rsid w:val="003745E4"/>
    <w:rsid w:val="00374605"/>
    <w:rsid w:val="003751B9"/>
    <w:rsid w:val="00375779"/>
    <w:rsid w:val="003763CE"/>
    <w:rsid w:val="0037650F"/>
    <w:rsid w:val="003765C9"/>
    <w:rsid w:val="00376F1D"/>
    <w:rsid w:val="00377CC8"/>
    <w:rsid w:val="003803A4"/>
    <w:rsid w:val="00380E6F"/>
    <w:rsid w:val="003811B1"/>
    <w:rsid w:val="0038176C"/>
    <w:rsid w:val="00381955"/>
    <w:rsid w:val="003822DB"/>
    <w:rsid w:val="00383242"/>
    <w:rsid w:val="00383680"/>
    <w:rsid w:val="00383F39"/>
    <w:rsid w:val="00384202"/>
    <w:rsid w:val="00385059"/>
    <w:rsid w:val="003851AC"/>
    <w:rsid w:val="00385390"/>
    <w:rsid w:val="00385520"/>
    <w:rsid w:val="00385748"/>
    <w:rsid w:val="003864E7"/>
    <w:rsid w:val="003869CD"/>
    <w:rsid w:val="00387510"/>
    <w:rsid w:val="00387631"/>
    <w:rsid w:val="003879F1"/>
    <w:rsid w:val="003903E4"/>
    <w:rsid w:val="00390E63"/>
    <w:rsid w:val="00391087"/>
    <w:rsid w:val="00391EB4"/>
    <w:rsid w:val="00391F12"/>
    <w:rsid w:val="00392690"/>
    <w:rsid w:val="00392F9E"/>
    <w:rsid w:val="003935F9"/>
    <w:rsid w:val="00393A58"/>
    <w:rsid w:val="00393EFC"/>
    <w:rsid w:val="00394D14"/>
    <w:rsid w:val="00395837"/>
    <w:rsid w:val="00395DCE"/>
    <w:rsid w:val="00395EB4"/>
    <w:rsid w:val="003969E6"/>
    <w:rsid w:val="00397620"/>
    <w:rsid w:val="00397982"/>
    <w:rsid w:val="00397FF1"/>
    <w:rsid w:val="003A01B3"/>
    <w:rsid w:val="003A02B6"/>
    <w:rsid w:val="003A0C96"/>
    <w:rsid w:val="003A1D64"/>
    <w:rsid w:val="003A2177"/>
    <w:rsid w:val="003A28A8"/>
    <w:rsid w:val="003A2CE6"/>
    <w:rsid w:val="003A2F7E"/>
    <w:rsid w:val="003A3963"/>
    <w:rsid w:val="003A3DB8"/>
    <w:rsid w:val="003A4094"/>
    <w:rsid w:val="003A4E99"/>
    <w:rsid w:val="003A545F"/>
    <w:rsid w:val="003A571B"/>
    <w:rsid w:val="003A5D08"/>
    <w:rsid w:val="003A5F56"/>
    <w:rsid w:val="003A60AF"/>
    <w:rsid w:val="003A61EC"/>
    <w:rsid w:val="003A665E"/>
    <w:rsid w:val="003A6BD6"/>
    <w:rsid w:val="003A707C"/>
    <w:rsid w:val="003A79B9"/>
    <w:rsid w:val="003A7AC3"/>
    <w:rsid w:val="003A7C45"/>
    <w:rsid w:val="003A7C6D"/>
    <w:rsid w:val="003B034D"/>
    <w:rsid w:val="003B14C5"/>
    <w:rsid w:val="003B201F"/>
    <w:rsid w:val="003B26EF"/>
    <w:rsid w:val="003B2FB8"/>
    <w:rsid w:val="003B3674"/>
    <w:rsid w:val="003B3BD9"/>
    <w:rsid w:val="003B40CF"/>
    <w:rsid w:val="003B42C2"/>
    <w:rsid w:val="003B43EE"/>
    <w:rsid w:val="003B514A"/>
    <w:rsid w:val="003B54B0"/>
    <w:rsid w:val="003B56B3"/>
    <w:rsid w:val="003B6681"/>
    <w:rsid w:val="003B7183"/>
    <w:rsid w:val="003B7387"/>
    <w:rsid w:val="003C0471"/>
    <w:rsid w:val="003C1098"/>
    <w:rsid w:val="003C1701"/>
    <w:rsid w:val="003C1E21"/>
    <w:rsid w:val="003C1E44"/>
    <w:rsid w:val="003C2F4E"/>
    <w:rsid w:val="003C3230"/>
    <w:rsid w:val="003C336C"/>
    <w:rsid w:val="003C34D2"/>
    <w:rsid w:val="003C370F"/>
    <w:rsid w:val="003C3A2F"/>
    <w:rsid w:val="003C4512"/>
    <w:rsid w:val="003C46A8"/>
    <w:rsid w:val="003C5A81"/>
    <w:rsid w:val="003C5B68"/>
    <w:rsid w:val="003C601F"/>
    <w:rsid w:val="003C722C"/>
    <w:rsid w:val="003C774F"/>
    <w:rsid w:val="003C7769"/>
    <w:rsid w:val="003C7E15"/>
    <w:rsid w:val="003D0214"/>
    <w:rsid w:val="003D10FB"/>
    <w:rsid w:val="003D11A2"/>
    <w:rsid w:val="003D1D8D"/>
    <w:rsid w:val="003D1F7F"/>
    <w:rsid w:val="003D2BFD"/>
    <w:rsid w:val="003D2F10"/>
    <w:rsid w:val="003D2F63"/>
    <w:rsid w:val="003D3200"/>
    <w:rsid w:val="003D3553"/>
    <w:rsid w:val="003D3D6D"/>
    <w:rsid w:val="003D3F91"/>
    <w:rsid w:val="003D5C27"/>
    <w:rsid w:val="003D67A6"/>
    <w:rsid w:val="003D7894"/>
    <w:rsid w:val="003E067A"/>
    <w:rsid w:val="003E1005"/>
    <w:rsid w:val="003E155E"/>
    <w:rsid w:val="003E1686"/>
    <w:rsid w:val="003E1783"/>
    <w:rsid w:val="003E1BE2"/>
    <w:rsid w:val="003E2006"/>
    <w:rsid w:val="003E23B7"/>
    <w:rsid w:val="003E3FDF"/>
    <w:rsid w:val="003E457D"/>
    <w:rsid w:val="003E48C2"/>
    <w:rsid w:val="003E4D63"/>
    <w:rsid w:val="003E5927"/>
    <w:rsid w:val="003E5CD4"/>
    <w:rsid w:val="003E5ED3"/>
    <w:rsid w:val="003E6155"/>
    <w:rsid w:val="003E6509"/>
    <w:rsid w:val="003E6C31"/>
    <w:rsid w:val="003E6EEB"/>
    <w:rsid w:val="003E7CD0"/>
    <w:rsid w:val="003E7F9E"/>
    <w:rsid w:val="003F059B"/>
    <w:rsid w:val="003F10A2"/>
    <w:rsid w:val="003F1598"/>
    <w:rsid w:val="003F1E1A"/>
    <w:rsid w:val="003F20A4"/>
    <w:rsid w:val="003F2149"/>
    <w:rsid w:val="003F219B"/>
    <w:rsid w:val="003F249A"/>
    <w:rsid w:val="003F2B54"/>
    <w:rsid w:val="003F3F30"/>
    <w:rsid w:val="003F4026"/>
    <w:rsid w:val="003F4545"/>
    <w:rsid w:val="003F5368"/>
    <w:rsid w:val="003F5E1D"/>
    <w:rsid w:val="003F5FFD"/>
    <w:rsid w:val="003F6092"/>
    <w:rsid w:val="003F60C4"/>
    <w:rsid w:val="003F6162"/>
    <w:rsid w:val="003F6A88"/>
    <w:rsid w:val="004000F8"/>
    <w:rsid w:val="00400350"/>
    <w:rsid w:val="00400EC2"/>
    <w:rsid w:val="00402579"/>
    <w:rsid w:val="00402728"/>
    <w:rsid w:val="00402F22"/>
    <w:rsid w:val="004042F4"/>
    <w:rsid w:val="0040446B"/>
    <w:rsid w:val="00404B34"/>
    <w:rsid w:val="004057F5"/>
    <w:rsid w:val="00405CC5"/>
    <w:rsid w:val="0040603E"/>
    <w:rsid w:val="00406337"/>
    <w:rsid w:val="0040639D"/>
    <w:rsid w:val="004068F1"/>
    <w:rsid w:val="004070F3"/>
    <w:rsid w:val="004077C9"/>
    <w:rsid w:val="004077CF"/>
    <w:rsid w:val="004077FE"/>
    <w:rsid w:val="00407CDD"/>
    <w:rsid w:val="004100EF"/>
    <w:rsid w:val="00410B89"/>
    <w:rsid w:val="00410FB9"/>
    <w:rsid w:val="004116D9"/>
    <w:rsid w:val="00411AD6"/>
    <w:rsid w:val="004123F8"/>
    <w:rsid w:val="004125F9"/>
    <w:rsid w:val="004126EC"/>
    <w:rsid w:val="00413126"/>
    <w:rsid w:val="00413FCD"/>
    <w:rsid w:val="0041444A"/>
    <w:rsid w:val="0041491E"/>
    <w:rsid w:val="00414E5D"/>
    <w:rsid w:val="0041507B"/>
    <w:rsid w:val="004154CB"/>
    <w:rsid w:val="00415AA4"/>
    <w:rsid w:val="00417230"/>
    <w:rsid w:val="00417CD6"/>
    <w:rsid w:val="00417F60"/>
    <w:rsid w:val="0042045D"/>
    <w:rsid w:val="00420554"/>
    <w:rsid w:val="0042089B"/>
    <w:rsid w:val="004213DF"/>
    <w:rsid w:val="004218B3"/>
    <w:rsid w:val="00422220"/>
    <w:rsid w:val="004223DC"/>
    <w:rsid w:val="00423AF7"/>
    <w:rsid w:val="00423D32"/>
    <w:rsid w:val="00424C46"/>
    <w:rsid w:val="00424D0E"/>
    <w:rsid w:val="004264F0"/>
    <w:rsid w:val="004273AB"/>
    <w:rsid w:val="00427D6E"/>
    <w:rsid w:val="00431202"/>
    <w:rsid w:val="0043159B"/>
    <w:rsid w:val="004317B9"/>
    <w:rsid w:val="0043187D"/>
    <w:rsid w:val="00431B83"/>
    <w:rsid w:val="004325E3"/>
    <w:rsid w:val="004328BB"/>
    <w:rsid w:val="00432BF6"/>
    <w:rsid w:val="00433734"/>
    <w:rsid w:val="00434A03"/>
    <w:rsid w:val="004351FE"/>
    <w:rsid w:val="004353F2"/>
    <w:rsid w:val="00436698"/>
    <w:rsid w:val="00436F18"/>
    <w:rsid w:val="00437329"/>
    <w:rsid w:val="004404AE"/>
    <w:rsid w:val="00440AC7"/>
    <w:rsid w:val="00440E8A"/>
    <w:rsid w:val="00441148"/>
    <w:rsid w:val="00442349"/>
    <w:rsid w:val="00442999"/>
    <w:rsid w:val="00442A2D"/>
    <w:rsid w:val="004430B6"/>
    <w:rsid w:val="00444254"/>
    <w:rsid w:val="0044471C"/>
    <w:rsid w:val="00445492"/>
    <w:rsid w:val="004455AD"/>
    <w:rsid w:val="0044571F"/>
    <w:rsid w:val="004463B0"/>
    <w:rsid w:val="00446407"/>
    <w:rsid w:val="00446883"/>
    <w:rsid w:val="00446BC2"/>
    <w:rsid w:val="004471C1"/>
    <w:rsid w:val="00447978"/>
    <w:rsid w:val="0045099B"/>
    <w:rsid w:val="00450A11"/>
    <w:rsid w:val="00450CA9"/>
    <w:rsid w:val="00450DCE"/>
    <w:rsid w:val="004515C1"/>
    <w:rsid w:val="00451674"/>
    <w:rsid w:val="004517CB"/>
    <w:rsid w:val="004527C3"/>
    <w:rsid w:val="004529B5"/>
    <w:rsid w:val="004547A7"/>
    <w:rsid w:val="00454A1B"/>
    <w:rsid w:val="00454B46"/>
    <w:rsid w:val="00455223"/>
    <w:rsid w:val="0045541C"/>
    <w:rsid w:val="00455CC3"/>
    <w:rsid w:val="00456062"/>
    <w:rsid w:val="004563BC"/>
    <w:rsid w:val="00457EDC"/>
    <w:rsid w:val="00460512"/>
    <w:rsid w:val="004606B0"/>
    <w:rsid w:val="004606C6"/>
    <w:rsid w:val="00460FFB"/>
    <w:rsid w:val="0046110D"/>
    <w:rsid w:val="00461E34"/>
    <w:rsid w:val="004622E6"/>
    <w:rsid w:val="0046299A"/>
    <w:rsid w:val="00462CB6"/>
    <w:rsid w:val="00463A71"/>
    <w:rsid w:val="00464202"/>
    <w:rsid w:val="0046444B"/>
    <w:rsid w:val="00464454"/>
    <w:rsid w:val="00464C29"/>
    <w:rsid w:val="00464CCF"/>
    <w:rsid w:val="00465837"/>
    <w:rsid w:val="00465E90"/>
    <w:rsid w:val="00466532"/>
    <w:rsid w:val="004671C0"/>
    <w:rsid w:val="00467921"/>
    <w:rsid w:val="00467927"/>
    <w:rsid w:val="00470928"/>
    <w:rsid w:val="00471915"/>
    <w:rsid w:val="00472517"/>
    <w:rsid w:val="0047316E"/>
    <w:rsid w:val="004734B5"/>
    <w:rsid w:val="004739DE"/>
    <w:rsid w:val="0047402E"/>
    <w:rsid w:val="004742CD"/>
    <w:rsid w:val="00474815"/>
    <w:rsid w:val="0047501F"/>
    <w:rsid w:val="004752FD"/>
    <w:rsid w:val="004753FB"/>
    <w:rsid w:val="00475823"/>
    <w:rsid w:val="0047720C"/>
    <w:rsid w:val="0047789B"/>
    <w:rsid w:val="0048024D"/>
    <w:rsid w:val="00480515"/>
    <w:rsid w:val="00480D7D"/>
    <w:rsid w:val="00481305"/>
    <w:rsid w:val="004814FA"/>
    <w:rsid w:val="0048168A"/>
    <w:rsid w:val="0048187D"/>
    <w:rsid w:val="00481974"/>
    <w:rsid w:val="00481E91"/>
    <w:rsid w:val="00482151"/>
    <w:rsid w:val="004822A4"/>
    <w:rsid w:val="00482D22"/>
    <w:rsid w:val="00482DC4"/>
    <w:rsid w:val="00483F3A"/>
    <w:rsid w:val="00485909"/>
    <w:rsid w:val="004865F0"/>
    <w:rsid w:val="00486918"/>
    <w:rsid w:val="0048695F"/>
    <w:rsid w:val="00486ADA"/>
    <w:rsid w:val="00486B39"/>
    <w:rsid w:val="00487086"/>
    <w:rsid w:val="0048732D"/>
    <w:rsid w:val="00487E42"/>
    <w:rsid w:val="00491993"/>
    <w:rsid w:val="00491AEC"/>
    <w:rsid w:val="00492798"/>
    <w:rsid w:val="00492CC5"/>
    <w:rsid w:val="00492D1F"/>
    <w:rsid w:val="004930C3"/>
    <w:rsid w:val="00494152"/>
    <w:rsid w:val="00494392"/>
    <w:rsid w:val="0049555D"/>
    <w:rsid w:val="00495E12"/>
    <w:rsid w:val="00495F1D"/>
    <w:rsid w:val="00495FCC"/>
    <w:rsid w:val="00496D2B"/>
    <w:rsid w:val="004972B9"/>
    <w:rsid w:val="00497730"/>
    <w:rsid w:val="004A00C1"/>
    <w:rsid w:val="004A0225"/>
    <w:rsid w:val="004A0424"/>
    <w:rsid w:val="004A055A"/>
    <w:rsid w:val="004A0B73"/>
    <w:rsid w:val="004A1305"/>
    <w:rsid w:val="004A1D65"/>
    <w:rsid w:val="004A21FE"/>
    <w:rsid w:val="004A23EF"/>
    <w:rsid w:val="004A42AF"/>
    <w:rsid w:val="004A454D"/>
    <w:rsid w:val="004A4F75"/>
    <w:rsid w:val="004A5EF8"/>
    <w:rsid w:val="004A63DD"/>
    <w:rsid w:val="004A658F"/>
    <w:rsid w:val="004A6690"/>
    <w:rsid w:val="004A69B7"/>
    <w:rsid w:val="004A7540"/>
    <w:rsid w:val="004A7C88"/>
    <w:rsid w:val="004A7D6A"/>
    <w:rsid w:val="004A7D8F"/>
    <w:rsid w:val="004A7DCA"/>
    <w:rsid w:val="004A7EDB"/>
    <w:rsid w:val="004B00B8"/>
    <w:rsid w:val="004B0490"/>
    <w:rsid w:val="004B1504"/>
    <w:rsid w:val="004B15D7"/>
    <w:rsid w:val="004B2464"/>
    <w:rsid w:val="004B24A6"/>
    <w:rsid w:val="004B263C"/>
    <w:rsid w:val="004B2BB0"/>
    <w:rsid w:val="004B2C9A"/>
    <w:rsid w:val="004B4631"/>
    <w:rsid w:val="004B4BF2"/>
    <w:rsid w:val="004B66E3"/>
    <w:rsid w:val="004B6704"/>
    <w:rsid w:val="004B6D33"/>
    <w:rsid w:val="004B7050"/>
    <w:rsid w:val="004B71C3"/>
    <w:rsid w:val="004B7903"/>
    <w:rsid w:val="004B7B06"/>
    <w:rsid w:val="004C02A0"/>
    <w:rsid w:val="004C0AC1"/>
    <w:rsid w:val="004C26A8"/>
    <w:rsid w:val="004C3598"/>
    <w:rsid w:val="004C36A8"/>
    <w:rsid w:val="004C3823"/>
    <w:rsid w:val="004C47B0"/>
    <w:rsid w:val="004C485F"/>
    <w:rsid w:val="004C4945"/>
    <w:rsid w:val="004C516B"/>
    <w:rsid w:val="004C5BEF"/>
    <w:rsid w:val="004C64F8"/>
    <w:rsid w:val="004C698A"/>
    <w:rsid w:val="004C6B7C"/>
    <w:rsid w:val="004C6C94"/>
    <w:rsid w:val="004C6F0A"/>
    <w:rsid w:val="004C7037"/>
    <w:rsid w:val="004C741E"/>
    <w:rsid w:val="004D0622"/>
    <w:rsid w:val="004D0B9B"/>
    <w:rsid w:val="004D10BF"/>
    <w:rsid w:val="004D11C5"/>
    <w:rsid w:val="004D1947"/>
    <w:rsid w:val="004D1C36"/>
    <w:rsid w:val="004D1D8F"/>
    <w:rsid w:val="004D210A"/>
    <w:rsid w:val="004D262E"/>
    <w:rsid w:val="004D293B"/>
    <w:rsid w:val="004D2A31"/>
    <w:rsid w:val="004D2B0E"/>
    <w:rsid w:val="004D3EFB"/>
    <w:rsid w:val="004D4A1C"/>
    <w:rsid w:val="004D4A55"/>
    <w:rsid w:val="004D579B"/>
    <w:rsid w:val="004D58E6"/>
    <w:rsid w:val="004D647D"/>
    <w:rsid w:val="004D6CA4"/>
    <w:rsid w:val="004D6E19"/>
    <w:rsid w:val="004D7031"/>
    <w:rsid w:val="004D79A1"/>
    <w:rsid w:val="004D79CD"/>
    <w:rsid w:val="004E044C"/>
    <w:rsid w:val="004E09A7"/>
    <w:rsid w:val="004E0AF8"/>
    <w:rsid w:val="004E0EE3"/>
    <w:rsid w:val="004E1041"/>
    <w:rsid w:val="004E1C6B"/>
    <w:rsid w:val="004E3160"/>
    <w:rsid w:val="004E4083"/>
    <w:rsid w:val="004E5FA7"/>
    <w:rsid w:val="004E6176"/>
    <w:rsid w:val="004E6CEC"/>
    <w:rsid w:val="004E75CC"/>
    <w:rsid w:val="004F156E"/>
    <w:rsid w:val="004F1F20"/>
    <w:rsid w:val="004F34E3"/>
    <w:rsid w:val="004F363D"/>
    <w:rsid w:val="004F3958"/>
    <w:rsid w:val="004F53FF"/>
    <w:rsid w:val="004F60AA"/>
    <w:rsid w:val="004F6422"/>
    <w:rsid w:val="004F7180"/>
    <w:rsid w:val="004F75F2"/>
    <w:rsid w:val="004F7B44"/>
    <w:rsid w:val="00500A08"/>
    <w:rsid w:val="00500BFE"/>
    <w:rsid w:val="00502131"/>
    <w:rsid w:val="005021BB"/>
    <w:rsid w:val="00503786"/>
    <w:rsid w:val="00503B78"/>
    <w:rsid w:val="00503BD7"/>
    <w:rsid w:val="005043D1"/>
    <w:rsid w:val="005043F7"/>
    <w:rsid w:val="00504C87"/>
    <w:rsid w:val="0050665A"/>
    <w:rsid w:val="005073AE"/>
    <w:rsid w:val="00507F88"/>
    <w:rsid w:val="00510636"/>
    <w:rsid w:val="0051169A"/>
    <w:rsid w:val="005119B3"/>
    <w:rsid w:val="00511B58"/>
    <w:rsid w:val="0051232A"/>
    <w:rsid w:val="005127EB"/>
    <w:rsid w:val="00512C64"/>
    <w:rsid w:val="00512D8B"/>
    <w:rsid w:val="00513631"/>
    <w:rsid w:val="00513DBA"/>
    <w:rsid w:val="00513F98"/>
    <w:rsid w:val="0051528E"/>
    <w:rsid w:val="00515323"/>
    <w:rsid w:val="00515914"/>
    <w:rsid w:val="00515CF1"/>
    <w:rsid w:val="0051664F"/>
    <w:rsid w:val="0051686D"/>
    <w:rsid w:val="00517451"/>
    <w:rsid w:val="0051764B"/>
    <w:rsid w:val="00517EC3"/>
    <w:rsid w:val="00521D6A"/>
    <w:rsid w:val="0052249F"/>
    <w:rsid w:val="00522884"/>
    <w:rsid w:val="00522D69"/>
    <w:rsid w:val="0052317F"/>
    <w:rsid w:val="005233A1"/>
    <w:rsid w:val="0052398E"/>
    <w:rsid w:val="00523CC4"/>
    <w:rsid w:val="00524426"/>
    <w:rsid w:val="005244D2"/>
    <w:rsid w:val="005244D9"/>
    <w:rsid w:val="005258D3"/>
    <w:rsid w:val="0052597F"/>
    <w:rsid w:val="00525F36"/>
    <w:rsid w:val="00526032"/>
    <w:rsid w:val="00526315"/>
    <w:rsid w:val="00526880"/>
    <w:rsid w:val="005268CA"/>
    <w:rsid w:val="00526BC1"/>
    <w:rsid w:val="00526D3D"/>
    <w:rsid w:val="00527593"/>
    <w:rsid w:val="00527615"/>
    <w:rsid w:val="0052784B"/>
    <w:rsid w:val="00530587"/>
    <w:rsid w:val="005312F4"/>
    <w:rsid w:val="00532281"/>
    <w:rsid w:val="005328AE"/>
    <w:rsid w:val="00532B0B"/>
    <w:rsid w:val="005336DA"/>
    <w:rsid w:val="005346BB"/>
    <w:rsid w:val="005348ED"/>
    <w:rsid w:val="00534C1F"/>
    <w:rsid w:val="00534E5C"/>
    <w:rsid w:val="00535158"/>
    <w:rsid w:val="00535294"/>
    <w:rsid w:val="00535C1C"/>
    <w:rsid w:val="0053643B"/>
    <w:rsid w:val="005376BC"/>
    <w:rsid w:val="00537927"/>
    <w:rsid w:val="00540132"/>
    <w:rsid w:val="00540205"/>
    <w:rsid w:val="0054024B"/>
    <w:rsid w:val="00540305"/>
    <w:rsid w:val="005412C4"/>
    <w:rsid w:val="00541511"/>
    <w:rsid w:val="00541F18"/>
    <w:rsid w:val="00542234"/>
    <w:rsid w:val="0054283E"/>
    <w:rsid w:val="00543151"/>
    <w:rsid w:val="00543572"/>
    <w:rsid w:val="0054379B"/>
    <w:rsid w:val="00543EC7"/>
    <w:rsid w:val="00544403"/>
    <w:rsid w:val="00544DD2"/>
    <w:rsid w:val="0054562B"/>
    <w:rsid w:val="00545CF5"/>
    <w:rsid w:val="00546106"/>
    <w:rsid w:val="005463E8"/>
    <w:rsid w:val="0054651E"/>
    <w:rsid w:val="00546721"/>
    <w:rsid w:val="00546C89"/>
    <w:rsid w:val="00546D55"/>
    <w:rsid w:val="00547093"/>
    <w:rsid w:val="00547BC3"/>
    <w:rsid w:val="005502EB"/>
    <w:rsid w:val="00550DCF"/>
    <w:rsid w:val="00550E82"/>
    <w:rsid w:val="00551033"/>
    <w:rsid w:val="0055118A"/>
    <w:rsid w:val="005525BD"/>
    <w:rsid w:val="00552845"/>
    <w:rsid w:val="005531D0"/>
    <w:rsid w:val="005539CB"/>
    <w:rsid w:val="00553B8F"/>
    <w:rsid w:val="00553CB7"/>
    <w:rsid w:val="00553DCC"/>
    <w:rsid w:val="00553F89"/>
    <w:rsid w:val="005548BF"/>
    <w:rsid w:val="005549A1"/>
    <w:rsid w:val="00554D6C"/>
    <w:rsid w:val="00556790"/>
    <w:rsid w:val="005567E7"/>
    <w:rsid w:val="00556E01"/>
    <w:rsid w:val="00556EE4"/>
    <w:rsid w:val="0055710E"/>
    <w:rsid w:val="00557326"/>
    <w:rsid w:val="00557A6F"/>
    <w:rsid w:val="00557F0C"/>
    <w:rsid w:val="0056075D"/>
    <w:rsid w:val="0056098C"/>
    <w:rsid w:val="00561429"/>
    <w:rsid w:val="00561F38"/>
    <w:rsid w:val="005623FB"/>
    <w:rsid w:val="00562811"/>
    <w:rsid w:val="00562F8A"/>
    <w:rsid w:val="0056371F"/>
    <w:rsid w:val="0056418F"/>
    <w:rsid w:val="005651BE"/>
    <w:rsid w:val="00565414"/>
    <w:rsid w:val="00565D30"/>
    <w:rsid w:val="005676D1"/>
    <w:rsid w:val="0057042B"/>
    <w:rsid w:val="005709E5"/>
    <w:rsid w:val="005713C9"/>
    <w:rsid w:val="00571FD1"/>
    <w:rsid w:val="0057258B"/>
    <w:rsid w:val="00573A0A"/>
    <w:rsid w:val="00573D19"/>
    <w:rsid w:val="00574011"/>
    <w:rsid w:val="00574613"/>
    <w:rsid w:val="00575530"/>
    <w:rsid w:val="00575AC7"/>
    <w:rsid w:val="00575EE6"/>
    <w:rsid w:val="005762EC"/>
    <w:rsid w:val="00576480"/>
    <w:rsid w:val="0057691F"/>
    <w:rsid w:val="0057703D"/>
    <w:rsid w:val="00577115"/>
    <w:rsid w:val="00580464"/>
    <w:rsid w:val="00581A4E"/>
    <w:rsid w:val="0058382C"/>
    <w:rsid w:val="00583887"/>
    <w:rsid w:val="005838DC"/>
    <w:rsid w:val="00583CF6"/>
    <w:rsid w:val="00583CFC"/>
    <w:rsid w:val="005849FF"/>
    <w:rsid w:val="00584DE3"/>
    <w:rsid w:val="00585149"/>
    <w:rsid w:val="005854B4"/>
    <w:rsid w:val="005858C1"/>
    <w:rsid w:val="00586DFA"/>
    <w:rsid w:val="005877CF"/>
    <w:rsid w:val="00587E2F"/>
    <w:rsid w:val="00590434"/>
    <w:rsid w:val="005909F6"/>
    <w:rsid w:val="005910C0"/>
    <w:rsid w:val="00591733"/>
    <w:rsid w:val="0059200F"/>
    <w:rsid w:val="005924C9"/>
    <w:rsid w:val="0059266A"/>
    <w:rsid w:val="00592DC0"/>
    <w:rsid w:val="0059374B"/>
    <w:rsid w:val="00593834"/>
    <w:rsid w:val="005944BC"/>
    <w:rsid w:val="0059451D"/>
    <w:rsid w:val="00594786"/>
    <w:rsid w:val="00595AD0"/>
    <w:rsid w:val="00596452"/>
    <w:rsid w:val="00596F38"/>
    <w:rsid w:val="005974D4"/>
    <w:rsid w:val="00597640"/>
    <w:rsid w:val="00597C04"/>
    <w:rsid w:val="00597C3D"/>
    <w:rsid w:val="00597F9D"/>
    <w:rsid w:val="005A0207"/>
    <w:rsid w:val="005A0582"/>
    <w:rsid w:val="005A0E16"/>
    <w:rsid w:val="005A112E"/>
    <w:rsid w:val="005A1533"/>
    <w:rsid w:val="005A305D"/>
    <w:rsid w:val="005A34C3"/>
    <w:rsid w:val="005A367B"/>
    <w:rsid w:val="005A3E00"/>
    <w:rsid w:val="005A40B5"/>
    <w:rsid w:val="005A48F4"/>
    <w:rsid w:val="005A575C"/>
    <w:rsid w:val="005A58BA"/>
    <w:rsid w:val="005A5D38"/>
    <w:rsid w:val="005A6147"/>
    <w:rsid w:val="005A653E"/>
    <w:rsid w:val="005A6ECF"/>
    <w:rsid w:val="005A702A"/>
    <w:rsid w:val="005A7077"/>
    <w:rsid w:val="005A7264"/>
    <w:rsid w:val="005A72BF"/>
    <w:rsid w:val="005A7888"/>
    <w:rsid w:val="005A791E"/>
    <w:rsid w:val="005A7BE1"/>
    <w:rsid w:val="005A7C96"/>
    <w:rsid w:val="005B0418"/>
    <w:rsid w:val="005B070C"/>
    <w:rsid w:val="005B0B6B"/>
    <w:rsid w:val="005B205C"/>
    <w:rsid w:val="005B2094"/>
    <w:rsid w:val="005B22AE"/>
    <w:rsid w:val="005B24A7"/>
    <w:rsid w:val="005B2EF5"/>
    <w:rsid w:val="005B349D"/>
    <w:rsid w:val="005B3662"/>
    <w:rsid w:val="005B3918"/>
    <w:rsid w:val="005B3C9D"/>
    <w:rsid w:val="005B3CDF"/>
    <w:rsid w:val="005B4392"/>
    <w:rsid w:val="005B43F2"/>
    <w:rsid w:val="005B460C"/>
    <w:rsid w:val="005B4CBD"/>
    <w:rsid w:val="005B51FD"/>
    <w:rsid w:val="005B5370"/>
    <w:rsid w:val="005B5C74"/>
    <w:rsid w:val="005B5FD9"/>
    <w:rsid w:val="005B6F9F"/>
    <w:rsid w:val="005B74BD"/>
    <w:rsid w:val="005B7816"/>
    <w:rsid w:val="005C048B"/>
    <w:rsid w:val="005C0E48"/>
    <w:rsid w:val="005C2995"/>
    <w:rsid w:val="005C2EDA"/>
    <w:rsid w:val="005C35D3"/>
    <w:rsid w:val="005C3915"/>
    <w:rsid w:val="005C3C7F"/>
    <w:rsid w:val="005C4144"/>
    <w:rsid w:val="005C5EDD"/>
    <w:rsid w:val="005C7141"/>
    <w:rsid w:val="005D004F"/>
    <w:rsid w:val="005D03F3"/>
    <w:rsid w:val="005D13BE"/>
    <w:rsid w:val="005D1AA1"/>
    <w:rsid w:val="005D255B"/>
    <w:rsid w:val="005D2A8D"/>
    <w:rsid w:val="005D3403"/>
    <w:rsid w:val="005D35E2"/>
    <w:rsid w:val="005D3E05"/>
    <w:rsid w:val="005D5E93"/>
    <w:rsid w:val="005D6CE3"/>
    <w:rsid w:val="005D6E7B"/>
    <w:rsid w:val="005D75B1"/>
    <w:rsid w:val="005E024D"/>
    <w:rsid w:val="005E039D"/>
    <w:rsid w:val="005E05F9"/>
    <w:rsid w:val="005E1BB2"/>
    <w:rsid w:val="005E1D82"/>
    <w:rsid w:val="005E1E85"/>
    <w:rsid w:val="005E209C"/>
    <w:rsid w:val="005E2466"/>
    <w:rsid w:val="005E272B"/>
    <w:rsid w:val="005E2739"/>
    <w:rsid w:val="005E2DD8"/>
    <w:rsid w:val="005E2DFD"/>
    <w:rsid w:val="005E386C"/>
    <w:rsid w:val="005E47FB"/>
    <w:rsid w:val="005E4A00"/>
    <w:rsid w:val="005E4C2F"/>
    <w:rsid w:val="005E4F39"/>
    <w:rsid w:val="005E5C22"/>
    <w:rsid w:val="005E69D6"/>
    <w:rsid w:val="005E6F13"/>
    <w:rsid w:val="005F1237"/>
    <w:rsid w:val="005F12EC"/>
    <w:rsid w:val="005F1531"/>
    <w:rsid w:val="005F207F"/>
    <w:rsid w:val="005F2430"/>
    <w:rsid w:val="005F24E6"/>
    <w:rsid w:val="005F280F"/>
    <w:rsid w:val="005F341F"/>
    <w:rsid w:val="005F3B5D"/>
    <w:rsid w:val="005F4C0E"/>
    <w:rsid w:val="005F579B"/>
    <w:rsid w:val="005F5988"/>
    <w:rsid w:val="005F59F0"/>
    <w:rsid w:val="005F60F1"/>
    <w:rsid w:val="005F68CC"/>
    <w:rsid w:val="005F70DE"/>
    <w:rsid w:val="005F7755"/>
    <w:rsid w:val="005F7B9C"/>
    <w:rsid w:val="00600377"/>
    <w:rsid w:val="0060060B"/>
    <w:rsid w:val="006009E3"/>
    <w:rsid w:val="00600A3B"/>
    <w:rsid w:val="00601569"/>
    <w:rsid w:val="0060156C"/>
    <w:rsid w:val="0060190C"/>
    <w:rsid w:val="00602DE5"/>
    <w:rsid w:val="00603AC6"/>
    <w:rsid w:val="00604691"/>
    <w:rsid w:val="00605F8F"/>
    <w:rsid w:val="006060C6"/>
    <w:rsid w:val="00606837"/>
    <w:rsid w:val="006068E2"/>
    <w:rsid w:val="0060705D"/>
    <w:rsid w:val="00607EF6"/>
    <w:rsid w:val="0061157D"/>
    <w:rsid w:val="006117FB"/>
    <w:rsid w:val="00611815"/>
    <w:rsid w:val="00612A2D"/>
    <w:rsid w:val="00613250"/>
    <w:rsid w:val="00613464"/>
    <w:rsid w:val="00613484"/>
    <w:rsid w:val="00613F6C"/>
    <w:rsid w:val="006142F3"/>
    <w:rsid w:val="0061576B"/>
    <w:rsid w:val="006158AC"/>
    <w:rsid w:val="006158C3"/>
    <w:rsid w:val="006158FF"/>
    <w:rsid w:val="00616398"/>
    <w:rsid w:val="00616754"/>
    <w:rsid w:val="006168A3"/>
    <w:rsid w:val="006169AB"/>
    <w:rsid w:val="00616BA3"/>
    <w:rsid w:val="0061734D"/>
    <w:rsid w:val="00617A38"/>
    <w:rsid w:val="00617F2F"/>
    <w:rsid w:val="006205EB"/>
    <w:rsid w:val="006224C1"/>
    <w:rsid w:val="00622B1D"/>
    <w:rsid w:val="00622CAF"/>
    <w:rsid w:val="0062329E"/>
    <w:rsid w:val="006236E0"/>
    <w:rsid w:val="006238C3"/>
    <w:rsid w:val="0062392F"/>
    <w:rsid w:val="00623A2B"/>
    <w:rsid w:val="00624615"/>
    <w:rsid w:val="00624924"/>
    <w:rsid w:val="00625D96"/>
    <w:rsid w:val="00625F83"/>
    <w:rsid w:val="00626B0F"/>
    <w:rsid w:val="0062725A"/>
    <w:rsid w:val="006273E1"/>
    <w:rsid w:val="006277AD"/>
    <w:rsid w:val="00627832"/>
    <w:rsid w:val="00627BEC"/>
    <w:rsid w:val="00630062"/>
    <w:rsid w:val="00631437"/>
    <w:rsid w:val="00632382"/>
    <w:rsid w:val="006328A8"/>
    <w:rsid w:val="00632B67"/>
    <w:rsid w:val="006334AA"/>
    <w:rsid w:val="00633590"/>
    <w:rsid w:val="00633C65"/>
    <w:rsid w:val="00633CC4"/>
    <w:rsid w:val="006345FF"/>
    <w:rsid w:val="00635A7C"/>
    <w:rsid w:val="00635D3E"/>
    <w:rsid w:val="00636B19"/>
    <w:rsid w:val="00636E39"/>
    <w:rsid w:val="00637028"/>
    <w:rsid w:val="00637A6B"/>
    <w:rsid w:val="00637CB0"/>
    <w:rsid w:val="00640EB8"/>
    <w:rsid w:val="00641090"/>
    <w:rsid w:val="006411BF"/>
    <w:rsid w:val="00641722"/>
    <w:rsid w:val="00641A01"/>
    <w:rsid w:val="00641A1B"/>
    <w:rsid w:val="00641DC0"/>
    <w:rsid w:val="00644802"/>
    <w:rsid w:val="0064508F"/>
    <w:rsid w:val="006454C4"/>
    <w:rsid w:val="00645E2E"/>
    <w:rsid w:val="006470D0"/>
    <w:rsid w:val="006476BE"/>
    <w:rsid w:val="00647F82"/>
    <w:rsid w:val="006512AC"/>
    <w:rsid w:val="00651403"/>
    <w:rsid w:val="0065163A"/>
    <w:rsid w:val="00653332"/>
    <w:rsid w:val="00653420"/>
    <w:rsid w:val="00654578"/>
    <w:rsid w:val="0065513C"/>
    <w:rsid w:val="006554B2"/>
    <w:rsid w:val="006555F1"/>
    <w:rsid w:val="00655FFC"/>
    <w:rsid w:val="006563CB"/>
    <w:rsid w:val="00656ADD"/>
    <w:rsid w:val="00656BB2"/>
    <w:rsid w:val="00656DC3"/>
    <w:rsid w:val="00656F52"/>
    <w:rsid w:val="006572C4"/>
    <w:rsid w:val="00660D96"/>
    <w:rsid w:val="00661510"/>
    <w:rsid w:val="00662278"/>
    <w:rsid w:val="00662B97"/>
    <w:rsid w:val="00662FED"/>
    <w:rsid w:val="0066332A"/>
    <w:rsid w:val="00663D1C"/>
    <w:rsid w:val="00663DB6"/>
    <w:rsid w:val="0066467B"/>
    <w:rsid w:val="006647AE"/>
    <w:rsid w:val="00664B5F"/>
    <w:rsid w:val="00664E1E"/>
    <w:rsid w:val="006654E6"/>
    <w:rsid w:val="0066562A"/>
    <w:rsid w:val="006659B8"/>
    <w:rsid w:val="0066662B"/>
    <w:rsid w:val="00666F60"/>
    <w:rsid w:val="006673C6"/>
    <w:rsid w:val="006677B2"/>
    <w:rsid w:val="00667A6F"/>
    <w:rsid w:val="00667C75"/>
    <w:rsid w:val="006702A8"/>
    <w:rsid w:val="0067097B"/>
    <w:rsid w:val="00670ADE"/>
    <w:rsid w:val="0067130E"/>
    <w:rsid w:val="00671F0C"/>
    <w:rsid w:val="00672036"/>
    <w:rsid w:val="006746D3"/>
    <w:rsid w:val="00674980"/>
    <w:rsid w:val="00674A60"/>
    <w:rsid w:val="00675142"/>
    <w:rsid w:val="00675861"/>
    <w:rsid w:val="00675875"/>
    <w:rsid w:val="00675898"/>
    <w:rsid w:val="00675F59"/>
    <w:rsid w:val="006761E9"/>
    <w:rsid w:val="006763DA"/>
    <w:rsid w:val="0067650F"/>
    <w:rsid w:val="0067665E"/>
    <w:rsid w:val="00676866"/>
    <w:rsid w:val="006772C2"/>
    <w:rsid w:val="00677520"/>
    <w:rsid w:val="00677634"/>
    <w:rsid w:val="00677B22"/>
    <w:rsid w:val="0068145B"/>
    <w:rsid w:val="00681FA9"/>
    <w:rsid w:val="0068224A"/>
    <w:rsid w:val="006827C0"/>
    <w:rsid w:val="006827EA"/>
    <w:rsid w:val="0068343C"/>
    <w:rsid w:val="0068370C"/>
    <w:rsid w:val="00683898"/>
    <w:rsid w:val="00683A87"/>
    <w:rsid w:val="00683B8E"/>
    <w:rsid w:val="00683FB7"/>
    <w:rsid w:val="00684152"/>
    <w:rsid w:val="00685008"/>
    <w:rsid w:val="0068514E"/>
    <w:rsid w:val="006851BF"/>
    <w:rsid w:val="006854AB"/>
    <w:rsid w:val="0068555B"/>
    <w:rsid w:val="0068589F"/>
    <w:rsid w:val="00686391"/>
    <w:rsid w:val="006863E4"/>
    <w:rsid w:val="006864A5"/>
    <w:rsid w:val="00687A16"/>
    <w:rsid w:val="006908EA"/>
    <w:rsid w:val="00690DA8"/>
    <w:rsid w:val="00691279"/>
    <w:rsid w:val="006926AC"/>
    <w:rsid w:val="00693D0F"/>
    <w:rsid w:val="00693F09"/>
    <w:rsid w:val="0069403F"/>
    <w:rsid w:val="0069439E"/>
    <w:rsid w:val="006943B7"/>
    <w:rsid w:val="00694522"/>
    <w:rsid w:val="0069553C"/>
    <w:rsid w:val="006959E6"/>
    <w:rsid w:val="00696784"/>
    <w:rsid w:val="006968AF"/>
    <w:rsid w:val="00696A4C"/>
    <w:rsid w:val="0069716B"/>
    <w:rsid w:val="006A00CA"/>
    <w:rsid w:val="006A082F"/>
    <w:rsid w:val="006A0C4A"/>
    <w:rsid w:val="006A0FD6"/>
    <w:rsid w:val="006A15CA"/>
    <w:rsid w:val="006A1977"/>
    <w:rsid w:val="006A1F0C"/>
    <w:rsid w:val="006A265C"/>
    <w:rsid w:val="006A3305"/>
    <w:rsid w:val="006A4ED9"/>
    <w:rsid w:val="006A5003"/>
    <w:rsid w:val="006A5394"/>
    <w:rsid w:val="006A53C8"/>
    <w:rsid w:val="006A573C"/>
    <w:rsid w:val="006A5C51"/>
    <w:rsid w:val="006A606B"/>
    <w:rsid w:val="006A6D19"/>
    <w:rsid w:val="006A6D31"/>
    <w:rsid w:val="006A7300"/>
    <w:rsid w:val="006A763E"/>
    <w:rsid w:val="006A7E7D"/>
    <w:rsid w:val="006A7EB3"/>
    <w:rsid w:val="006B030E"/>
    <w:rsid w:val="006B0322"/>
    <w:rsid w:val="006B1416"/>
    <w:rsid w:val="006B18CE"/>
    <w:rsid w:val="006B1B9F"/>
    <w:rsid w:val="006B1FEC"/>
    <w:rsid w:val="006B2749"/>
    <w:rsid w:val="006B2804"/>
    <w:rsid w:val="006B2A5A"/>
    <w:rsid w:val="006B2FE6"/>
    <w:rsid w:val="006B3137"/>
    <w:rsid w:val="006B3497"/>
    <w:rsid w:val="006B3A71"/>
    <w:rsid w:val="006B4797"/>
    <w:rsid w:val="006B4EDC"/>
    <w:rsid w:val="006B607D"/>
    <w:rsid w:val="006B630A"/>
    <w:rsid w:val="006B6370"/>
    <w:rsid w:val="006B716D"/>
    <w:rsid w:val="006B74A8"/>
    <w:rsid w:val="006B7972"/>
    <w:rsid w:val="006B7EB2"/>
    <w:rsid w:val="006B7F86"/>
    <w:rsid w:val="006C0670"/>
    <w:rsid w:val="006C1240"/>
    <w:rsid w:val="006C1B13"/>
    <w:rsid w:val="006C2041"/>
    <w:rsid w:val="006C28F1"/>
    <w:rsid w:val="006C3215"/>
    <w:rsid w:val="006C362D"/>
    <w:rsid w:val="006C42C6"/>
    <w:rsid w:val="006C4708"/>
    <w:rsid w:val="006C4BA2"/>
    <w:rsid w:val="006C5109"/>
    <w:rsid w:val="006C5403"/>
    <w:rsid w:val="006C54A1"/>
    <w:rsid w:val="006C5526"/>
    <w:rsid w:val="006C59AC"/>
    <w:rsid w:val="006C74B6"/>
    <w:rsid w:val="006D0106"/>
    <w:rsid w:val="006D0283"/>
    <w:rsid w:val="006D1008"/>
    <w:rsid w:val="006D143F"/>
    <w:rsid w:val="006D1482"/>
    <w:rsid w:val="006D1CDC"/>
    <w:rsid w:val="006D1DA0"/>
    <w:rsid w:val="006D1F15"/>
    <w:rsid w:val="006D2B8F"/>
    <w:rsid w:val="006D2BA6"/>
    <w:rsid w:val="006D2D18"/>
    <w:rsid w:val="006D2F31"/>
    <w:rsid w:val="006D3F0E"/>
    <w:rsid w:val="006D4250"/>
    <w:rsid w:val="006D57BC"/>
    <w:rsid w:val="006D6504"/>
    <w:rsid w:val="006D7851"/>
    <w:rsid w:val="006E08C9"/>
    <w:rsid w:val="006E093A"/>
    <w:rsid w:val="006E17E7"/>
    <w:rsid w:val="006E1B82"/>
    <w:rsid w:val="006E1DAC"/>
    <w:rsid w:val="006E22A4"/>
    <w:rsid w:val="006E277B"/>
    <w:rsid w:val="006E350F"/>
    <w:rsid w:val="006E41CF"/>
    <w:rsid w:val="006E432B"/>
    <w:rsid w:val="006E4858"/>
    <w:rsid w:val="006E55B4"/>
    <w:rsid w:val="006E56CD"/>
    <w:rsid w:val="006E5D20"/>
    <w:rsid w:val="006E5FE1"/>
    <w:rsid w:val="006E6144"/>
    <w:rsid w:val="006E6C01"/>
    <w:rsid w:val="006E6F9A"/>
    <w:rsid w:val="006E7C3F"/>
    <w:rsid w:val="006E7E70"/>
    <w:rsid w:val="006F07CA"/>
    <w:rsid w:val="006F092D"/>
    <w:rsid w:val="006F0B46"/>
    <w:rsid w:val="006F0D27"/>
    <w:rsid w:val="006F121F"/>
    <w:rsid w:val="006F28EA"/>
    <w:rsid w:val="006F2C9A"/>
    <w:rsid w:val="006F2E1B"/>
    <w:rsid w:val="006F3A24"/>
    <w:rsid w:val="006F3BD0"/>
    <w:rsid w:val="006F412A"/>
    <w:rsid w:val="006F42C5"/>
    <w:rsid w:val="006F45CD"/>
    <w:rsid w:val="006F48CB"/>
    <w:rsid w:val="006F50C3"/>
    <w:rsid w:val="006F55CC"/>
    <w:rsid w:val="006F5C98"/>
    <w:rsid w:val="006F6A9B"/>
    <w:rsid w:val="006F6B03"/>
    <w:rsid w:val="006F6C9C"/>
    <w:rsid w:val="006F7526"/>
    <w:rsid w:val="006F7892"/>
    <w:rsid w:val="006F7EBD"/>
    <w:rsid w:val="0070036A"/>
    <w:rsid w:val="00701639"/>
    <w:rsid w:val="007024A9"/>
    <w:rsid w:val="00702C71"/>
    <w:rsid w:val="007036A2"/>
    <w:rsid w:val="00703832"/>
    <w:rsid w:val="007047F7"/>
    <w:rsid w:val="00704A31"/>
    <w:rsid w:val="00705336"/>
    <w:rsid w:val="00705543"/>
    <w:rsid w:val="0070582E"/>
    <w:rsid w:val="00705AEB"/>
    <w:rsid w:val="0070664D"/>
    <w:rsid w:val="00706E0E"/>
    <w:rsid w:val="00710237"/>
    <w:rsid w:val="00710586"/>
    <w:rsid w:val="00710B21"/>
    <w:rsid w:val="00711141"/>
    <w:rsid w:val="007111DB"/>
    <w:rsid w:val="00711631"/>
    <w:rsid w:val="00711B6D"/>
    <w:rsid w:val="00711F96"/>
    <w:rsid w:val="007120F4"/>
    <w:rsid w:val="00712A09"/>
    <w:rsid w:val="00712A6E"/>
    <w:rsid w:val="00712B41"/>
    <w:rsid w:val="00712CDC"/>
    <w:rsid w:val="0071345F"/>
    <w:rsid w:val="00713DF0"/>
    <w:rsid w:val="00714112"/>
    <w:rsid w:val="00714698"/>
    <w:rsid w:val="00714838"/>
    <w:rsid w:val="00714CB5"/>
    <w:rsid w:val="00714DA0"/>
    <w:rsid w:val="0071510D"/>
    <w:rsid w:val="007152AB"/>
    <w:rsid w:val="0071539C"/>
    <w:rsid w:val="00715784"/>
    <w:rsid w:val="007162E3"/>
    <w:rsid w:val="00716DD0"/>
    <w:rsid w:val="007200B9"/>
    <w:rsid w:val="007204FC"/>
    <w:rsid w:val="00720A87"/>
    <w:rsid w:val="00721AEA"/>
    <w:rsid w:val="00721C2A"/>
    <w:rsid w:val="00721C50"/>
    <w:rsid w:val="00722899"/>
    <w:rsid w:val="0072350E"/>
    <w:rsid w:val="007246E7"/>
    <w:rsid w:val="00724CA6"/>
    <w:rsid w:val="00724D60"/>
    <w:rsid w:val="0072522C"/>
    <w:rsid w:val="007252C7"/>
    <w:rsid w:val="00725818"/>
    <w:rsid w:val="00725EEB"/>
    <w:rsid w:val="0072617F"/>
    <w:rsid w:val="007277CD"/>
    <w:rsid w:val="007305C3"/>
    <w:rsid w:val="0073093C"/>
    <w:rsid w:val="00730CCB"/>
    <w:rsid w:val="00730EA1"/>
    <w:rsid w:val="00732D35"/>
    <w:rsid w:val="007334B4"/>
    <w:rsid w:val="007336D7"/>
    <w:rsid w:val="00733853"/>
    <w:rsid w:val="007341BB"/>
    <w:rsid w:val="00734336"/>
    <w:rsid w:val="00734540"/>
    <w:rsid w:val="007345DC"/>
    <w:rsid w:val="007351D0"/>
    <w:rsid w:val="007351DF"/>
    <w:rsid w:val="0073584C"/>
    <w:rsid w:val="00735FF8"/>
    <w:rsid w:val="0073696F"/>
    <w:rsid w:val="00736DC5"/>
    <w:rsid w:val="00737112"/>
    <w:rsid w:val="007409C4"/>
    <w:rsid w:val="00740D9D"/>
    <w:rsid w:val="00740E95"/>
    <w:rsid w:val="00741788"/>
    <w:rsid w:val="0074191F"/>
    <w:rsid w:val="00741987"/>
    <w:rsid w:val="0074217E"/>
    <w:rsid w:val="00742B79"/>
    <w:rsid w:val="00742D4D"/>
    <w:rsid w:val="007431FC"/>
    <w:rsid w:val="00743316"/>
    <w:rsid w:val="007441CB"/>
    <w:rsid w:val="007447E7"/>
    <w:rsid w:val="00745291"/>
    <w:rsid w:val="007452E8"/>
    <w:rsid w:val="0074533C"/>
    <w:rsid w:val="0074539F"/>
    <w:rsid w:val="0074668B"/>
    <w:rsid w:val="00746CE0"/>
    <w:rsid w:val="00746FF0"/>
    <w:rsid w:val="00747581"/>
    <w:rsid w:val="00750D93"/>
    <w:rsid w:val="007517B8"/>
    <w:rsid w:val="00751D75"/>
    <w:rsid w:val="0075456E"/>
    <w:rsid w:val="007549AE"/>
    <w:rsid w:val="00754F97"/>
    <w:rsid w:val="0075510B"/>
    <w:rsid w:val="007556B5"/>
    <w:rsid w:val="007569EB"/>
    <w:rsid w:val="00756FE0"/>
    <w:rsid w:val="007570B5"/>
    <w:rsid w:val="00757340"/>
    <w:rsid w:val="0076166E"/>
    <w:rsid w:val="00761CE7"/>
    <w:rsid w:val="00762734"/>
    <w:rsid w:val="007628B9"/>
    <w:rsid w:val="00762EE9"/>
    <w:rsid w:val="007631FD"/>
    <w:rsid w:val="00763975"/>
    <w:rsid w:val="00764155"/>
    <w:rsid w:val="0076549E"/>
    <w:rsid w:val="0076599C"/>
    <w:rsid w:val="007662E7"/>
    <w:rsid w:val="00766356"/>
    <w:rsid w:val="007665A4"/>
    <w:rsid w:val="00766BA2"/>
    <w:rsid w:val="00766F66"/>
    <w:rsid w:val="00767333"/>
    <w:rsid w:val="00767866"/>
    <w:rsid w:val="0077005E"/>
    <w:rsid w:val="007702DC"/>
    <w:rsid w:val="007704A6"/>
    <w:rsid w:val="00770FD0"/>
    <w:rsid w:val="00771027"/>
    <w:rsid w:val="00771370"/>
    <w:rsid w:val="00771748"/>
    <w:rsid w:val="00771F22"/>
    <w:rsid w:val="007722EF"/>
    <w:rsid w:val="00772792"/>
    <w:rsid w:val="00772AEC"/>
    <w:rsid w:val="00772C67"/>
    <w:rsid w:val="00772C85"/>
    <w:rsid w:val="007734EA"/>
    <w:rsid w:val="00773E67"/>
    <w:rsid w:val="0077510C"/>
    <w:rsid w:val="00775727"/>
    <w:rsid w:val="00776216"/>
    <w:rsid w:val="00776BDC"/>
    <w:rsid w:val="0077796F"/>
    <w:rsid w:val="007810E1"/>
    <w:rsid w:val="007812B9"/>
    <w:rsid w:val="00781F7F"/>
    <w:rsid w:val="00781FD2"/>
    <w:rsid w:val="0078212E"/>
    <w:rsid w:val="00782770"/>
    <w:rsid w:val="00782A2D"/>
    <w:rsid w:val="00782DE4"/>
    <w:rsid w:val="00784A9E"/>
    <w:rsid w:val="00785538"/>
    <w:rsid w:val="00786675"/>
    <w:rsid w:val="00787309"/>
    <w:rsid w:val="00787AFD"/>
    <w:rsid w:val="00787F95"/>
    <w:rsid w:val="00790231"/>
    <w:rsid w:val="00790425"/>
    <w:rsid w:val="0079087B"/>
    <w:rsid w:val="00790B46"/>
    <w:rsid w:val="00790F26"/>
    <w:rsid w:val="007910EA"/>
    <w:rsid w:val="0079116B"/>
    <w:rsid w:val="00791209"/>
    <w:rsid w:val="00791224"/>
    <w:rsid w:val="00791AF8"/>
    <w:rsid w:val="00791B5E"/>
    <w:rsid w:val="007921FF"/>
    <w:rsid w:val="0079338F"/>
    <w:rsid w:val="00794C50"/>
    <w:rsid w:val="0079585C"/>
    <w:rsid w:val="00795C5C"/>
    <w:rsid w:val="00795DE2"/>
    <w:rsid w:val="00795FC6"/>
    <w:rsid w:val="00797723"/>
    <w:rsid w:val="007A064F"/>
    <w:rsid w:val="007A14DC"/>
    <w:rsid w:val="007A31E5"/>
    <w:rsid w:val="007A3AAB"/>
    <w:rsid w:val="007A4192"/>
    <w:rsid w:val="007A5158"/>
    <w:rsid w:val="007A5879"/>
    <w:rsid w:val="007A5AE7"/>
    <w:rsid w:val="007A5ED7"/>
    <w:rsid w:val="007A6AE9"/>
    <w:rsid w:val="007A6D65"/>
    <w:rsid w:val="007A72E0"/>
    <w:rsid w:val="007A7D0D"/>
    <w:rsid w:val="007B0A6E"/>
    <w:rsid w:val="007B105A"/>
    <w:rsid w:val="007B1480"/>
    <w:rsid w:val="007B1D10"/>
    <w:rsid w:val="007B2388"/>
    <w:rsid w:val="007B3613"/>
    <w:rsid w:val="007B3766"/>
    <w:rsid w:val="007B3E0C"/>
    <w:rsid w:val="007B58B5"/>
    <w:rsid w:val="007B5AFA"/>
    <w:rsid w:val="007B5F06"/>
    <w:rsid w:val="007B64AF"/>
    <w:rsid w:val="007B6C23"/>
    <w:rsid w:val="007B7A86"/>
    <w:rsid w:val="007C033C"/>
    <w:rsid w:val="007C0DAB"/>
    <w:rsid w:val="007C14E3"/>
    <w:rsid w:val="007C1CB2"/>
    <w:rsid w:val="007C21DA"/>
    <w:rsid w:val="007C2EFB"/>
    <w:rsid w:val="007C3363"/>
    <w:rsid w:val="007C353A"/>
    <w:rsid w:val="007C3888"/>
    <w:rsid w:val="007C3ABB"/>
    <w:rsid w:val="007C429B"/>
    <w:rsid w:val="007C4885"/>
    <w:rsid w:val="007C49A3"/>
    <w:rsid w:val="007C4ADB"/>
    <w:rsid w:val="007C4DA4"/>
    <w:rsid w:val="007C5306"/>
    <w:rsid w:val="007C5F01"/>
    <w:rsid w:val="007C6A29"/>
    <w:rsid w:val="007D1D66"/>
    <w:rsid w:val="007D293E"/>
    <w:rsid w:val="007D2C14"/>
    <w:rsid w:val="007D2D81"/>
    <w:rsid w:val="007D3357"/>
    <w:rsid w:val="007D39E0"/>
    <w:rsid w:val="007D5D41"/>
    <w:rsid w:val="007D7167"/>
    <w:rsid w:val="007E07E2"/>
    <w:rsid w:val="007E0AC9"/>
    <w:rsid w:val="007E0BA6"/>
    <w:rsid w:val="007E0EE3"/>
    <w:rsid w:val="007E2185"/>
    <w:rsid w:val="007E2AF6"/>
    <w:rsid w:val="007E2B81"/>
    <w:rsid w:val="007E3A43"/>
    <w:rsid w:val="007E489A"/>
    <w:rsid w:val="007E4F0C"/>
    <w:rsid w:val="007E52E2"/>
    <w:rsid w:val="007E5512"/>
    <w:rsid w:val="007E577E"/>
    <w:rsid w:val="007E5D74"/>
    <w:rsid w:val="007E5D9A"/>
    <w:rsid w:val="007E6CF6"/>
    <w:rsid w:val="007E7CB6"/>
    <w:rsid w:val="007F0C5C"/>
    <w:rsid w:val="007F17E6"/>
    <w:rsid w:val="007F1A58"/>
    <w:rsid w:val="007F1FF4"/>
    <w:rsid w:val="007F24A1"/>
    <w:rsid w:val="007F298A"/>
    <w:rsid w:val="007F329E"/>
    <w:rsid w:val="007F3649"/>
    <w:rsid w:val="007F42C5"/>
    <w:rsid w:val="007F4924"/>
    <w:rsid w:val="007F4D78"/>
    <w:rsid w:val="007F4E81"/>
    <w:rsid w:val="007F5196"/>
    <w:rsid w:val="007F55FC"/>
    <w:rsid w:val="007F569B"/>
    <w:rsid w:val="007F56CF"/>
    <w:rsid w:val="007F5E72"/>
    <w:rsid w:val="007F5FD3"/>
    <w:rsid w:val="007F7224"/>
    <w:rsid w:val="007F74BB"/>
    <w:rsid w:val="007F79C3"/>
    <w:rsid w:val="00800A16"/>
    <w:rsid w:val="00800C59"/>
    <w:rsid w:val="00800D0E"/>
    <w:rsid w:val="00801BE6"/>
    <w:rsid w:val="00801DFD"/>
    <w:rsid w:val="00802284"/>
    <w:rsid w:val="00803810"/>
    <w:rsid w:val="008038FF"/>
    <w:rsid w:val="008049BD"/>
    <w:rsid w:val="0080509D"/>
    <w:rsid w:val="00805402"/>
    <w:rsid w:val="00806A5F"/>
    <w:rsid w:val="0080771F"/>
    <w:rsid w:val="00807967"/>
    <w:rsid w:val="00810F92"/>
    <w:rsid w:val="00811849"/>
    <w:rsid w:val="00811AA9"/>
    <w:rsid w:val="00812A02"/>
    <w:rsid w:val="00812CD3"/>
    <w:rsid w:val="00812E25"/>
    <w:rsid w:val="00813326"/>
    <w:rsid w:val="00813513"/>
    <w:rsid w:val="0081366B"/>
    <w:rsid w:val="0081367A"/>
    <w:rsid w:val="00813DE4"/>
    <w:rsid w:val="008141DD"/>
    <w:rsid w:val="00815026"/>
    <w:rsid w:val="008152CC"/>
    <w:rsid w:val="008159B6"/>
    <w:rsid w:val="00815D9A"/>
    <w:rsid w:val="00815FE0"/>
    <w:rsid w:val="00816B73"/>
    <w:rsid w:val="00816C24"/>
    <w:rsid w:val="00817204"/>
    <w:rsid w:val="008172FA"/>
    <w:rsid w:val="00817CB8"/>
    <w:rsid w:val="00817E90"/>
    <w:rsid w:val="00820589"/>
    <w:rsid w:val="008206F8"/>
    <w:rsid w:val="008209A8"/>
    <w:rsid w:val="00820B40"/>
    <w:rsid w:val="00821F1A"/>
    <w:rsid w:val="0082277B"/>
    <w:rsid w:val="008228FF"/>
    <w:rsid w:val="00822DF3"/>
    <w:rsid w:val="00827DF7"/>
    <w:rsid w:val="00830066"/>
    <w:rsid w:val="008300F6"/>
    <w:rsid w:val="008308D6"/>
    <w:rsid w:val="008309C8"/>
    <w:rsid w:val="00830D35"/>
    <w:rsid w:val="008316AD"/>
    <w:rsid w:val="00831CC5"/>
    <w:rsid w:val="00832219"/>
    <w:rsid w:val="008331B0"/>
    <w:rsid w:val="00833381"/>
    <w:rsid w:val="00833B8F"/>
    <w:rsid w:val="00834089"/>
    <w:rsid w:val="00834B99"/>
    <w:rsid w:val="00835593"/>
    <w:rsid w:val="00836DAA"/>
    <w:rsid w:val="00836E80"/>
    <w:rsid w:val="00837DBE"/>
    <w:rsid w:val="00840370"/>
    <w:rsid w:val="0084089C"/>
    <w:rsid w:val="00840D63"/>
    <w:rsid w:val="00840E70"/>
    <w:rsid w:val="00840FB7"/>
    <w:rsid w:val="008419F8"/>
    <w:rsid w:val="00841CB9"/>
    <w:rsid w:val="00841F44"/>
    <w:rsid w:val="0084215E"/>
    <w:rsid w:val="008428A9"/>
    <w:rsid w:val="008434AF"/>
    <w:rsid w:val="008435A8"/>
    <w:rsid w:val="00843640"/>
    <w:rsid w:val="00843F92"/>
    <w:rsid w:val="00844233"/>
    <w:rsid w:val="008442DD"/>
    <w:rsid w:val="00844420"/>
    <w:rsid w:val="008444FB"/>
    <w:rsid w:val="00844B35"/>
    <w:rsid w:val="0084586B"/>
    <w:rsid w:val="00845CDF"/>
    <w:rsid w:val="00847AC4"/>
    <w:rsid w:val="00847B5B"/>
    <w:rsid w:val="00847F4D"/>
    <w:rsid w:val="00851AEF"/>
    <w:rsid w:val="00851C0E"/>
    <w:rsid w:val="00851EFF"/>
    <w:rsid w:val="008525A1"/>
    <w:rsid w:val="00852946"/>
    <w:rsid w:val="00852A6B"/>
    <w:rsid w:val="00854293"/>
    <w:rsid w:val="00854763"/>
    <w:rsid w:val="00855945"/>
    <w:rsid w:val="00855A0C"/>
    <w:rsid w:val="00855CC7"/>
    <w:rsid w:val="008561BC"/>
    <w:rsid w:val="00856E7B"/>
    <w:rsid w:val="00856EA2"/>
    <w:rsid w:val="00856EE7"/>
    <w:rsid w:val="00857505"/>
    <w:rsid w:val="00857CF0"/>
    <w:rsid w:val="00860E42"/>
    <w:rsid w:val="00861B2E"/>
    <w:rsid w:val="00861CDC"/>
    <w:rsid w:val="00861D38"/>
    <w:rsid w:val="008620AB"/>
    <w:rsid w:val="008622E1"/>
    <w:rsid w:val="00862BFF"/>
    <w:rsid w:val="00862DA2"/>
    <w:rsid w:val="00862E22"/>
    <w:rsid w:val="00864886"/>
    <w:rsid w:val="00864ADB"/>
    <w:rsid w:val="00864BF0"/>
    <w:rsid w:val="00864DC3"/>
    <w:rsid w:val="008658F0"/>
    <w:rsid w:val="0086593B"/>
    <w:rsid w:val="00865B59"/>
    <w:rsid w:val="00866B0E"/>
    <w:rsid w:val="00866CD9"/>
    <w:rsid w:val="008675DB"/>
    <w:rsid w:val="00867850"/>
    <w:rsid w:val="0087012A"/>
    <w:rsid w:val="0087072B"/>
    <w:rsid w:val="008707C4"/>
    <w:rsid w:val="00870B89"/>
    <w:rsid w:val="00870E1E"/>
    <w:rsid w:val="00872462"/>
    <w:rsid w:val="00872E7F"/>
    <w:rsid w:val="00873044"/>
    <w:rsid w:val="008734D7"/>
    <w:rsid w:val="008744E8"/>
    <w:rsid w:val="00875586"/>
    <w:rsid w:val="008759AE"/>
    <w:rsid w:val="00880463"/>
    <w:rsid w:val="00880EF3"/>
    <w:rsid w:val="008813B1"/>
    <w:rsid w:val="008815E9"/>
    <w:rsid w:val="00881874"/>
    <w:rsid w:val="008819DB"/>
    <w:rsid w:val="00881D2A"/>
    <w:rsid w:val="00882446"/>
    <w:rsid w:val="008827CE"/>
    <w:rsid w:val="008831F8"/>
    <w:rsid w:val="0088386F"/>
    <w:rsid w:val="0088485D"/>
    <w:rsid w:val="008859A8"/>
    <w:rsid w:val="00887EC2"/>
    <w:rsid w:val="008909C8"/>
    <w:rsid w:val="00890CE9"/>
    <w:rsid w:val="00891611"/>
    <w:rsid w:val="00891DCB"/>
    <w:rsid w:val="00892C02"/>
    <w:rsid w:val="00893535"/>
    <w:rsid w:val="00893C33"/>
    <w:rsid w:val="008948BC"/>
    <w:rsid w:val="00894C50"/>
    <w:rsid w:val="00894CA2"/>
    <w:rsid w:val="0089569A"/>
    <w:rsid w:val="008958B0"/>
    <w:rsid w:val="00896FA7"/>
    <w:rsid w:val="008979D8"/>
    <w:rsid w:val="008A10A8"/>
    <w:rsid w:val="008A12F9"/>
    <w:rsid w:val="008A164F"/>
    <w:rsid w:val="008A1AA1"/>
    <w:rsid w:val="008A1E74"/>
    <w:rsid w:val="008A2103"/>
    <w:rsid w:val="008A27CB"/>
    <w:rsid w:val="008A355B"/>
    <w:rsid w:val="008A3653"/>
    <w:rsid w:val="008A3E0C"/>
    <w:rsid w:val="008A44E2"/>
    <w:rsid w:val="008A4A46"/>
    <w:rsid w:val="008A579C"/>
    <w:rsid w:val="008A60B6"/>
    <w:rsid w:val="008A66A1"/>
    <w:rsid w:val="008A6C90"/>
    <w:rsid w:val="008A7014"/>
    <w:rsid w:val="008A7330"/>
    <w:rsid w:val="008A76AD"/>
    <w:rsid w:val="008A77A4"/>
    <w:rsid w:val="008A7DC2"/>
    <w:rsid w:val="008A7FBD"/>
    <w:rsid w:val="008B01CA"/>
    <w:rsid w:val="008B04BB"/>
    <w:rsid w:val="008B1AAE"/>
    <w:rsid w:val="008B1AD1"/>
    <w:rsid w:val="008B1FCD"/>
    <w:rsid w:val="008B26C4"/>
    <w:rsid w:val="008B2BDB"/>
    <w:rsid w:val="008B350D"/>
    <w:rsid w:val="008B3900"/>
    <w:rsid w:val="008B39B5"/>
    <w:rsid w:val="008B3D7C"/>
    <w:rsid w:val="008B43E4"/>
    <w:rsid w:val="008B4471"/>
    <w:rsid w:val="008B4865"/>
    <w:rsid w:val="008B4D11"/>
    <w:rsid w:val="008B5015"/>
    <w:rsid w:val="008B57C8"/>
    <w:rsid w:val="008B5CBF"/>
    <w:rsid w:val="008B5D95"/>
    <w:rsid w:val="008B6016"/>
    <w:rsid w:val="008B61ED"/>
    <w:rsid w:val="008B65CB"/>
    <w:rsid w:val="008B663D"/>
    <w:rsid w:val="008B7094"/>
    <w:rsid w:val="008B71F8"/>
    <w:rsid w:val="008C1527"/>
    <w:rsid w:val="008C1A53"/>
    <w:rsid w:val="008C2008"/>
    <w:rsid w:val="008C270A"/>
    <w:rsid w:val="008C2B74"/>
    <w:rsid w:val="008C2BAA"/>
    <w:rsid w:val="008C337F"/>
    <w:rsid w:val="008C424F"/>
    <w:rsid w:val="008C48CA"/>
    <w:rsid w:val="008C4B85"/>
    <w:rsid w:val="008C4D39"/>
    <w:rsid w:val="008C5ED7"/>
    <w:rsid w:val="008C72D6"/>
    <w:rsid w:val="008C7C2D"/>
    <w:rsid w:val="008C7FFD"/>
    <w:rsid w:val="008D0112"/>
    <w:rsid w:val="008D074C"/>
    <w:rsid w:val="008D1188"/>
    <w:rsid w:val="008D1206"/>
    <w:rsid w:val="008D1941"/>
    <w:rsid w:val="008D23D4"/>
    <w:rsid w:val="008D37CF"/>
    <w:rsid w:val="008D3921"/>
    <w:rsid w:val="008D3C26"/>
    <w:rsid w:val="008D3D8D"/>
    <w:rsid w:val="008D3E6D"/>
    <w:rsid w:val="008D3FB9"/>
    <w:rsid w:val="008D406D"/>
    <w:rsid w:val="008D45CF"/>
    <w:rsid w:val="008D4A16"/>
    <w:rsid w:val="008D4AEB"/>
    <w:rsid w:val="008D5CCA"/>
    <w:rsid w:val="008D5E82"/>
    <w:rsid w:val="008D6614"/>
    <w:rsid w:val="008D77A5"/>
    <w:rsid w:val="008D7BCE"/>
    <w:rsid w:val="008D7E99"/>
    <w:rsid w:val="008E09A6"/>
    <w:rsid w:val="008E13A5"/>
    <w:rsid w:val="008E1F49"/>
    <w:rsid w:val="008E2382"/>
    <w:rsid w:val="008E2F7F"/>
    <w:rsid w:val="008E3063"/>
    <w:rsid w:val="008E3C81"/>
    <w:rsid w:val="008E3F6E"/>
    <w:rsid w:val="008E4256"/>
    <w:rsid w:val="008E42A5"/>
    <w:rsid w:val="008E44FC"/>
    <w:rsid w:val="008E4857"/>
    <w:rsid w:val="008E4A04"/>
    <w:rsid w:val="008E50E6"/>
    <w:rsid w:val="008E569A"/>
    <w:rsid w:val="008E56E6"/>
    <w:rsid w:val="008E5883"/>
    <w:rsid w:val="008E58C4"/>
    <w:rsid w:val="008E592A"/>
    <w:rsid w:val="008E5CAA"/>
    <w:rsid w:val="008E6155"/>
    <w:rsid w:val="008E663A"/>
    <w:rsid w:val="008E69FA"/>
    <w:rsid w:val="008F01A2"/>
    <w:rsid w:val="008F01DD"/>
    <w:rsid w:val="008F0B3B"/>
    <w:rsid w:val="008F0B93"/>
    <w:rsid w:val="008F109D"/>
    <w:rsid w:val="008F1A98"/>
    <w:rsid w:val="008F1C70"/>
    <w:rsid w:val="008F2119"/>
    <w:rsid w:val="008F280B"/>
    <w:rsid w:val="008F2A91"/>
    <w:rsid w:val="008F2EB3"/>
    <w:rsid w:val="008F3B65"/>
    <w:rsid w:val="008F3E64"/>
    <w:rsid w:val="008F4487"/>
    <w:rsid w:val="008F45B2"/>
    <w:rsid w:val="008F5E50"/>
    <w:rsid w:val="008F632D"/>
    <w:rsid w:val="008F722A"/>
    <w:rsid w:val="008F7BEE"/>
    <w:rsid w:val="00900E3F"/>
    <w:rsid w:val="00900FF8"/>
    <w:rsid w:val="00901171"/>
    <w:rsid w:val="009011CA"/>
    <w:rsid w:val="00901EF4"/>
    <w:rsid w:val="00903197"/>
    <w:rsid w:val="00906378"/>
    <w:rsid w:val="00906405"/>
    <w:rsid w:val="009067A8"/>
    <w:rsid w:val="009069FB"/>
    <w:rsid w:val="00906BFA"/>
    <w:rsid w:val="00906C50"/>
    <w:rsid w:val="009071D2"/>
    <w:rsid w:val="0090762A"/>
    <w:rsid w:val="00907C8E"/>
    <w:rsid w:val="0091063A"/>
    <w:rsid w:val="009107F2"/>
    <w:rsid w:val="009114E5"/>
    <w:rsid w:val="00911575"/>
    <w:rsid w:val="00911CF6"/>
    <w:rsid w:val="00911D6E"/>
    <w:rsid w:val="00911E66"/>
    <w:rsid w:val="0091246F"/>
    <w:rsid w:val="00912DDF"/>
    <w:rsid w:val="00913354"/>
    <w:rsid w:val="00913726"/>
    <w:rsid w:val="0091494D"/>
    <w:rsid w:val="00916531"/>
    <w:rsid w:val="009166DA"/>
    <w:rsid w:val="00916729"/>
    <w:rsid w:val="00917212"/>
    <w:rsid w:val="0091744C"/>
    <w:rsid w:val="0091777A"/>
    <w:rsid w:val="00917C72"/>
    <w:rsid w:val="0092061A"/>
    <w:rsid w:val="0092068B"/>
    <w:rsid w:val="009207BF"/>
    <w:rsid w:val="00920A4A"/>
    <w:rsid w:val="00920E98"/>
    <w:rsid w:val="009210B8"/>
    <w:rsid w:val="009212CA"/>
    <w:rsid w:val="00922053"/>
    <w:rsid w:val="009220C6"/>
    <w:rsid w:val="00922CEF"/>
    <w:rsid w:val="00923A7B"/>
    <w:rsid w:val="0092459D"/>
    <w:rsid w:val="00924993"/>
    <w:rsid w:val="00924C53"/>
    <w:rsid w:val="00925506"/>
    <w:rsid w:val="00925713"/>
    <w:rsid w:val="0092677C"/>
    <w:rsid w:val="009272AE"/>
    <w:rsid w:val="00927DDB"/>
    <w:rsid w:val="00927F9D"/>
    <w:rsid w:val="00930536"/>
    <w:rsid w:val="00930B03"/>
    <w:rsid w:val="00930B36"/>
    <w:rsid w:val="0093116D"/>
    <w:rsid w:val="00931AA0"/>
    <w:rsid w:val="00931F65"/>
    <w:rsid w:val="009334AE"/>
    <w:rsid w:val="009335C1"/>
    <w:rsid w:val="009339E8"/>
    <w:rsid w:val="00933EB6"/>
    <w:rsid w:val="00934621"/>
    <w:rsid w:val="00934B0F"/>
    <w:rsid w:val="00934C77"/>
    <w:rsid w:val="009351B5"/>
    <w:rsid w:val="0093557A"/>
    <w:rsid w:val="009358CE"/>
    <w:rsid w:val="00935BAC"/>
    <w:rsid w:val="00937B21"/>
    <w:rsid w:val="00937F33"/>
    <w:rsid w:val="00940BAD"/>
    <w:rsid w:val="00940C3C"/>
    <w:rsid w:val="00940F02"/>
    <w:rsid w:val="0094112D"/>
    <w:rsid w:val="00941247"/>
    <w:rsid w:val="009418C1"/>
    <w:rsid w:val="00941911"/>
    <w:rsid w:val="00941E75"/>
    <w:rsid w:val="00942391"/>
    <w:rsid w:val="0094242A"/>
    <w:rsid w:val="0094321F"/>
    <w:rsid w:val="00945018"/>
    <w:rsid w:val="00945134"/>
    <w:rsid w:val="00945D65"/>
    <w:rsid w:val="009465A5"/>
    <w:rsid w:val="009468BE"/>
    <w:rsid w:val="00946B56"/>
    <w:rsid w:val="009479C3"/>
    <w:rsid w:val="00947ECE"/>
    <w:rsid w:val="00950805"/>
    <w:rsid w:val="00950872"/>
    <w:rsid w:val="00950D98"/>
    <w:rsid w:val="00950EE9"/>
    <w:rsid w:val="00951379"/>
    <w:rsid w:val="009525F5"/>
    <w:rsid w:val="00952C1B"/>
    <w:rsid w:val="00952E8D"/>
    <w:rsid w:val="009534CC"/>
    <w:rsid w:val="009535E4"/>
    <w:rsid w:val="00953604"/>
    <w:rsid w:val="00953AAC"/>
    <w:rsid w:val="00953DD2"/>
    <w:rsid w:val="009540AC"/>
    <w:rsid w:val="0095410D"/>
    <w:rsid w:val="00954A6A"/>
    <w:rsid w:val="00954ACC"/>
    <w:rsid w:val="009550FE"/>
    <w:rsid w:val="009553DA"/>
    <w:rsid w:val="0095549B"/>
    <w:rsid w:val="009558CC"/>
    <w:rsid w:val="0095606C"/>
    <w:rsid w:val="0095685E"/>
    <w:rsid w:val="00956869"/>
    <w:rsid w:val="0095759C"/>
    <w:rsid w:val="00957667"/>
    <w:rsid w:val="009578B9"/>
    <w:rsid w:val="0095793B"/>
    <w:rsid w:val="00960124"/>
    <w:rsid w:val="00960A52"/>
    <w:rsid w:val="00960D56"/>
    <w:rsid w:val="0096189B"/>
    <w:rsid w:val="00961931"/>
    <w:rsid w:val="00962BAC"/>
    <w:rsid w:val="00962D91"/>
    <w:rsid w:val="009635BD"/>
    <w:rsid w:val="00963623"/>
    <w:rsid w:val="009637F6"/>
    <w:rsid w:val="00963C81"/>
    <w:rsid w:val="00963EAB"/>
    <w:rsid w:val="0096426C"/>
    <w:rsid w:val="009644F5"/>
    <w:rsid w:val="00964556"/>
    <w:rsid w:val="00964769"/>
    <w:rsid w:val="00964E2B"/>
    <w:rsid w:val="009652B9"/>
    <w:rsid w:val="00965414"/>
    <w:rsid w:val="009658A2"/>
    <w:rsid w:val="00965A85"/>
    <w:rsid w:val="00965C43"/>
    <w:rsid w:val="00965CDC"/>
    <w:rsid w:val="00966AC5"/>
    <w:rsid w:val="009670E4"/>
    <w:rsid w:val="00967C44"/>
    <w:rsid w:val="00967E99"/>
    <w:rsid w:val="00970760"/>
    <w:rsid w:val="00971904"/>
    <w:rsid w:val="009728AD"/>
    <w:rsid w:val="00972939"/>
    <w:rsid w:val="00972ACB"/>
    <w:rsid w:val="00973092"/>
    <w:rsid w:val="00973AFF"/>
    <w:rsid w:val="009742F6"/>
    <w:rsid w:val="0097488E"/>
    <w:rsid w:val="00974D0D"/>
    <w:rsid w:val="00975C98"/>
    <w:rsid w:val="00975ED3"/>
    <w:rsid w:val="00976782"/>
    <w:rsid w:val="009768DF"/>
    <w:rsid w:val="0097697E"/>
    <w:rsid w:val="0097699C"/>
    <w:rsid w:val="00976A04"/>
    <w:rsid w:val="009775EB"/>
    <w:rsid w:val="00977E30"/>
    <w:rsid w:val="0098098B"/>
    <w:rsid w:val="00981346"/>
    <w:rsid w:val="009817E1"/>
    <w:rsid w:val="00982584"/>
    <w:rsid w:val="00982DD6"/>
    <w:rsid w:val="00983C75"/>
    <w:rsid w:val="00983D06"/>
    <w:rsid w:val="00984920"/>
    <w:rsid w:val="00984A0B"/>
    <w:rsid w:val="00984A28"/>
    <w:rsid w:val="00985023"/>
    <w:rsid w:val="00985542"/>
    <w:rsid w:val="00985ECA"/>
    <w:rsid w:val="009866A1"/>
    <w:rsid w:val="00986C82"/>
    <w:rsid w:val="00986D20"/>
    <w:rsid w:val="00986D29"/>
    <w:rsid w:val="0098742A"/>
    <w:rsid w:val="00987502"/>
    <w:rsid w:val="00987723"/>
    <w:rsid w:val="00987B86"/>
    <w:rsid w:val="00987D09"/>
    <w:rsid w:val="00987D35"/>
    <w:rsid w:val="00990067"/>
    <w:rsid w:val="00990195"/>
    <w:rsid w:val="009909BF"/>
    <w:rsid w:val="0099148B"/>
    <w:rsid w:val="00991580"/>
    <w:rsid w:val="009916FD"/>
    <w:rsid w:val="00991F96"/>
    <w:rsid w:val="00992405"/>
    <w:rsid w:val="00993042"/>
    <w:rsid w:val="00993427"/>
    <w:rsid w:val="00993EB6"/>
    <w:rsid w:val="009941F2"/>
    <w:rsid w:val="0099491A"/>
    <w:rsid w:val="00994AB3"/>
    <w:rsid w:val="00994FEF"/>
    <w:rsid w:val="0099513D"/>
    <w:rsid w:val="00995B04"/>
    <w:rsid w:val="00995BAF"/>
    <w:rsid w:val="00995D26"/>
    <w:rsid w:val="00996111"/>
    <w:rsid w:val="00996203"/>
    <w:rsid w:val="00996A74"/>
    <w:rsid w:val="00996EAC"/>
    <w:rsid w:val="0099739B"/>
    <w:rsid w:val="0099776D"/>
    <w:rsid w:val="00997D96"/>
    <w:rsid w:val="009A0033"/>
    <w:rsid w:val="009A0146"/>
    <w:rsid w:val="009A03DB"/>
    <w:rsid w:val="009A04A1"/>
    <w:rsid w:val="009A1131"/>
    <w:rsid w:val="009A1C1D"/>
    <w:rsid w:val="009A2A42"/>
    <w:rsid w:val="009A2CD8"/>
    <w:rsid w:val="009A3ED9"/>
    <w:rsid w:val="009A4855"/>
    <w:rsid w:val="009A486C"/>
    <w:rsid w:val="009A4FE2"/>
    <w:rsid w:val="009A5708"/>
    <w:rsid w:val="009A6060"/>
    <w:rsid w:val="009A68B1"/>
    <w:rsid w:val="009A7E63"/>
    <w:rsid w:val="009A7F13"/>
    <w:rsid w:val="009B03E7"/>
    <w:rsid w:val="009B06AC"/>
    <w:rsid w:val="009B0B72"/>
    <w:rsid w:val="009B1780"/>
    <w:rsid w:val="009B1E0F"/>
    <w:rsid w:val="009B2C37"/>
    <w:rsid w:val="009B37C0"/>
    <w:rsid w:val="009B3A08"/>
    <w:rsid w:val="009B3B32"/>
    <w:rsid w:val="009B401A"/>
    <w:rsid w:val="009B4561"/>
    <w:rsid w:val="009B4B87"/>
    <w:rsid w:val="009B50B7"/>
    <w:rsid w:val="009B5BBD"/>
    <w:rsid w:val="009B5C33"/>
    <w:rsid w:val="009B5C4B"/>
    <w:rsid w:val="009B5CE0"/>
    <w:rsid w:val="009B62FD"/>
    <w:rsid w:val="009B64FD"/>
    <w:rsid w:val="009B66AE"/>
    <w:rsid w:val="009B6FFD"/>
    <w:rsid w:val="009B73EF"/>
    <w:rsid w:val="009B7851"/>
    <w:rsid w:val="009B7AA5"/>
    <w:rsid w:val="009C1216"/>
    <w:rsid w:val="009C14B5"/>
    <w:rsid w:val="009C1567"/>
    <w:rsid w:val="009C17FC"/>
    <w:rsid w:val="009C2701"/>
    <w:rsid w:val="009C2CAB"/>
    <w:rsid w:val="009C3255"/>
    <w:rsid w:val="009C3443"/>
    <w:rsid w:val="009C3796"/>
    <w:rsid w:val="009C3F48"/>
    <w:rsid w:val="009C4313"/>
    <w:rsid w:val="009C4A40"/>
    <w:rsid w:val="009C5A4F"/>
    <w:rsid w:val="009C5B76"/>
    <w:rsid w:val="009C636F"/>
    <w:rsid w:val="009C6BA1"/>
    <w:rsid w:val="009C74FD"/>
    <w:rsid w:val="009C7674"/>
    <w:rsid w:val="009C7808"/>
    <w:rsid w:val="009C7A84"/>
    <w:rsid w:val="009D002B"/>
    <w:rsid w:val="009D0876"/>
    <w:rsid w:val="009D0CC8"/>
    <w:rsid w:val="009D0DEE"/>
    <w:rsid w:val="009D0F42"/>
    <w:rsid w:val="009D1144"/>
    <w:rsid w:val="009D1698"/>
    <w:rsid w:val="009D281A"/>
    <w:rsid w:val="009D2F0C"/>
    <w:rsid w:val="009D304C"/>
    <w:rsid w:val="009D3332"/>
    <w:rsid w:val="009D3F6C"/>
    <w:rsid w:val="009D4F3B"/>
    <w:rsid w:val="009D6E62"/>
    <w:rsid w:val="009D7B07"/>
    <w:rsid w:val="009D7FF4"/>
    <w:rsid w:val="009E093E"/>
    <w:rsid w:val="009E0B17"/>
    <w:rsid w:val="009E0E5E"/>
    <w:rsid w:val="009E17FB"/>
    <w:rsid w:val="009E2CF2"/>
    <w:rsid w:val="009E2DFE"/>
    <w:rsid w:val="009E3D28"/>
    <w:rsid w:val="009E415F"/>
    <w:rsid w:val="009E4DBE"/>
    <w:rsid w:val="009E671C"/>
    <w:rsid w:val="009E672A"/>
    <w:rsid w:val="009E7BA5"/>
    <w:rsid w:val="009F0848"/>
    <w:rsid w:val="009F1011"/>
    <w:rsid w:val="009F1233"/>
    <w:rsid w:val="009F23E9"/>
    <w:rsid w:val="009F3575"/>
    <w:rsid w:val="009F3F0A"/>
    <w:rsid w:val="009F4C8B"/>
    <w:rsid w:val="009F5786"/>
    <w:rsid w:val="009F5DBB"/>
    <w:rsid w:val="009F5E97"/>
    <w:rsid w:val="009F605E"/>
    <w:rsid w:val="009F6D4C"/>
    <w:rsid w:val="009F7FEF"/>
    <w:rsid w:val="00A008AF"/>
    <w:rsid w:val="00A01261"/>
    <w:rsid w:val="00A0174A"/>
    <w:rsid w:val="00A0216E"/>
    <w:rsid w:val="00A0217C"/>
    <w:rsid w:val="00A02337"/>
    <w:rsid w:val="00A0313F"/>
    <w:rsid w:val="00A03D42"/>
    <w:rsid w:val="00A047D0"/>
    <w:rsid w:val="00A05CA6"/>
    <w:rsid w:val="00A07199"/>
    <w:rsid w:val="00A073D6"/>
    <w:rsid w:val="00A0777A"/>
    <w:rsid w:val="00A100D4"/>
    <w:rsid w:val="00A1010F"/>
    <w:rsid w:val="00A1021F"/>
    <w:rsid w:val="00A103B3"/>
    <w:rsid w:val="00A10AF7"/>
    <w:rsid w:val="00A11062"/>
    <w:rsid w:val="00A113E7"/>
    <w:rsid w:val="00A11758"/>
    <w:rsid w:val="00A12928"/>
    <w:rsid w:val="00A12960"/>
    <w:rsid w:val="00A13139"/>
    <w:rsid w:val="00A133AF"/>
    <w:rsid w:val="00A133BE"/>
    <w:rsid w:val="00A1378E"/>
    <w:rsid w:val="00A13868"/>
    <w:rsid w:val="00A13FD2"/>
    <w:rsid w:val="00A1483F"/>
    <w:rsid w:val="00A14ED7"/>
    <w:rsid w:val="00A1562C"/>
    <w:rsid w:val="00A15DBA"/>
    <w:rsid w:val="00A163AA"/>
    <w:rsid w:val="00A16596"/>
    <w:rsid w:val="00A16B8A"/>
    <w:rsid w:val="00A16F1C"/>
    <w:rsid w:val="00A17071"/>
    <w:rsid w:val="00A17708"/>
    <w:rsid w:val="00A2000D"/>
    <w:rsid w:val="00A20398"/>
    <w:rsid w:val="00A20EDC"/>
    <w:rsid w:val="00A2130C"/>
    <w:rsid w:val="00A22F5E"/>
    <w:rsid w:val="00A2374B"/>
    <w:rsid w:val="00A23CAD"/>
    <w:rsid w:val="00A25821"/>
    <w:rsid w:val="00A26CAE"/>
    <w:rsid w:val="00A26F6E"/>
    <w:rsid w:val="00A27036"/>
    <w:rsid w:val="00A271D2"/>
    <w:rsid w:val="00A272F2"/>
    <w:rsid w:val="00A274E7"/>
    <w:rsid w:val="00A2758D"/>
    <w:rsid w:val="00A3003B"/>
    <w:rsid w:val="00A30335"/>
    <w:rsid w:val="00A308C0"/>
    <w:rsid w:val="00A31B79"/>
    <w:rsid w:val="00A31BEC"/>
    <w:rsid w:val="00A31D3D"/>
    <w:rsid w:val="00A31E80"/>
    <w:rsid w:val="00A32353"/>
    <w:rsid w:val="00A3257F"/>
    <w:rsid w:val="00A3325E"/>
    <w:rsid w:val="00A33861"/>
    <w:rsid w:val="00A33AA9"/>
    <w:rsid w:val="00A34044"/>
    <w:rsid w:val="00A34599"/>
    <w:rsid w:val="00A34EE6"/>
    <w:rsid w:val="00A350D3"/>
    <w:rsid w:val="00A35445"/>
    <w:rsid w:val="00A35919"/>
    <w:rsid w:val="00A35BB7"/>
    <w:rsid w:val="00A35D49"/>
    <w:rsid w:val="00A35D93"/>
    <w:rsid w:val="00A360B9"/>
    <w:rsid w:val="00A3638A"/>
    <w:rsid w:val="00A36E7B"/>
    <w:rsid w:val="00A403BF"/>
    <w:rsid w:val="00A406F0"/>
    <w:rsid w:val="00A410D0"/>
    <w:rsid w:val="00A41341"/>
    <w:rsid w:val="00A4193D"/>
    <w:rsid w:val="00A42A6B"/>
    <w:rsid w:val="00A43216"/>
    <w:rsid w:val="00A446F8"/>
    <w:rsid w:val="00A44804"/>
    <w:rsid w:val="00A44A97"/>
    <w:rsid w:val="00A45264"/>
    <w:rsid w:val="00A452E7"/>
    <w:rsid w:val="00A457EF"/>
    <w:rsid w:val="00A45E1B"/>
    <w:rsid w:val="00A46001"/>
    <w:rsid w:val="00A46FBE"/>
    <w:rsid w:val="00A47B4D"/>
    <w:rsid w:val="00A50433"/>
    <w:rsid w:val="00A5073D"/>
    <w:rsid w:val="00A515AE"/>
    <w:rsid w:val="00A52A00"/>
    <w:rsid w:val="00A5338E"/>
    <w:rsid w:val="00A5344B"/>
    <w:rsid w:val="00A5428F"/>
    <w:rsid w:val="00A54BC0"/>
    <w:rsid w:val="00A559EE"/>
    <w:rsid w:val="00A55B6D"/>
    <w:rsid w:val="00A55E83"/>
    <w:rsid w:val="00A55EBF"/>
    <w:rsid w:val="00A568D8"/>
    <w:rsid w:val="00A5699F"/>
    <w:rsid w:val="00A6068E"/>
    <w:rsid w:val="00A622D1"/>
    <w:rsid w:val="00A622E3"/>
    <w:rsid w:val="00A62543"/>
    <w:rsid w:val="00A62A87"/>
    <w:rsid w:val="00A63305"/>
    <w:rsid w:val="00A63371"/>
    <w:rsid w:val="00A635B1"/>
    <w:rsid w:val="00A63D22"/>
    <w:rsid w:val="00A63EA2"/>
    <w:rsid w:val="00A63F00"/>
    <w:rsid w:val="00A645FB"/>
    <w:rsid w:val="00A64621"/>
    <w:rsid w:val="00A657A7"/>
    <w:rsid w:val="00A658ED"/>
    <w:rsid w:val="00A65BE8"/>
    <w:rsid w:val="00A66BA8"/>
    <w:rsid w:val="00A66D6C"/>
    <w:rsid w:val="00A66DC6"/>
    <w:rsid w:val="00A66FD2"/>
    <w:rsid w:val="00A6724F"/>
    <w:rsid w:val="00A67B16"/>
    <w:rsid w:val="00A70612"/>
    <w:rsid w:val="00A7097F"/>
    <w:rsid w:val="00A718B9"/>
    <w:rsid w:val="00A722BD"/>
    <w:rsid w:val="00A72A17"/>
    <w:rsid w:val="00A73209"/>
    <w:rsid w:val="00A7358B"/>
    <w:rsid w:val="00A73D23"/>
    <w:rsid w:val="00A744BB"/>
    <w:rsid w:val="00A74DBD"/>
    <w:rsid w:val="00A74FF5"/>
    <w:rsid w:val="00A7545B"/>
    <w:rsid w:val="00A7609D"/>
    <w:rsid w:val="00A76142"/>
    <w:rsid w:val="00A776A5"/>
    <w:rsid w:val="00A77716"/>
    <w:rsid w:val="00A77FFD"/>
    <w:rsid w:val="00A80712"/>
    <w:rsid w:val="00A835F3"/>
    <w:rsid w:val="00A84E81"/>
    <w:rsid w:val="00A852D8"/>
    <w:rsid w:val="00A854EA"/>
    <w:rsid w:val="00A86C07"/>
    <w:rsid w:val="00A86FDB"/>
    <w:rsid w:val="00A8753F"/>
    <w:rsid w:val="00A876BC"/>
    <w:rsid w:val="00A876EC"/>
    <w:rsid w:val="00A90463"/>
    <w:rsid w:val="00A90D49"/>
    <w:rsid w:val="00A91D5B"/>
    <w:rsid w:val="00A91ED9"/>
    <w:rsid w:val="00A91EF5"/>
    <w:rsid w:val="00A9302D"/>
    <w:rsid w:val="00A9337F"/>
    <w:rsid w:val="00A942CB"/>
    <w:rsid w:val="00A94D48"/>
    <w:rsid w:val="00A94E31"/>
    <w:rsid w:val="00A96597"/>
    <w:rsid w:val="00A96C0D"/>
    <w:rsid w:val="00A975DD"/>
    <w:rsid w:val="00A9762F"/>
    <w:rsid w:val="00A97E8B"/>
    <w:rsid w:val="00AA08FE"/>
    <w:rsid w:val="00AA1EDE"/>
    <w:rsid w:val="00AA1F90"/>
    <w:rsid w:val="00AA24B5"/>
    <w:rsid w:val="00AA2903"/>
    <w:rsid w:val="00AA3470"/>
    <w:rsid w:val="00AA3CB9"/>
    <w:rsid w:val="00AA3F2D"/>
    <w:rsid w:val="00AA3FD3"/>
    <w:rsid w:val="00AA4A76"/>
    <w:rsid w:val="00AA4DEB"/>
    <w:rsid w:val="00AA4EC3"/>
    <w:rsid w:val="00AA51BF"/>
    <w:rsid w:val="00AA522D"/>
    <w:rsid w:val="00AA62A9"/>
    <w:rsid w:val="00AA6494"/>
    <w:rsid w:val="00AA661D"/>
    <w:rsid w:val="00AA68DB"/>
    <w:rsid w:val="00AA6DB7"/>
    <w:rsid w:val="00AA72EA"/>
    <w:rsid w:val="00AA7A54"/>
    <w:rsid w:val="00AB0292"/>
    <w:rsid w:val="00AB0374"/>
    <w:rsid w:val="00AB0B99"/>
    <w:rsid w:val="00AB1293"/>
    <w:rsid w:val="00AB14F5"/>
    <w:rsid w:val="00AB1925"/>
    <w:rsid w:val="00AB1D01"/>
    <w:rsid w:val="00AB25B1"/>
    <w:rsid w:val="00AB2F14"/>
    <w:rsid w:val="00AB34D1"/>
    <w:rsid w:val="00AB3791"/>
    <w:rsid w:val="00AB3DE6"/>
    <w:rsid w:val="00AB3F4D"/>
    <w:rsid w:val="00AB433C"/>
    <w:rsid w:val="00AB438D"/>
    <w:rsid w:val="00AB46CC"/>
    <w:rsid w:val="00AB5729"/>
    <w:rsid w:val="00AB5C8B"/>
    <w:rsid w:val="00AB5FF0"/>
    <w:rsid w:val="00AB60B9"/>
    <w:rsid w:val="00AB6DE3"/>
    <w:rsid w:val="00AB7357"/>
    <w:rsid w:val="00AB76EF"/>
    <w:rsid w:val="00AB7BFD"/>
    <w:rsid w:val="00AB7DDE"/>
    <w:rsid w:val="00AC0161"/>
    <w:rsid w:val="00AC01FC"/>
    <w:rsid w:val="00AC0504"/>
    <w:rsid w:val="00AC0672"/>
    <w:rsid w:val="00AC13BC"/>
    <w:rsid w:val="00AC1434"/>
    <w:rsid w:val="00AC14F0"/>
    <w:rsid w:val="00AC1C46"/>
    <w:rsid w:val="00AC1F83"/>
    <w:rsid w:val="00AC2FB9"/>
    <w:rsid w:val="00AC30B0"/>
    <w:rsid w:val="00AC32D4"/>
    <w:rsid w:val="00AC3E84"/>
    <w:rsid w:val="00AC4243"/>
    <w:rsid w:val="00AC555B"/>
    <w:rsid w:val="00AC59CF"/>
    <w:rsid w:val="00AC5C76"/>
    <w:rsid w:val="00AD09D0"/>
    <w:rsid w:val="00AD0BE2"/>
    <w:rsid w:val="00AD0F12"/>
    <w:rsid w:val="00AD0FE3"/>
    <w:rsid w:val="00AD265F"/>
    <w:rsid w:val="00AD2B32"/>
    <w:rsid w:val="00AD2D5A"/>
    <w:rsid w:val="00AD333B"/>
    <w:rsid w:val="00AD376D"/>
    <w:rsid w:val="00AD4052"/>
    <w:rsid w:val="00AD481A"/>
    <w:rsid w:val="00AD573B"/>
    <w:rsid w:val="00AD57CB"/>
    <w:rsid w:val="00AD5898"/>
    <w:rsid w:val="00AD67CF"/>
    <w:rsid w:val="00AD67F0"/>
    <w:rsid w:val="00AD6AB3"/>
    <w:rsid w:val="00AD7587"/>
    <w:rsid w:val="00AD7764"/>
    <w:rsid w:val="00AD7B31"/>
    <w:rsid w:val="00AE104A"/>
    <w:rsid w:val="00AE188E"/>
    <w:rsid w:val="00AE1932"/>
    <w:rsid w:val="00AE1E8A"/>
    <w:rsid w:val="00AE1E93"/>
    <w:rsid w:val="00AE20C9"/>
    <w:rsid w:val="00AE2B8C"/>
    <w:rsid w:val="00AE2C4B"/>
    <w:rsid w:val="00AE3224"/>
    <w:rsid w:val="00AE3854"/>
    <w:rsid w:val="00AE3987"/>
    <w:rsid w:val="00AE3B42"/>
    <w:rsid w:val="00AE5268"/>
    <w:rsid w:val="00AE5536"/>
    <w:rsid w:val="00AE5A50"/>
    <w:rsid w:val="00AE5E3C"/>
    <w:rsid w:val="00AE6070"/>
    <w:rsid w:val="00AE65D6"/>
    <w:rsid w:val="00AE6810"/>
    <w:rsid w:val="00AE6C23"/>
    <w:rsid w:val="00AE717F"/>
    <w:rsid w:val="00AF0407"/>
    <w:rsid w:val="00AF0CA7"/>
    <w:rsid w:val="00AF1072"/>
    <w:rsid w:val="00AF25FB"/>
    <w:rsid w:val="00AF2981"/>
    <w:rsid w:val="00AF2E10"/>
    <w:rsid w:val="00AF3664"/>
    <w:rsid w:val="00AF36FE"/>
    <w:rsid w:val="00AF3E30"/>
    <w:rsid w:val="00AF4F50"/>
    <w:rsid w:val="00AF52AA"/>
    <w:rsid w:val="00AF539E"/>
    <w:rsid w:val="00AF5414"/>
    <w:rsid w:val="00AF57A8"/>
    <w:rsid w:val="00AF6741"/>
    <w:rsid w:val="00AF6A0A"/>
    <w:rsid w:val="00AF73B8"/>
    <w:rsid w:val="00AF7BC3"/>
    <w:rsid w:val="00B003AE"/>
    <w:rsid w:val="00B004A0"/>
    <w:rsid w:val="00B00559"/>
    <w:rsid w:val="00B01ACC"/>
    <w:rsid w:val="00B01CED"/>
    <w:rsid w:val="00B01E0A"/>
    <w:rsid w:val="00B01EA5"/>
    <w:rsid w:val="00B021BC"/>
    <w:rsid w:val="00B02C3E"/>
    <w:rsid w:val="00B02D58"/>
    <w:rsid w:val="00B03191"/>
    <w:rsid w:val="00B031FE"/>
    <w:rsid w:val="00B03222"/>
    <w:rsid w:val="00B03C56"/>
    <w:rsid w:val="00B03CB7"/>
    <w:rsid w:val="00B0400A"/>
    <w:rsid w:val="00B04116"/>
    <w:rsid w:val="00B04D57"/>
    <w:rsid w:val="00B0505C"/>
    <w:rsid w:val="00B057AB"/>
    <w:rsid w:val="00B05D36"/>
    <w:rsid w:val="00B0636E"/>
    <w:rsid w:val="00B065EC"/>
    <w:rsid w:val="00B07516"/>
    <w:rsid w:val="00B0772C"/>
    <w:rsid w:val="00B07A7B"/>
    <w:rsid w:val="00B07C6F"/>
    <w:rsid w:val="00B07DEF"/>
    <w:rsid w:val="00B103EA"/>
    <w:rsid w:val="00B1055F"/>
    <w:rsid w:val="00B10F70"/>
    <w:rsid w:val="00B11470"/>
    <w:rsid w:val="00B114EB"/>
    <w:rsid w:val="00B11961"/>
    <w:rsid w:val="00B12203"/>
    <w:rsid w:val="00B12448"/>
    <w:rsid w:val="00B1293E"/>
    <w:rsid w:val="00B12976"/>
    <w:rsid w:val="00B12D5A"/>
    <w:rsid w:val="00B12F44"/>
    <w:rsid w:val="00B13073"/>
    <w:rsid w:val="00B135F8"/>
    <w:rsid w:val="00B14446"/>
    <w:rsid w:val="00B148A9"/>
    <w:rsid w:val="00B14FF9"/>
    <w:rsid w:val="00B15207"/>
    <w:rsid w:val="00B155A2"/>
    <w:rsid w:val="00B1690D"/>
    <w:rsid w:val="00B16F8C"/>
    <w:rsid w:val="00B1732F"/>
    <w:rsid w:val="00B17DCA"/>
    <w:rsid w:val="00B20ACA"/>
    <w:rsid w:val="00B21E5D"/>
    <w:rsid w:val="00B24421"/>
    <w:rsid w:val="00B244AD"/>
    <w:rsid w:val="00B24A89"/>
    <w:rsid w:val="00B24C2E"/>
    <w:rsid w:val="00B25207"/>
    <w:rsid w:val="00B252F7"/>
    <w:rsid w:val="00B25625"/>
    <w:rsid w:val="00B26385"/>
    <w:rsid w:val="00B2656E"/>
    <w:rsid w:val="00B26B3E"/>
    <w:rsid w:val="00B270FD"/>
    <w:rsid w:val="00B27535"/>
    <w:rsid w:val="00B27844"/>
    <w:rsid w:val="00B27935"/>
    <w:rsid w:val="00B303AE"/>
    <w:rsid w:val="00B3086B"/>
    <w:rsid w:val="00B30AC2"/>
    <w:rsid w:val="00B30B95"/>
    <w:rsid w:val="00B30E07"/>
    <w:rsid w:val="00B32020"/>
    <w:rsid w:val="00B321E3"/>
    <w:rsid w:val="00B3268A"/>
    <w:rsid w:val="00B328C3"/>
    <w:rsid w:val="00B33536"/>
    <w:rsid w:val="00B33978"/>
    <w:rsid w:val="00B3517B"/>
    <w:rsid w:val="00B35354"/>
    <w:rsid w:val="00B353EB"/>
    <w:rsid w:val="00B357A0"/>
    <w:rsid w:val="00B3673E"/>
    <w:rsid w:val="00B377A9"/>
    <w:rsid w:val="00B401D2"/>
    <w:rsid w:val="00B40466"/>
    <w:rsid w:val="00B408CD"/>
    <w:rsid w:val="00B41213"/>
    <w:rsid w:val="00B4164B"/>
    <w:rsid w:val="00B41FA0"/>
    <w:rsid w:val="00B41FC9"/>
    <w:rsid w:val="00B42034"/>
    <w:rsid w:val="00B4229C"/>
    <w:rsid w:val="00B42DD9"/>
    <w:rsid w:val="00B43024"/>
    <w:rsid w:val="00B438A6"/>
    <w:rsid w:val="00B44135"/>
    <w:rsid w:val="00B452DD"/>
    <w:rsid w:val="00B456E1"/>
    <w:rsid w:val="00B45A97"/>
    <w:rsid w:val="00B47675"/>
    <w:rsid w:val="00B477EE"/>
    <w:rsid w:val="00B47925"/>
    <w:rsid w:val="00B47E8D"/>
    <w:rsid w:val="00B503DA"/>
    <w:rsid w:val="00B50917"/>
    <w:rsid w:val="00B50D58"/>
    <w:rsid w:val="00B51277"/>
    <w:rsid w:val="00B514F0"/>
    <w:rsid w:val="00B5195D"/>
    <w:rsid w:val="00B51C22"/>
    <w:rsid w:val="00B52222"/>
    <w:rsid w:val="00B5241A"/>
    <w:rsid w:val="00B52585"/>
    <w:rsid w:val="00B53611"/>
    <w:rsid w:val="00B5495D"/>
    <w:rsid w:val="00B54B2F"/>
    <w:rsid w:val="00B54D86"/>
    <w:rsid w:val="00B54ECD"/>
    <w:rsid w:val="00B55898"/>
    <w:rsid w:val="00B561A0"/>
    <w:rsid w:val="00B56264"/>
    <w:rsid w:val="00B5682A"/>
    <w:rsid w:val="00B56CA8"/>
    <w:rsid w:val="00B56CDA"/>
    <w:rsid w:val="00B574D8"/>
    <w:rsid w:val="00B579B2"/>
    <w:rsid w:val="00B57E22"/>
    <w:rsid w:val="00B57E6A"/>
    <w:rsid w:val="00B60141"/>
    <w:rsid w:val="00B61452"/>
    <w:rsid w:val="00B61D8C"/>
    <w:rsid w:val="00B61F97"/>
    <w:rsid w:val="00B6253C"/>
    <w:rsid w:val="00B62690"/>
    <w:rsid w:val="00B627B7"/>
    <w:rsid w:val="00B62DD0"/>
    <w:rsid w:val="00B62E87"/>
    <w:rsid w:val="00B63017"/>
    <w:rsid w:val="00B63138"/>
    <w:rsid w:val="00B63361"/>
    <w:rsid w:val="00B6344A"/>
    <w:rsid w:val="00B634D7"/>
    <w:rsid w:val="00B63D57"/>
    <w:rsid w:val="00B64617"/>
    <w:rsid w:val="00B6463A"/>
    <w:rsid w:val="00B64BBC"/>
    <w:rsid w:val="00B64DA4"/>
    <w:rsid w:val="00B64E0F"/>
    <w:rsid w:val="00B65459"/>
    <w:rsid w:val="00B65617"/>
    <w:rsid w:val="00B657BE"/>
    <w:rsid w:val="00B658ED"/>
    <w:rsid w:val="00B65AC2"/>
    <w:rsid w:val="00B65E92"/>
    <w:rsid w:val="00B66589"/>
    <w:rsid w:val="00B668A5"/>
    <w:rsid w:val="00B672D5"/>
    <w:rsid w:val="00B7083A"/>
    <w:rsid w:val="00B70844"/>
    <w:rsid w:val="00B712E3"/>
    <w:rsid w:val="00B71387"/>
    <w:rsid w:val="00B71462"/>
    <w:rsid w:val="00B71523"/>
    <w:rsid w:val="00B72BF1"/>
    <w:rsid w:val="00B72C3C"/>
    <w:rsid w:val="00B72D7B"/>
    <w:rsid w:val="00B7365B"/>
    <w:rsid w:val="00B736DB"/>
    <w:rsid w:val="00B75D9E"/>
    <w:rsid w:val="00B75DA9"/>
    <w:rsid w:val="00B75F42"/>
    <w:rsid w:val="00B760AE"/>
    <w:rsid w:val="00B76942"/>
    <w:rsid w:val="00B76D91"/>
    <w:rsid w:val="00B77E4C"/>
    <w:rsid w:val="00B805B2"/>
    <w:rsid w:val="00B80749"/>
    <w:rsid w:val="00B823A0"/>
    <w:rsid w:val="00B82CB2"/>
    <w:rsid w:val="00B84452"/>
    <w:rsid w:val="00B84566"/>
    <w:rsid w:val="00B845E1"/>
    <w:rsid w:val="00B84A6D"/>
    <w:rsid w:val="00B84FF3"/>
    <w:rsid w:val="00B8567F"/>
    <w:rsid w:val="00B86950"/>
    <w:rsid w:val="00B90237"/>
    <w:rsid w:val="00B904F4"/>
    <w:rsid w:val="00B90F06"/>
    <w:rsid w:val="00B91013"/>
    <w:rsid w:val="00B916B1"/>
    <w:rsid w:val="00B91853"/>
    <w:rsid w:val="00B91AAF"/>
    <w:rsid w:val="00B91B7B"/>
    <w:rsid w:val="00B91F1B"/>
    <w:rsid w:val="00B945DC"/>
    <w:rsid w:val="00B9557D"/>
    <w:rsid w:val="00B95B62"/>
    <w:rsid w:val="00B95BBF"/>
    <w:rsid w:val="00B96DA5"/>
    <w:rsid w:val="00B9702D"/>
    <w:rsid w:val="00B97068"/>
    <w:rsid w:val="00B97215"/>
    <w:rsid w:val="00B97230"/>
    <w:rsid w:val="00B97542"/>
    <w:rsid w:val="00B97BF6"/>
    <w:rsid w:val="00BA0A3B"/>
    <w:rsid w:val="00BA0C3B"/>
    <w:rsid w:val="00BA1293"/>
    <w:rsid w:val="00BA15C0"/>
    <w:rsid w:val="00BA199D"/>
    <w:rsid w:val="00BA236E"/>
    <w:rsid w:val="00BA236F"/>
    <w:rsid w:val="00BA318F"/>
    <w:rsid w:val="00BA3BE1"/>
    <w:rsid w:val="00BA3F1F"/>
    <w:rsid w:val="00BA4094"/>
    <w:rsid w:val="00BA47E0"/>
    <w:rsid w:val="00BA4DB7"/>
    <w:rsid w:val="00BA5601"/>
    <w:rsid w:val="00BA5ADB"/>
    <w:rsid w:val="00BA62E6"/>
    <w:rsid w:val="00BA6E29"/>
    <w:rsid w:val="00BA7241"/>
    <w:rsid w:val="00BA775A"/>
    <w:rsid w:val="00BA7E26"/>
    <w:rsid w:val="00BB1DB1"/>
    <w:rsid w:val="00BB1E4F"/>
    <w:rsid w:val="00BB270E"/>
    <w:rsid w:val="00BB30E2"/>
    <w:rsid w:val="00BB51FF"/>
    <w:rsid w:val="00BB5510"/>
    <w:rsid w:val="00BB55EB"/>
    <w:rsid w:val="00BB5922"/>
    <w:rsid w:val="00BB5B8B"/>
    <w:rsid w:val="00BB70E9"/>
    <w:rsid w:val="00BB72D3"/>
    <w:rsid w:val="00BB7333"/>
    <w:rsid w:val="00BB7565"/>
    <w:rsid w:val="00BB76ED"/>
    <w:rsid w:val="00BB770E"/>
    <w:rsid w:val="00BC017D"/>
    <w:rsid w:val="00BC0367"/>
    <w:rsid w:val="00BC1FB3"/>
    <w:rsid w:val="00BC2041"/>
    <w:rsid w:val="00BC2A63"/>
    <w:rsid w:val="00BC4F47"/>
    <w:rsid w:val="00BC4F98"/>
    <w:rsid w:val="00BC50D1"/>
    <w:rsid w:val="00BC534A"/>
    <w:rsid w:val="00BC54DC"/>
    <w:rsid w:val="00BC5F41"/>
    <w:rsid w:val="00BC71E5"/>
    <w:rsid w:val="00BC74BC"/>
    <w:rsid w:val="00BD02C7"/>
    <w:rsid w:val="00BD0C18"/>
    <w:rsid w:val="00BD2B58"/>
    <w:rsid w:val="00BD2EF4"/>
    <w:rsid w:val="00BD30FF"/>
    <w:rsid w:val="00BD333A"/>
    <w:rsid w:val="00BD361B"/>
    <w:rsid w:val="00BD3CF9"/>
    <w:rsid w:val="00BD4399"/>
    <w:rsid w:val="00BD4908"/>
    <w:rsid w:val="00BD4C41"/>
    <w:rsid w:val="00BD4C5D"/>
    <w:rsid w:val="00BD4FE0"/>
    <w:rsid w:val="00BD531E"/>
    <w:rsid w:val="00BD5ABE"/>
    <w:rsid w:val="00BD5BDB"/>
    <w:rsid w:val="00BD5F4A"/>
    <w:rsid w:val="00BD610D"/>
    <w:rsid w:val="00BD6587"/>
    <w:rsid w:val="00BD68FB"/>
    <w:rsid w:val="00BE0768"/>
    <w:rsid w:val="00BE0F11"/>
    <w:rsid w:val="00BE0FDA"/>
    <w:rsid w:val="00BE13FB"/>
    <w:rsid w:val="00BE176C"/>
    <w:rsid w:val="00BE254C"/>
    <w:rsid w:val="00BE2788"/>
    <w:rsid w:val="00BE2F51"/>
    <w:rsid w:val="00BE339F"/>
    <w:rsid w:val="00BE4180"/>
    <w:rsid w:val="00BE4866"/>
    <w:rsid w:val="00BE50F7"/>
    <w:rsid w:val="00BE5718"/>
    <w:rsid w:val="00BE5B84"/>
    <w:rsid w:val="00BE5E89"/>
    <w:rsid w:val="00BE624C"/>
    <w:rsid w:val="00BE7409"/>
    <w:rsid w:val="00BE7C4B"/>
    <w:rsid w:val="00BF085F"/>
    <w:rsid w:val="00BF08FD"/>
    <w:rsid w:val="00BF0CE6"/>
    <w:rsid w:val="00BF147C"/>
    <w:rsid w:val="00BF1F5E"/>
    <w:rsid w:val="00BF271E"/>
    <w:rsid w:val="00BF2DE6"/>
    <w:rsid w:val="00BF362E"/>
    <w:rsid w:val="00BF3A83"/>
    <w:rsid w:val="00BF3E29"/>
    <w:rsid w:val="00BF40A1"/>
    <w:rsid w:val="00BF42CB"/>
    <w:rsid w:val="00BF4718"/>
    <w:rsid w:val="00BF4F5D"/>
    <w:rsid w:val="00BF54A7"/>
    <w:rsid w:val="00BF5801"/>
    <w:rsid w:val="00BF5E88"/>
    <w:rsid w:val="00BF655A"/>
    <w:rsid w:val="00BF6E63"/>
    <w:rsid w:val="00BF6F83"/>
    <w:rsid w:val="00BF70E9"/>
    <w:rsid w:val="00BF7674"/>
    <w:rsid w:val="00BF7785"/>
    <w:rsid w:val="00BF7884"/>
    <w:rsid w:val="00BF7D95"/>
    <w:rsid w:val="00C00973"/>
    <w:rsid w:val="00C00E85"/>
    <w:rsid w:val="00C013CA"/>
    <w:rsid w:val="00C0149B"/>
    <w:rsid w:val="00C01647"/>
    <w:rsid w:val="00C01B40"/>
    <w:rsid w:val="00C027A2"/>
    <w:rsid w:val="00C02B49"/>
    <w:rsid w:val="00C0387E"/>
    <w:rsid w:val="00C03990"/>
    <w:rsid w:val="00C04020"/>
    <w:rsid w:val="00C04CFA"/>
    <w:rsid w:val="00C0503C"/>
    <w:rsid w:val="00C052E8"/>
    <w:rsid w:val="00C05E50"/>
    <w:rsid w:val="00C06871"/>
    <w:rsid w:val="00C0742F"/>
    <w:rsid w:val="00C07D4C"/>
    <w:rsid w:val="00C10689"/>
    <w:rsid w:val="00C10C85"/>
    <w:rsid w:val="00C10E06"/>
    <w:rsid w:val="00C1277A"/>
    <w:rsid w:val="00C1290F"/>
    <w:rsid w:val="00C13172"/>
    <w:rsid w:val="00C14222"/>
    <w:rsid w:val="00C147F6"/>
    <w:rsid w:val="00C14AD3"/>
    <w:rsid w:val="00C14C06"/>
    <w:rsid w:val="00C14CC7"/>
    <w:rsid w:val="00C15D4E"/>
    <w:rsid w:val="00C165EB"/>
    <w:rsid w:val="00C17D96"/>
    <w:rsid w:val="00C20EDB"/>
    <w:rsid w:val="00C21FB8"/>
    <w:rsid w:val="00C22E16"/>
    <w:rsid w:val="00C2309A"/>
    <w:rsid w:val="00C249AD"/>
    <w:rsid w:val="00C25701"/>
    <w:rsid w:val="00C25A48"/>
    <w:rsid w:val="00C25C17"/>
    <w:rsid w:val="00C25DC2"/>
    <w:rsid w:val="00C262FA"/>
    <w:rsid w:val="00C26356"/>
    <w:rsid w:val="00C26752"/>
    <w:rsid w:val="00C26B48"/>
    <w:rsid w:val="00C3145A"/>
    <w:rsid w:val="00C31EC7"/>
    <w:rsid w:val="00C3215F"/>
    <w:rsid w:val="00C3222A"/>
    <w:rsid w:val="00C32E75"/>
    <w:rsid w:val="00C32E93"/>
    <w:rsid w:val="00C346BA"/>
    <w:rsid w:val="00C35573"/>
    <w:rsid w:val="00C357D2"/>
    <w:rsid w:val="00C3601F"/>
    <w:rsid w:val="00C36AB1"/>
    <w:rsid w:val="00C3714D"/>
    <w:rsid w:val="00C373E2"/>
    <w:rsid w:val="00C40A76"/>
    <w:rsid w:val="00C40F16"/>
    <w:rsid w:val="00C413B5"/>
    <w:rsid w:val="00C41767"/>
    <w:rsid w:val="00C42E05"/>
    <w:rsid w:val="00C4331C"/>
    <w:rsid w:val="00C4373E"/>
    <w:rsid w:val="00C43978"/>
    <w:rsid w:val="00C43C79"/>
    <w:rsid w:val="00C4433F"/>
    <w:rsid w:val="00C443FB"/>
    <w:rsid w:val="00C45277"/>
    <w:rsid w:val="00C45876"/>
    <w:rsid w:val="00C45941"/>
    <w:rsid w:val="00C45D48"/>
    <w:rsid w:val="00C46160"/>
    <w:rsid w:val="00C46928"/>
    <w:rsid w:val="00C46CEA"/>
    <w:rsid w:val="00C477D2"/>
    <w:rsid w:val="00C479B6"/>
    <w:rsid w:val="00C47A9D"/>
    <w:rsid w:val="00C47AC6"/>
    <w:rsid w:val="00C502EC"/>
    <w:rsid w:val="00C50C5B"/>
    <w:rsid w:val="00C50E4A"/>
    <w:rsid w:val="00C51449"/>
    <w:rsid w:val="00C515A5"/>
    <w:rsid w:val="00C522C2"/>
    <w:rsid w:val="00C53138"/>
    <w:rsid w:val="00C53351"/>
    <w:rsid w:val="00C5444B"/>
    <w:rsid w:val="00C5484B"/>
    <w:rsid w:val="00C548F2"/>
    <w:rsid w:val="00C54EA9"/>
    <w:rsid w:val="00C557DB"/>
    <w:rsid w:val="00C55E74"/>
    <w:rsid w:val="00C56390"/>
    <w:rsid w:val="00C56BE5"/>
    <w:rsid w:val="00C57428"/>
    <w:rsid w:val="00C60CAD"/>
    <w:rsid w:val="00C62091"/>
    <w:rsid w:val="00C62CA6"/>
    <w:rsid w:val="00C62E50"/>
    <w:rsid w:val="00C6312A"/>
    <w:rsid w:val="00C63D8E"/>
    <w:rsid w:val="00C64394"/>
    <w:rsid w:val="00C649A3"/>
    <w:rsid w:val="00C652D0"/>
    <w:rsid w:val="00C658EA"/>
    <w:rsid w:val="00C66285"/>
    <w:rsid w:val="00C66C5B"/>
    <w:rsid w:val="00C66C7C"/>
    <w:rsid w:val="00C66CF5"/>
    <w:rsid w:val="00C67201"/>
    <w:rsid w:val="00C67715"/>
    <w:rsid w:val="00C70A8A"/>
    <w:rsid w:val="00C70ABA"/>
    <w:rsid w:val="00C70C89"/>
    <w:rsid w:val="00C71153"/>
    <w:rsid w:val="00C71425"/>
    <w:rsid w:val="00C71BF2"/>
    <w:rsid w:val="00C722F8"/>
    <w:rsid w:val="00C7268D"/>
    <w:rsid w:val="00C7276D"/>
    <w:rsid w:val="00C72E20"/>
    <w:rsid w:val="00C73734"/>
    <w:rsid w:val="00C73829"/>
    <w:rsid w:val="00C73CEA"/>
    <w:rsid w:val="00C75785"/>
    <w:rsid w:val="00C75C06"/>
    <w:rsid w:val="00C76266"/>
    <w:rsid w:val="00C76810"/>
    <w:rsid w:val="00C76899"/>
    <w:rsid w:val="00C77323"/>
    <w:rsid w:val="00C80ADA"/>
    <w:rsid w:val="00C81148"/>
    <w:rsid w:val="00C81C9F"/>
    <w:rsid w:val="00C81CC8"/>
    <w:rsid w:val="00C81EB3"/>
    <w:rsid w:val="00C8210A"/>
    <w:rsid w:val="00C821A6"/>
    <w:rsid w:val="00C82695"/>
    <w:rsid w:val="00C82ACC"/>
    <w:rsid w:val="00C82D10"/>
    <w:rsid w:val="00C83176"/>
    <w:rsid w:val="00C8332F"/>
    <w:rsid w:val="00C83AEE"/>
    <w:rsid w:val="00C83D69"/>
    <w:rsid w:val="00C83E9B"/>
    <w:rsid w:val="00C843E0"/>
    <w:rsid w:val="00C848A5"/>
    <w:rsid w:val="00C853EF"/>
    <w:rsid w:val="00C865F9"/>
    <w:rsid w:val="00C872B1"/>
    <w:rsid w:val="00C87E46"/>
    <w:rsid w:val="00C90E5B"/>
    <w:rsid w:val="00C9103C"/>
    <w:rsid w:val="00C91299"/>
    <w:rsid w:val="00C91E81"/>
    <w:rsid w:val="00C9240A"/>
    <w:rsid w:val="00C92741"/>
    <w:rsid w:val="00C92E59"/>
    <w:rsid w:val="00C9388F"/>
    <w:rsid w:val="00C94D48"/>
    <w:rsid w:val="00C95240"/>
    <w:rsid w:val="00C95C89"/>
    <w:rsid w:val="00C95ECF"/>
    <w:rsid w:val="00C96A2B"/>
    <w:rsid w:val="00C96FCE"/>
    <w:rsid w:val="00C97327"/>
    <w:rsid w:val="00C977A0"/>
    <w:rsid w:val="00C97E68"/>
    <w:rsid w:val="00CA0167"/>
    <w:rsid w:val="00CA0541"/>
    <w:rsid w:val="00CA070F"/>
    <w:rsid w:val="00CA0E0C"/>
    <w:rsid w:val="00CA16FE"/>
    <w:rsid w:val="00CA1D4B"/>
    <w:rsid w:val="00CA2181"/>
    <w:rsid w:val="00CA2912"/>
    <w:rsid w:val="00CA2A65"/>
    <w:rsid w:val="00CA36BB"/>
    <w:rsid w:val="00CA3735"/>
    <w:rsid w:val="00CA3907"/>
    <w:rsid w:val="00CA3EFA"/>
    <w:rsid w:val="00CA432A"/>
    <w:rsid w:val="00CA46B9"/>
    <w:rsid w:val="00CA4AEB"/>
    <w:rsid w:val="00CA4E09"/>
    <w:rsid w:val="00CA69DF"/>
    <w:rsid w:val="00CA76BE"/>
    <w:rsid w:val="00CA7CC9"/>
    <w:rsid w:val="00CB02B0"/>
    <w:rsid w:val="00CB16C8"/>
    <w:rsid w:val="00CB1918"/>
    <w:rsid w:val="00CB24A6"/>
    <w:rsid w:val="00CB2FE6"/>
    <w:rsid w:val="00CB3248"/>
    <w:rsid w:val="00CB41AB"/>
    <w:rsid w:val="00CB4379"/>
    <w:rsid w:val="00CB513A"/>
    <w:rsid w:val="00CB5C84"/>
    <w:rsid w:val="00CB661F"/>
    <w:rsid w:val="00CB6AD2"/>
    <w:rsid w:val="00CB6AE4"/>
    <w:rsid w:val="00CB71F4"/>
    <w:rsid w:val="00CB73EE"/>
    <w:rsid w:val="00CB76C0"/>
    <w:rsid w:val="00CB7EC2"/>
    <w:rsid w:val="00CC075D"/>
    <w:rsid w:val="00CC0CF0"/>
    <w:rsid w:val="00CC116C"/>
    <w:rsid w:val="00CC1626"/>
    <w:rsid w:val="00CC177A"/>
    <w:rsid w:val="00CC2006"/>
    <w:rsid w:val="00CC22F7"/>
    <w:rsid w:val="00CC2BF3"/>
    <w:rsid w:val="00CC3175"/>
    <w:rsid w:val="00CC359B"/>
    <w:rsid w:val="00CC3748"/>
    <w:rsid w:val="00CC375B"/>
    <w:rsid w:val="00CC3AB9"/>
    <w:rsid w:val="00CC45DB"/>
    <w:rsid w:val="00CC50A7"/>
    <w:rsid w:val="00CC5441"/>
    <w:rsid w:val="00CC5771"/>
    <w:rsid w:val="00CC6E62"/>
    <w:rsid w:val="00CC7721"/>
    <w:rsid w:val="00CC7DA2"/>
    <w:rsid w:val="00CD0F59"/>
    <w:rsid w:val="00CD1047"/>
    <w:rsid w:val="00CD18E5"/>
    <w:rsid w:val="00CD2927"/>
    <w:rsid w:val="00CD2FD2"/>
    <w:rsid w:val="00CD3096"/>
    <w:rsid w:val="00CD3616"/>
    <w:rsid w:val="00CD38D7"/>
    <w:rsid w:val="00CD3909"/>
    <w:rsid w:val="00CD4007"/>
    <w:rsid w:val="00CD4A76"/>
    <w:rsid w:val="00CD4CD5"/>
    <w:rsid w:val="00CD5CF1"/>
    <w:rsid w:val="00CD6C88"/>
    <w:rsid w:val="00CD7194"/>
    <w:rsid w:val="00CE01CB"/>
    <w:rsid w:val="00CE0393"/>
    <w:rsid w:val="00CE0AC5"/>
    <w:rsid w:val="00CE125E"/>
    <w:rsid w:val="00CE1D82"/>
    <w:rsid w:val="00CE1E07"/>
    <w:rsid w:val="00CE23B7"/>
    <w:rsid w:val="00CE28DD"/>
    <w:rsid w:val="00CE2A12"/>
    <w:rsid w:val="00CE2A86"/>
    <w:rsid w:val="00CE3F15"/>
    <w:rsid w:val="00CE53B8"/>
    <w:rsid w:val="00CE54BC"/>
    <w:rsid w:val="00CE5F91"/>
    <w:rsid w:val="00CE6693"/>
    <w:rsid w:val="00CE67DC"/>
    <w:rsid w:val="00CE731A"/>
    <w:rsid w:val="00CF0022"/>
    <w:rsid w:val="00CF1220"/>
    <w:rsid w:val="00CF13FB"/>
    <w:rsid w:val="00CF19DF"/>
    <w:rsid w:val="00CF1B8F"/>
    <w:rsid w:val="00CF1D9A"/>
    <w:rsid w:val="00CF2038"/>
    <w:rsid w:val="00CF26D1"/>
    <w:rsid w:val="00CF3674"/>
    <w:rsid w:val="00CF3A3F"/>
    <w:rsid w:val="00CF3D9B"/>
    <w:rsid w:val="00CF441F"/>
    <w:rsid w:val="00CF46A5"/>
    <w:rsid w:val="00CF49EB"/>
    <w:rsid w:val="00CF5F78"/>
    <w:rsid w:val="00CF614C"/>
    <w:rsid w:val="00CF6423"/>
    <w:rsid w:val="00CF69C7"/>
    <w:rsid w:val="00CF72EB"/>
    <w:rsid w:val="00CF7619"/>
    <w:rsid w:val="00D00F25"/>
    <w:rsid w:val="00D00FAE"/>
    <w:rsid w:val="00D01288"/>
    <w:rsid w:val="00D01298"/>
    <w:rsid w:val="00D01826"/>
    <w:rsid w:val="00D02567"/>
    <w:rsid w:val="00D027AB"/>
    <w:rsid w:val="00D0326F"/>
    <w:rsid w:val="00D03410"/>
    <w:rsid w:val="00D034FA"/>
    <w:rsid w:val="00D03501"/>
    <w:rsid w:val="00D035F7"/>
    <w:rsid w:val="00D03B0C"/>
    <w:rsid w:val="00D03D55"/>
    <w:rsid w:val="00D03D8F"/>
    <w:rsid w:val="00D04391"/>
    <w:rsid w:val="00D0444C"/>
    <w:rsid w:val="00D0596F"/>
    <w:rsid w:val="00D0634C"/>
    <w:rsid w:val="00D068A1"/>
    <w:rsid w:val="00D06963"/>
    <w:rsid w:val="00D06AA4"/>
    <w:rsid w:val="00D07551"/>
    <w:rsid w:val="00D07F84"/>
    <w:rsid w:val="00D10707"/>
    <w:rsid w:val="00D1100B"/>
    <w:rsid w:val="00D111F7"/>
    <w:rsid w:val="00D11D61"/>
    <w:rsid w:val="00D11F79"/>
    <w:rsid w:val="00D123D4"/>
    <w:rsid w:val="00D1297C"/>
    <w:rsid w:val="00D12A3B"/>
    <w:rsid w:val="00D1376F"/>
    <w:rsid w:val="00D13B4A"/>
    <w:rsid w:val="00D13BF7"/>
    <w:rsid w:val="00D142DF"/>
    <w:rsid w:val="00D1516B"/>
    <w:rsid w:val="00D157C9"/>
    <w:rsid w:val="00D169F6"/>
    <w:rsid w:val="00D172F8"/>
    <w:rsid w:val="00D17409"/>
    <w:rsid w:val="00D1750D"/>
    <w:rsid w:val="00D17888"/>
    <w:rsid w:val="00D20961"/>
    <w:rsid w:val="00D20C44"/>
    <w:rsid w:val="00D21458"/>
    <w:rsid w:val="00D2166A"/>
    <w:rsid w:val="00D21DA6"/>
    <w:rsid w:val="00D2211B"/>
    <w:rsid w:val="00D22B4D"/>
    <w:rsid w:val="00D22FB7"/>
    <w:rsid w:val="00D22FE5"/>
    <w:rsid w:val="00D235A7"/>
    <w:rsid w:val="00D238A7"/>
    <w:rsid w:val="00D23BCE"/>
    <w:rsid w:val="00D23F07"/>
    <w:rsid w:val="00D24E7E"/>
    <w:rsid w:val="00D25C2B"/>
    <w:rsid w:val="00D262EC"/>
    <w:rsid w:val="00D269DC"/>
    <w:rsid w:val="00D26DB5"/>
    <w:rsid w:val="00D27145"/>
    <w:rsid w:val="00D27740"/>
    <w:rsid w:val="00D27775"/>
    <w:rsid w:val="00D30687"/>
    <w:rsid w:val="00D30B74"/>
    <w:rsid w:val="00D30FEB"/>
    <w:rsid w:val="00D31B54"/>
    <w:rsid w:val="00D31CCE"/>
    <w:rsid w:val="00D31EB4"/>
    <w:rsid w:val="00D32148"/>
    <w:rsid w:val="00D32267"/>
    <w:rsid w:val="00D3248F"/>
    <w:rsid w:val="00D329FC"/>
    <w:rsid w:val="00D32EE0"/>
    <w:rsid w:val="00D334F4"/>
    <w:rsid w:val="00D33518"/>
    <w:rsid w:val="00D34FFE"/>
    <w:rsid w:val="00D352CA"/>
    <w:rsid w:val="00D3570D"/>
    <w:rsid w:val="00D365DE"/>
    <w:rsid w:val="00D36659"/>
    <w:rsid w:val="00D36FD1"/>
    <w:rsid w:val="00D37A72"/>
    <w:rsid w:val="00D402F1"/>
    <w:rsid w:val="00D40450"/>
    <w:rsid w:val="00D40F89"/>
    <w:rsid w:val="00D41140"/>
    <w:rsid w:val="00D411BE"/>
    <w:rsid w:val="00D41DC7"/>
    <w:rsid w:val="00D41FC7"/>
    <w:rsid w:val="00D423AB"/>
    <w:rsid w:val="00D42929"/>
    <w:rsid w:val="00D42D46"/>
    <w:rsid w:val="00D44157"/>
    <w:rsid w:val="00D44EFF"/>
    <w:rsid w:val="00D45E2A"/>
    <w:rsid w:val="00D50076"/>
    <w:rsid w:val="00D512AC"/>
    <w:rsid w:val="00D51B29"/>
    <w:rsid w:val="00D5270F"/>
    <w:rsid w:val="00D5279C"/>
    <w:rsid w:val="00D53562"/>
    <w:rsid w:val="00D53825"/>
    <w:rsid w:val="00D53DA0"/>
    <w:rsid w:val="00D5457B"/>
    <w:rsid w:val="00D552B6"/>
    <w:rsid w:val="00D5546F"/>
    <w:rsid w:val="00D55528"/>
    <w:rsid w:val="00D555E3"/>
    <w:rsid w:val="00D5596B"/>
    <w:rsid w:val="00D55B5D"/>
    <w:rsid w:val="00D566FE"/>
    <w:rsid w:val="00D5673C"/>
    <w:rsid w:val="00D569F5"/>
    <w:rsid w:val="00D56B44"/>
    <w:rsid w:val="00D56B5C"/>
    <w:rsid w:val="00D56C6E"/>
    <w:rsid w:val="00D56D6A"/>
    <w:rsid w:val="00D57681"/>
    <w:rsid w:val="00D601A7"/>
    <w:rsid w:val="00D608AB"/>
    <w:rsid w:val="00D612B6"/>
    <w:rsid w:val="00D61448"/>
    <w:rsid w:val="00D61504"/>
    <w:rsid w:val="00D6169B"/>
    <w:rsid w:val="00D61720"/>
    <w:rsid w:val="00D61EAD"/>
    <w:rsid w:val="00D61F56"/>
    <w:rsid w:val="00D62253"/>
    <w:rsid w:val="00D6232D"/>
    <w:rsid w:val="00D62915"/>
    <w:rsid w:val="00D62C50"/>
    <w:rsid w:val="00D62E73"/>
    <w:rsid w:val="00D62E8E"/>
    <w:rsid w:val="00D62EA1"/>
    <w:rsid w:val="00D63E05"/>
    <w:rsid w:val="00D63F4B"/>
    <w:rsid w:val="00D6403B"/>
    <w:rsid w:val="00D664B5"/>
    <w:rsid w:val="00D706E3"/>
    <w:rsid w:val="00D70F64"/>
    <w:rsid w:val="00D72F21"/>
    <w:rsid w:val="00D731AE"/>
    <w:rsid w:val="00D73E51"/>
    <w:rsid w:val="00D741CA"/>
    <w:rsid w:val="00D74B44"/>
    <w:rsid w:val="00D75695"/>
    <w:rsid w:val="00D758E6"/>
    <w:rsid w:val="00D75D94"/>
    <w:rsid w:val="00D76560"/>
    <w:rsid w:val="00D767EF"/>
    <w:rsid w:val="00D76E14"/>
    <w:rsid w:val="00D7767B"/>
    <w:rsid w:val="00D77BF2"/>
    <w:rsid w:val="00D80542"/>
    <w:rsid w:val="00D8071B"/>
    <w:rsid w:val="00D8074A"/>
    <w:rsid w:val="00D81663"/>
    <w:rsid w:val="00D81FCF"/>
    <w:rsid w:val="00D82097"/>
    <w:rsid w:val="00D82947"/>
    <w:rsid w:val="00D82A05"/>
    <w:rsid w:val="00D8300B"/>
    <w:rsid w:val="00D831F4"/>
    <w:rsid w:val="00D83230"/>
    <w:rsid w:val="00D8329D"/>
    <w:rsid w:val="00D83F43"/>
    <w:rsid w:val="00D84579"/>
    <w:rsid w:val="00D84745"/>
    <w:rsid w:val="00D848AB"/>
    <w:rsid w:val="00D855AF"/>
    <w:rsid w:val="00D85F80"/>
    <w:rsid w:val="00D871B5"/>
    <w:rsid w:val="00D87E5A"/>
    <w:rsid w:val="00D904B0"/>
    <w:rsid w:val="00D90533"/>
    <w:rsid w:val="00D909AE"/>
    <w:rsid w:val="00D90AF0"/>
    <w:rsid w:val="00D9102A"/>
    <w:rsid w:val="00D91679"/>
    <w:rsid w:val="00D919C2"/>
    <w:rsid w:val="00D91AC0"/>
    <w:rsid w:val="00D91C27"/>
    <w:rsid w:val="00D91CF7"/>
    <w:rsid w:val="00D921E5"/>
    <w:rsid w:val="00D92741"/>
    <w:rsid w:val="00D92989"/>
    <w:rsid w:val="00D92D45"/>
    <w:rsid w:val="00D934C0"/>
    <w:rsid w:val="00D938A3"/>
    <w:rsid w:val="00D949D0"/>
    <w:rsid w:val="00D95095"/>
    <w:rsid w:val="00D950E5"/>
    <w:rsid w:val="00D950F0"/>
    <w:rsid w:val="00D95A97"/>
    <w:rsid w:val="00D96FF6"/>
    <w:rsid w:val="00D972E4"/>
    <w:rsid w:val="00D97466"/>
    <w:rsid w:val="00D97DA7"/>
    <w:rsid w:val="00DA0689"/>
    <w:rsid w:val="00DA0729"/>
    <w:rsid w:val="00DA0B52"/>
    <w:rsid w:val="00DA1064"/>
    <w:rsid w:val="00DA13DC"/>
    <w:rsid w:val="00DA1489"/>
    <w:rsid w:val="00DA1913"/>
    <w:rsid w:val="00DA1AF1"/>
    <w:rsid w:val="00DA2B3D"/>
    <w:rsid w:val="00DA2FFA"/>
    <w:rsid w:val="00DA554D"/>
    <w:rsid w:val="00DA5CF2"/>
    <w:rsid w:val="00DA63AE"/>
    <w:rsid w:val="00DA6743"/>
    <w:rsid w:val="00DA75EF"/>
    <w:rsid w:val="00DB08CB"/>
    <w:rsid w:val="00DB0AAA"/>
    <w:rsid w:val="00DB1246"/>
    <w:rsid w:val="00DB13ED"/>
    <w:rsid w:val="00DB1E21"/>
    <w:rsid w:val="00DB23B0"/>
    <w:rsid w:val="00DB28B4"/>
    <w:rsid w:val="00DB2C1D"/>
    <w:rsid w:val="00DB3D5D"/>
    <w:rsid w:val="00DB452E"/>
    <w:rsid w:val="00DB5169"/>
    <w:rsid w:val="00DB59EF"/>
    <w:rsid w:val="00DB5E10"/>
    <w:rsid w:val="00DB69AF"/>
    <w:rsid w:val="00DB6C29"/>
    <w:rsid w:val="00DB6DCD"/>
    <w:rsid w:val="00DB75D3"/>
    <w:rsid w:val="00DB7B04"/>
    <w:rsid w:val="00DC084F"/>
    <w:rsid w:val="00DC0EAD"/>
    <w:rsid w:val="00DC129F"/>
    <w:rsid w:val="00DC2301"/>
    <w:rsid w:val="00DC23F6"/>
    <w:rsid w:val="00DC2695"/>
    <w:rsid w:val="00DC2767"/>
    <w:rsid w:val="00DC2808"/>
    <w:rsid w:val="00DC30CB"/>
    <w:rsid w:val="00DC39B2"/>
    <w:rsid w:val="00DC3CCD"/>
    <w:rsid w:val="00DC3D48"/>
    <w:rsid w:val="00DC43F3"/>
    <w:rsid w:val="00DC45A3"/>
    <w:rsid w:val="00DC46F3"/>
    <w:rsid w:val="00DC7167"/>
    <w:rsid w:val="00DC7988"/>
    <w:rsid w:val="00DC7BF6"/>
    <w:rsid w:val="00DC7D0B"/>
    <w:rsid w:val="00DD06D7"/>
    <w:rsid w:val="00DD111C"/>
    <w:rsid w:val="00DD133D"/>
    <w:rsid w:val="00DD147D"/>
    <w:rsid w:val="00DD15FC"/>
    <w:rsid w:val="00DD1A2D"/>
    <w:rsid w:val="00DD1CAB"/>
    <w:rsid w:val="00DD1CC2"/>
    <w:rsid w:val="00DD1D18"/>
    <w:rsid w:val="00DD287B"/>
    <w:rsid w:val="00DD2E48"/>
    <w:rsid w:val="00DD30B2"/>
    <w:rsid w:val="00DD344B"/>
    <w:rsid w:val="00DD345A"/>
    <w:rsid w:val="00DD37E5"/>
    <w:rsid w:val="00DD3E28"/>
    <w:rsid w:val="00DD416F"/>
    <w:rsid w:val="00DD45EA"/>
    <w:rsid w:val="00DD4826"/>
    <w:rsid w:val="00DD4A77"/>
    <w:rsid w:val="00DD4DA5"/>
    <w:rsid w:val="00DD57BE"/>
    <w:rsid w:val="00DD6937"/>
    <w:rsid w:val="00DD6D4F"/>
    <w:rsid w:val="00DD7194"/>
    <w:rsid w:val="00DD7DB4"/>
    <w:rsid w:val="00DE0433"/>
    <w:rsid w:val="00DE044C"/>
    <w:rsid w:val="00DE07A8"/>
    <w:rsid w:val="00DE1393"/>
    <w:rsid w:val="00DE16A8"/>
    <w:rsid w:val="00DE1982"/>
    <w:rsid w:val="00DE25EF"/>
    <w:rsid w:val="00DE3A96"/>
    <w:rsid w:val="00DE3CDA"/>
    <w:rsid w:val="00DE3D3B"/>
    <w:rsid w:val="00DE3DBF"/>
    <w:rsid w:val="00DE3FD8"/>
    <w:rsid w:val="00DE4161"/>
    <w:rsid w:val="00DE42FB"/>
    <w:rsid w:val="00DE5AFF"/>
    <w:rsid w:val="00DE5C54"/>
    <w:rsid w:val="00DE5D19"/>
    <w:rsid w:val="00DE6551"/>
    <w:rsid w:val="00DE678B"/>
    <w:rsid w:val="00DE69B0"/>
    <w:rsid w:val="00DE6BC1"/>
    <w:rsid w:val="00DE6C6E"/>
    <w:rsid w:val="00DE6E8C"/>
    <w:rsid w:val="00DE7C25"/>
    <w:rsid w:val="00DE7E2F"/>
    <w:rsid w:val="00DF169B"/>
    <w:rsid w:val="00DF2208"/>
    <w:rsid w:val="00DF2355"/>
    <w:rsid w:val="00DF27B5"/>
    <w:rsid w:val="00DF2BFC"/>
    <w:rsid w:val="00DF2EA2"/>
    <w:rsid w:val="00DF428F"/>
    <w:rsid w:val="00DF48A7"/>
    <w:rsid w:val="00DF4E47"/>
    <w:rsid w:val="00DF596E"/>
    <w:rsid w:val="00DF5E0B"/>
    <w:rsid w:val="00DF672B"/>
    <w:rsid w:val="00DF6C07"/>
    <w:rsid w:val="00DF6F7F"/>
    <w:rsid w:val="00DF7258"/>
    <w:rsid w:val="00DF7550"/>
    <w:rsid w:val="00DF7731"/>
    <w:rsid w:val="00DF7A9F"/>
    <w:rsid w:val="00DF7CA2"/>
    <w:rsid w:val="00E00D0D"/>
    <w:rsid w:val="00E00F25"/>
    <w:rsid w:val="00E0160F"/>
    <w:rsid w:val="00E024A2"/>
    <w:rsid w:val="00E02932"/>
    <w:rsid w:val="00E03258"/>
    <w:rsid w:val="00E033EA"/>
    <w:rsid w:val="00E0346D"/>
    <w:rsid w:val="00E04F22"/>
    <w:rsid w:val="00E0524D"/>
    <w:rsid w:val="00E056F0"/>
    <w:rsid w:val="00E063AD"/>
    <w:rsid w:val="00E06C1A"/>
    <w:rsid w:val="00E0736C"/>
    <w:rsid w:val="00E0784A"/>
    <w:rsid w:val="00E1143E"/>
    <w:rsid w:val="00E114CE"/>
    <w:rsid w:val="00E117EA"/>
    <w:rsid w:val="00E11F5F"/>
    <w:rsid w:val="00E124B3"/>
    <w:rsid w:val="00E124BA"/>
    <w:rsid w:val="00E126DF"/>
    <w:rsid w:val="00E127DD"/>
    <w:rsid w:val="00E12A7B"/>
    <w:rsid w:val="00E12D0D"/>
    <w:rsid w:val="00E12F43"/>
    <w:rsid w:val="00E12FFF"/>
    <w:rsid w:val="00E134AA"/>
    <w:rsid w:val="00E138E3"/>
    <w:rsid w:val="00E13EF1"/>
    <w:rsid w:val="00E14469"/>
    <w:rsid w:val="00E14DCC"/>
    <w:rsid w:val="00E14EDC"/>
    <w:rsid w:val="00E14F4B"/>
    <w:rsid w:val="00E14F95"/>
    <w:rsid w:val="00E153D1"/>
    <w:rsid w:val="00E165CE"/>
    <w:rsid w:val="00E16B62"/>
    <w:rsid w:val="00E17EAC"/>
    <w:rsid w:val="00E2034F"/>
    <w:rsid w:val="00E2098B"/>
    <w:rsid w:val="00E209D0"/>
    <w:rsid w:val="00E21147"/>
    <w:rsid w:val="00E21229"/>
    <w:rsid w:val="00E2157D"/>
    <w:rsid w:val="00E21636"/>
    <w:rsid w:val="00E21671"/>
    <w:rsid w:val="00E2239F"/>
    <w:rsid w:val="00E22749"/>
    <w:rsid w:val="00E22CFF"/>
    <w:rsid w:val="00E231D7"/>
    <w:rsid w:val="00E236A9"/>
    <w:rsid w:val="00E2467D"/>
    <w:rsid w:val="00E24C4E"/>
    <w:rsid w:val="00E24D67"/>
    <w:rsid w:val="00E25002"/>
    <w:rsid w:val="00E26605"/>
    <w:rsid w:val="00E26ADB"/>
    <w:rsid w:val="00E26B74"/>
    <w:rsid w:val="00E274CC"/>
    <w:rsid w:val="00E27FEC"/>
    <w:rsid w:val="00E3010C"/>
    <w:rsid w:val="00E30A1D"/>
    <w:rsid w:val="00E314DA"/>
    <w:rsid w:val="00E31C3B"/>
    <w:rsid w:val="00E31FBD"/>
    <w:rsid w:val="00E3225B"/>
    <w:rsid w:val="00E322C2"/>
    <w:rsid w:val="00E33161"/>
    <w:rsid w:val="00E333A4"/>
    <w:rsid w:val="00E333F9"/>
    <w:rsid w:val="00E34497"/>
    <w:rsid w:val="00E34D16"/>
    <w:rsid w:val="00E3564D"/>
    <w:rsid w:val="00E3574F"/>
    <w:rsid w:val="00E359F9"/>
    <w:rsid w:val="00E35DFB"/>
    <w:rsid w:val="00E3736E"/>
    <w:rsid w:val="00E3755A"/>
    <w:rsid w:val="00E37FCB"/>
    <w:rsid w:val="00E408B9"/>
    <w:rsid w:val="00E408FD"/>
    <w:rsid w:val="00E4170B"/>
    <w:rsid w:val="00E42509"/>
    <w:rsid w:val="00E42DA6"/>
    <w:rsid w:val="00E432DA"/>
    <w:rsid w:val="00E4399E"/>
    <w:rsid w:val="00E4428B"/>
    <w:rsid w:val="00E447A0"/>
    <w:rsid w:val="00E4480F"/>
    <w:rsid w:val="00E44923"/>
    <w:rsid w:val="00E44A9F"/>
    <w:rsid w:val="00E44B32"/>
    <w:rsid w:val="00E44D78"/>
    <w:rsid w:val="00E44F45"/>
    <w:rsid w:val="00E45681"/>
    <w:rsid w:val="00E45A82"/>
    <w:rsid w:val="00E45C9C"/>
    <w:rsid w:val="00E4610B"/>
    <w:rsid w:val="00E4646C"/>
    <w:rsid w:val="00E4723C"/>
    <w:rsid w:val="00E47DDD"/>
    <w:rsid w:val="00E501A9"/>
    <w:rsid w:val="00E506E6"/>
    <w:rsid w:val="00E506F2"/>
    <w:rsid w:val="00E507E7"/>
    <w:rsid w:val="00E50E4F"/>
    <w:rsid w:val="00E50F10"/>
    <w:rsid w:val="00E518B6"/>
    <w:rsid w:val="00E51DB5"/>
    <w:rsid w:val="00E525C8"/>
    <w:rsid w:val="00E52A6F"/>
    <w:rsid w:val="00E52D2B"/>
    <w:rsid w:val="00E534B5"/>
    <w:rsid w:val="00E534C4"/>
    <w:rsid w:val="00E53522"/>
    <w:rsid w:val="00E5380B"/>
    <w:rsid w:val="00E53A06"/>
    <w:rsid w:val="00E53E5A"/>
    <w:rsid w:val="00E54117"/>
    <w:rsid w:val="00E54536"/>
    <w:rsid w:val="00E5490E"/>
    <w:rsid w:val="00E54D4A"/>
    <w:rsid w:val="00E55A27"/>
    <w:rsid w:val="00E55BCF"/>
    <w:rsid w:val="00E55BED"/>
    <w:rsid w:val="00E56C28"/>
    <w:rsid w:val="00E57019"/>
    <w:rsid w:val="00E573F5"/>
    <w:rsid w:val="00E5762D"/>
    <w:rsid w:val="00E57CF1"/>
    <w:rsid w:val="00E57E56"/>
    <w:rsid w:val="00E57F4F"/>
    <w:rsid w:val="00E60863"/>
    <w:rsid w:val="00E618F2"/>
    <w:rsid w:val="00E620F1"/>
    <w:rsid w:val="00E62693"/>
    <w:rsid w:val="00E626BC"/>
    <w:rsid w:val="00E6272F"/>
    <w:rsid w:val="00E628FE"/>
    <w:rsid w:val="00E631BD"/>
    <w:rsid w:val="00E6349F"/>
    <w:rsid w:val="00E6362D"/>
    <w:rsid w:val="00E63903"/>
    <w:rsid w:val="00E64F47"/>
    <w:rsid w:val="00E65A53"/>
    <w:rsid w:val="00E65D5E"/>
    <w:rsid w:val="00E67720"/>
    <w:rsid w:val="00E677EE"/>
    <w:rsid w:val="00E67A19"/>
    <w:rsid w:val="00E67B54"/>
    <w:rsid w:val="00E67F19"/>
    <w:rsid w:val="00E67FE3"/>
    <w:rsid w:val="00E70BCC"/>
    <w:rsid w:val="00E70DA6"/>
    <w:rsid w:val="00E70F6A"/>
    <w:rsid w:val="00E71512"/>
    <w:rsid w:val="00E71531"/>
    <w:rsid w:val="00E733F9"/>
    <w:rsid w:val="00E73D13"/>
    <w:rsid w:val="00E744A8"/>
    <w:rsid w:val="00E74E5C"/>
    <w:rsid w:val="00E74F17"/>
    <w:rsid w:val="00E750F3"/>
    <w:rsid w:val="00E75332"/>
    <w:rsid w:val="00E7536E"/>
    <w:rsid w:val="00E76692"/>
    <w:rsid w:val="00E76759"/>
    <w:rsid w:val="00E768D7"/>
    <w:rsid w:val="00E76915"/>
    <w:rsid w:val="00E76A71"/>
    <w:rsid w:val="00E7723F"/>
    <w:rsid w:val="00E77412"/>
    <w:rsid w:val="00E77CA3"/>
    <w:rsid w:val="00E80131"/>
    <w:rsid w:val="00E808E1"/>
    <w:rsid w:val="00E80C08"/>
    <w:rsid w:val="00E8122A"/>
    <w:rsid w:val="00E81442"/>
    <w:rsid w:val="00E8185C"/>
    <w:rsid w:val="00E81FE2"/>
    <w:rsid w:val="00E82943"/>
    <w:rsid w:val="00E832D0"/>
    <w:rsid w:val="00E83365"/>
    <w:rsid w:val="00E83391"/>
    <w:rsid w:val="00E834CA"/>
    <w:rsid w:val="00E8389A"/>
    <w:rsid w:val="00E83B09"/>
    <w:rsid w:val="00E83CC4"/>
    <w:rsid w:val="00E8414E"/>
    <w:rsid w:val="00E84905"/>
    <w:rsid w:val="00E84C12"/>
    <w:rsid w:val="00E85858"/>
    <w:rsid w:val="00E858ED"/>
    <w:rsid w:val="00E8670E"/>
    <w:rsid w:val="00E86ABA"/>
    <w:rsid w:val="00E87004"/>
    <w:rsid w:val="00E8792A"/>
    <w:rsid w:val="00E91417"/>
    <w:rsid w:val="00E91EBF"/>
    <w:rsid w:val="00E91FE8"/>
    <w:rsid w:val="00E928FF"/>
    <w:rsid w:val="00E92C95"/>
    <w:rsid w:val="00E93853"/>
    <w:rsid w:val="00E93B11"/>
    <w:rsid w:val="00E93EFB"/>
    <w:rsid w:val="00E9478C"/>
    <w:rsid w:val="00E94B2B"/>
    <w:rsid w:val="00E95948"/>
    <w:rsid w:val="00E95A20"/>
    <w:rsid w:val="00E967AB"/>
    <w:rsid w:val="00E972E9"/>
    <w:rsid w:val="00EA09D0"/>
    <w:rsid w:val="00EA10EC"/>
    <w:rsid w:val="00EA1E29"/>
    <w:rsid w:val="00EA2989"/>
    <w:rsid w:val="00EA36B8"/>
    <w:rsid w:val="00EA417F"/>
    <w:rsid w:val="00EA43B2"/>
    <w:rsid w:val="00EA5C0F"/>
    <w:rsid w:val="00EA5DB0"/>
    <w:rsid w:val="00EA66B9"/>
    <w:rsid w:val="00EA68DA"/>
    <w:rsid w:val="00EA7277"/>
    <w:rsid w:val="00EA7657"/>
    <w:rsid w:val="00EA7CAF"/>
    <w:rsid w:val="00EA7F8B"/>
    <w:rsid w:val="00EB0466"/>
    <w:rsid w:val="00EB12AB"/>
    <w:rsid w:val="00EB1480"/>
    <w:rsid w:val="00EB17C1"/>
    <w:rsid w:val="00EB1C3F"/>
    <w:rsid w:val="00EB248C"/>
    <w:rsid w:val="00EB27AA"/>
    <w:rsid w:val="00EB2B8D"/>
    <w:rsid w:val="00EB2BFA"/>
    <w:rsid w:val="00EB35A2"/>
    <w:rsid w:val="00EB38EC"/>
    <w:rsid w:val="00EB4514"/>
    <w:rsid w:val="00EB47A5"/>
    <w:rsid w:val="00EB47BC"/>
    <w:rsid w:val="00EB4C5C"/>
    <w:rsid w:val="00EB5848"/>
    <w:rsid w:val="00EB5B87"/>
    <w:rsid w:val="00EB6165"/>
    <w:rsid w:val="00EB7202"/>
    <w:rsid w:val="00EB7925"/>
    <w:rsid w:val="00EC0B12"/>
    <w:rsid w:val="00EC0BE2"/>
    <w:rsid w:val="00EC0F2C"/>
    <w:rsid w:val="00EC138A"/>
    <w:rsid w:val="00EC2A7D"/>
    <w:rsid w:val="00EC2C51"/>
    <w:rsid w:val="00EC3428"/>
    <w:rsid w:val="00EC3A62"/>
    <w:rsid w:val="00EC3FDD"/>
    <w:rsid w:val="00EC421B"/>
    <w:rsid w:val="00EC4658"/>
    <w:rsid w:val="00EC4841"/>
    <w:rsid w:val="00EC49E9"/>
    <w:rsid w:val="00EC4BB5"/>
    <w:rsid w:val="00EC4DB3"/>
    <w:rsid w:val="00EC6459"/>
    <w:rsid w:val="00EC7C08"/>
    <w:rsid w:val="00ED0A28"/>
    <w:rsid w:val="00ED1527"/>
    <w:rsid w:val="00ED15E8"/>
    <w:rsid w:val="00ED1BA8"/>
    <w:rsid w:val="00ED1F11"/>
    <w:rsid w:val="00ED296F"/>
    <w:rsid w:val="00ED3414"/>
    <w:rsid w:val="00ED388C"/>
    <w:rsid w:val="00ED3A6D"/>
    <w:rsid w:val="00ED3D45"/>
    <w:rsid w:val="00ED3E59"/>
    <w:rsid w:val="00ED43E8"/>
    <w:rsid w:val="00ED4678"/>
    <w:rsid w:val="00ED467F"/>
    <w:rsid w:val="00ED4737"/>
    <w:rsid w:val="00ED5241"/>
    <w:rsid w:val="00ED53A4"/>
    <w:rsid w:val="00ED5A27"/>
    <w:rsid w:val="00ED5F51"/>
    <w:rsid w:val="00ED603F"/>
    <w:rsid w:val="00ED634A"/>
    <w:rsid w:val="00ED6FA1"/>
    <w:rsid w:val="00ED7092"/>
    <w:rsid w:val="00ED7351"/>
    <w:rsid w:val="00EE06AA"/>
    <w:rsid w:val="00EE0806"/>
    <w:rsid w:val="00EE0835"/>
    <w:rsid w:val="00EE1412"/>
    <w:rsid w:val="00EE189E"/>
    <w:rsid w:val="00EE1915"/>
    <w:rsid w:val="00EE1E74"/>
    <w:rsid w:val="00EE2087"/>
    <w:rsid w:val="00EE242D"/>
    <w:rsid w:val="00EE3AF8"/>
    <w:rsid w:val="00EE4846"/>
    <w:rsid w:val="00EE4DAF"/>
    <w:rsid w:val="00EE4E8C"/>
    <w:rsid w:val="00EE50F4"/>
    <w:rsid w:val="00EE516E"/>
    <w:rsid w:val="00EE5533"/>
    <w:rsid w:val="00EE5839"/>
    <w:rsid w:val="00EE5CB7"/>
    <w:rsid w:val="00EE5ED6"/>
    <w:rsid w:val="00EE6093"/>
    <w:rsid w:val="00EE6E93"/>
    <w:rsid w:val="00EE7B5F"/>
    <w:rsid w:val="00EF05BD"/>
    <w:rsid w:val="00EF0E80"/>
    <w:rsid w:val="00EF11B1"/>
    <w:rsid w:val="00EF1452"/>
    <w:rsid w:val="00EF1475"/>
    <w:rsid w:val="00EF1789"/>
    <w:rsid w:val="00EF1FE8"/>
    <w:rsid w:val="00EF295B"/>
    <w:rsid w:val="00EF2D00"/>
    <w:rsid w:val="00EF3417"/>
    <w:rsid w:val="00EF45AC"/>
    <w:rsid w:val="00EF460F"/>
    <w:rsid w:val="00EF4CE3"/>
    <w:rsid w:val="00EF5876"/>
    <w:rsid w:val="00EF5F45"/>
    <w:rsid w:val="00EF612B"/>
    <w:rsid w:val="00EF64E0"/>
    <w:rsid w:val="00EF693D"/>
    <w:rsid w:val="00EF7024"/>
    <w:rsid w:val="00EF7104"/>
    <w:rsid w:val="00EF7335"/>
    <w:rsid w:val="00EF76EB"/>
    <w:rsid w:val="00EF7862"/>
    <w:rsid w:val="00EF7BCA"/>
    <w:rsid w:val="00EF7D07"/>
    <w:rsid w:val="00EF7E71"/>
    <w:rsid w:val="00EF7E9E"/>
    <w:rsid w:val="00F00519"/>
    <w:rsid w:val="00F00736"/>
    <w:rsid w:val="00F0134F"/>
    <w:rsid w:val="00F015D0"/>
    <w:rsid w:val="00F02269"/>
    <w:rsid w:val="00F02DA7"/>
    <w:rsid w:val="00F03512"/>
    <w:rsid w:val="00F03DED"/>
    <w:rsid w:val="00F044C9"/>
    <w:rsid w:val="00F04A10"/>
    <w:rsid w:val="00F06BE7"/>
    <w:rsid w:val="00F06D51"/>
    <w:rsid w:val="00F06E3F"/>
    <w:rsid w:val="00F0703C"/>
    <w:rsid w:val="00F074B4"/>
    <w:rsid w:val="00F075F4"/>
    <w:rsid w:val="00F1086E"/>
    <w:rsid w:val="00F10947"/>
    <w:rsid w:val="00F10D74"/>
    <w:rsid w:val="00F11AA6"/>
    <w:rsid w:val="00F11AF0"/>
    <w:rsid w:val="00F11B82"/>
    <w:rsid w:val="00F14DC1"/>
    <w:rsid w:val="00F151FE"/>
    <w:rsid w:val="00F158AB"/>
    <w:rsid w:val="00F15B73"/>
    <w:rsid w:val="00F179B4"/>
    <w:rsid w:val="00F179C2"/>
    <w:rsid w:val="00F17D0E"/>
    <w:rsid w:val="00F20234"/>
    <w:rsid w:val="00F208F7"/>
    <w:rsid w:val="00F20B01"/>
    <w:rsid w:val="00F2109D"/>
    <w:rsid w:val="00F210DB"/>
    <w:rsid w:val="00F21414"/>
    <w:rsid w:val="00F21654"/>
    <w:rsid w:val="00F21AA2"/>
    <w:rsid w:val="00F21C00"/>
    <w:rsid w:val="00F21EF1"/>
    <w:rsid w:val="00F23006"/>
    <w:rsid w:val="00F2377E"/>
    <w:rsid w:val="00F23879"/>
    <w:rsid w:val="00F23FB1"/>
    <w:rsid w:val="00F2443E"/>
    <w:rsid w:val="00F247F9"/>
    <w:rsid w:val="00F24EB8"/>
    <w:rsid w:val="00F25314"/>
    <w:rsid w:val="00F2547A"/>
    <w:rsid w:val="00F265B6"/>
    <w:rsid w:val="00F26C26"/>
    <w:rsid w:val="00F270E5"/>
    <w:rsid w:val="00F273AC"/>
    <w:rsid w:val="00F27778"/>
    <w:rsid w:val="00F27CB0"/>
    <w:rsid w:val="00F30365"/>
    <w:rsid w:val="00F307D0"/>
    <w:rsid w:val="00F30BD4"/>
    <w:rsid w:val="00F31597"/>
    <w:rsid w:val="00F319BA"/>
    <w:rsid w:val="00F3234F"/>
    <w:rsid w:val="00F32D82"/>
    <w:rsid w:val="00F32FE6"/>
    <w:rsid w:val="00F332DC"/>
    <w:rsid w:val="00F33948"/>
    <w:rsid w:val="00F33AB5"/>
    <w:rsid w:val="00F3407C"/>
    <w:rsid w:val="00F34D2E"/>
    <w:rsid w:val="00F3652B"/>
    <w:rsid w:val="00F36962"/>
    <w:rsid w:val="00F36DEF"/>
    <w:rsid w:val="00F36FE4"/>
    <w:rsid w:val="00F373AA"/>
    <w:rsid w:val="00F3741A"/>
    <w:rsid w:val="00F37CEB"/>
    <w:rsid w:val="00F37E8B"/>
    <w:rsid w:val="00F40676"/>
    <w:rsid w:val="00F40BF4"/>
    <w:rsid w:val="00F40C5E"/>
    <w:rsid w:val="00F41051"/>
    <w:rsid w:val="00F4184C"/>
    <w:rsid w:val="00F4200C"/>
    <w:rsid w:val="00F420DB"/>
    <w:rsid w:val="00F42170"/>
    <w:rsid w:val="00F431AB"/>
    <w:rsid w:val="00F436EF"/>
    <w:rsid w:val="00F43AD7"/>
    <w:rsid w:val="00F441EC"/>
    <w:rsid w:val="00F447DD"/>
    <w:rsid w:val="00F451E3"/>
    <w:rsid w:val="00F459A1"/>
    <w:rsid w:val="00F459CC"/>
    <w:rsid w:val="00F464EE"/>
    <w:rsid w:val="00F46665"/>
    <w:rsid w:val="00F468E1"/>
    <w:rsid w:val="00F46F82"/>
    <w:rsid w:val="00F47C50"/>
    <w:rsid w:val="00F47DCA"/>
    <w:rsid w:val="00F5001E"/>
    <w:rsid w:val="00F50A6F"/>
    <w:rsid w:val="00F50B2D"/>
    <w:rsid w:val="00F50C19"/>
    <w:rsid w:val="00F518DB"/>
    <w:rsid w:val="00F51B9B"/>
    <w:rsid w:val="00F51C4E"/>
    <w:rsid w:val="00F51EC2"/>
    <w:rsid w:val="00F51F32"/>
    <w:rsid w:val="00F52288"/>
    <w:rsid w:val="00F52602"/>
    <w:rsid w:val="00F53170"/>
    <w:rsid w:val="00F54369"/>
    <w:rsid w:val="00F54691"/>
    <w:rsid w:val="00F54865"/>
    <w:rsid w:val="00F54980"/>
    <w:rsid w:val="00F550A8"/>
    <w:rsid w:val="00F5587E"/>
    <w:rsid w:val="00F577FC"/>
    <w:rsid w:val="00F6035C"/>
    <w:rsid w:val="00F605CF"/>
    <w:rsid w:val="00F60783"/>
    <w:rsid w:val="00F60E89"/>
    <w:rsid w:val="00F61A1F"/>
    <w:rsid w:val="00F61DDB"/>
    <w:rsid w:val="00F6209D"/>
    <w:rsid w:val="00F62786"/>
    <w:rsid w:val="00F62E16"/>
    <w:rsid w:val="00F635E2"/>
    <w:rsid w:val="00F63A8E"/>
    <w:rsid w:val="00F6405E"/>
    <w:rsid w:val="00F6428D"/>
    <w:rsid w:val="00F644F1"/>
    <w:rsid w:val="00F64A2D"/>
    <w:rsid w:val="00F6537E"/>
    <w:rsid w:val="00F6557E"/>
    <w:rsid w:val="00F6587D"/>
    <w:rsid w:val="00F66DF9"/>
    <w:rsid w:val="00F673BC"/>
    <w:rsid w:val="00F67D6E"/>
    <w:rsid w:val="00F67F74"/>
    <w:rsid w:val="00F7047D"/>
    <w:rsid w:val="00F70662"/>
    <w:rsid w:val="00F70750"/>
    <w:rsid w:val="00F708B3"/>
    <w:rsid w:val="00F70FA0"/>
    <w:rsid w:val="00F711D4"/>
    <w:rsid w:val="00F713C5"/>
    <w:rsid w:val="00F71D7A"/>
    <w:rsid w:val="00F720C5"/>
    <w:rsid w:val="00F72474"/>
    <w:rsid w:val="00F72475"/>
    <w:rsid w:val="00F72F09"/>
    <w:rsid w:val="00F733A8"/>
    <w:rsid w:val="00F734DB"/>
    <w:rsid w:val="00F739A3"/>
    <w:rsid w:val="00F73FAA"/>
    <w:rsid w:val="00F7482B"/>
    <w:rsid w:val="00F74C39"/>
    <w:rsid w:val="00F75F35"/>
    <w:rsid w:val="00F75F6C"/>
    <w:rsid w:val="00F76874"/>
    <w:rsid w:val="00F77C18"/>
    <w:rsid w:val="00F77D9E"/>
    <w:rsid w:val="00F8039D"/>
    <w:rsid w:val="00F813E8"/>
    <w:rsid w:val="00F83FE2"/>
    <w:rsid w:val="00F846C9"/>
    <w:rsid w:val="00F8613F"/>
    <w:rsid w:val="00F873D4"/>
    <w:rsid w:val="00F91DCC"/>
    <w:rsid w:val="00F925F4"/>
    <w:rsid w:val="00F92B28"/>
    <w:rsid w:val="00F92BBE"/>
    <w:rsid w:val="00F938F0"/>
    <w:rsid w:val="00F93FEC"/>
    <w:rsid w:val="00F94147"/>
    <w:rsid w:val="00F9434F"/>
    <w:rsid w:val="00F96007"/>
    <w:rsid w:val="00F9656F"/>
    <w:rsid w:val="00F96A74"/>
    <w:rsid w:val="00F97ED8"/>
    <w:rsid w:val="00FA01A4"/>
    <w:rsid w:val="00FA2CB8"/>
    <w:rsid w:val="00FA3B1D"/>
    <w:rsid w:val="00FA3E83"/>
    <w:rsid w:val="00FA4A37"/>
    <w:rsid w:val="00FA4C00"/>
    <w:rsid w:val="00FA5929"/>
    <w:rsid w:val="00FA593D"/>
    <w:rsid w:val="00FA6376"/>
    <w:rsid w:val="00FA6DA7"/>
    <w:rsid w:val="00FA7E41"/>
    <w:rsid w:val="00FA7E9A"/>
    <w:rsid w:val="00FB0003"/>
    <w:rsid w:val="00FB083B"/>
    <w:rsid w:val="00FB15DE"/>
    <w:rsid w:val="00FB2012"/>
    <w:rsid w:val="00FB2170"/>
    <w:rsid w:val="00FB217C"/>
    <w:rsid w:val="00FB2432"/>
    <w:rsid w:val="00FB2F06"/>
    <w:rsid w:val="00FB3209"/>
    <w:rsid w:val="00FB3BDC"/>
    <w:rsid w:val="00FB445D"/>
    <w:rsid w:val="00FB51B6"/>
    <w:rsid w:val="00FB5833"/>
    <w:rsid w:val="00FB583F"/>
    <w:rsid w:val="00FB58BA"/>
    <w:rsid w:val="00FB5E67"/>
    <w:rsid w:val="00FB6385"/>
    <w:rsid w:val="00FB6C6B"/>
    <w:rsid w:val="00FB7670"/>
    <w:rsid w:val="00FB7B9F"/>
    <w:rsid w:val="00FB7F95"/>
    <w:rsid w:val="00FC01B9"/>
    <w:rsid w:val="00FC0350"/>
    <w:rsid w:val="00FC0FFE"/>
    <w:rsid w:val="00FC1032"/>
    <w:rsid w:val="00FC1435"/>
    <w:rsid w:val="00FC14EC"/>
    <w:rsid w:val="00FC1668"/>
    <w:rsid w:val="00FC16BF"/>
    <w:rsid w:val="00FC1D48"/>
    <w:rsid w:val="00FC2026"/>
    <w:rsid w:val="00FC2306"/>
    <w:rsid w:val="00FC24A8"/>
    <w:rsid w:val="00FC2BE6"/>
    <w:rsid w:val="00FC2C95"/>
    <w:rsid w:val="00FC3161"/>
    <w:rsid w:val="00FC3FD7"/>
    <w:rsid w:val="00FC42A1"/>
    <w:rsid w:val="00FC4933"/>
    <w:rsid w:val="00FC4C01"/>
    <w:rsid w:val="00FC55B8"/>
    <w:rsid w:val="00FC58A3"/>
    <w:rsid w:val="00FC5DA9"/>
    <w:rsid w:val="00FC660B"/>
    <w:rsid w:val="00FC7ED5"/>
    <w:rsid w:val="00FD0366"/>
    <w:rsid w:val="00FD0954"/>
    <w:rsid w:val="00FD0F01"/>
    <w:rsid w:val="00FD16B5"/>
    <w:rsid w:val="00FD1A71"/>
    <w:rsid w:val="00FD1D16"/>
    <w:rsid w:val="00FD2104"/>
    <w:rsid w:val="00FD25C3"/>
    <w:rsid w:val="00FD300D"/>
    <w:rsid w:val="00FD3026"/>
    <w:rsid w:val="00FD343C"/>
    <w:rsid w:val="00FD3839"/>
    <w:rsid w:val="00FD3B49"/>
    <w:rsid w:val="00FD43A3"/>
    <w:rsid w:val="00FD43A4"/>
    <w:rsid w:val="00FD55E4"/>
    <w:rsid w:val="00FD5D12"/>
    <w:rsid w:val="00FD5DBD"/>
    <w:rsid w:val="00FD5F31"/>
    <w:rsid w:val="00FD6134"/>
    <w:rsid w:val="00FD64B2"/>
    <w:rsid w:val="00FD698F"/>
    <w:rsid w:val="00FD6D24"/>
    <w:rsid w:val="00FE046A"/>
    <w:rsid w:val="00FE0ADE"/>
    <w:rsid w:val="00FE0C85"/>
    <w:rsid w:val="00FE0D11"/>
    <w:rsid w:val="00FE1C2E"/>
    <w:rsid w:val="00FE1DC1"/>
    <w:rsid w:val="00FE23C4"/>
    <w:rsid w:val="00FE2B13"/>
    <w:rsid w:val="00FE2D27"/>
    <w:rsid w:val="00FE3F71"/>
    <w:rsid w:val="00FE49CB"/>
    <w:rsid w:val="00FE4B57"/>
    <w:rsid w:val="00FE4B6F"/>
    <w:rsid w:val="00FE4BA2"/>
    <w:rsid w:val="00FE4F2D"/>
    <w:rsid w:val="00FE51D6"/>
    <w:rsid w:val="00FE5424"/>
    <w:rsid w:val="00FE5A45"/>
    <w:rsid w:val="00FE62DB"/>
    <w:rsid w:val="00FE631F"/>
    <w:rsid w:val="00FF0254"/>
    <w:rsid w:val="00FF08D0"/>
    <w:rsid w:val="00FF1063"/>
    <w:rsid w:val="00FF1F7B"/>
    <w:rsid w:val="00FF267F"/>
    <w:rsid w:val="00FF2EAB"/>
    <w:rsid w:val="00FF362C"/>
    <w:rsid w:val="00FF3D65"/>
    <w:rsid w:val="00FF3F8B"/>
    <w:rsid w:val="00FF5477"/>
    <w:rsid w:val="00FF5558"/>
    <w:rsid w:val="00FF5D17"/>
    <w:rsid w:val="00FF5FAB"/>
    <w:rsid w:val="00FF760B"/>
    <w:rsid w:val="00FF770C"/>
    <w:rsid w:val="00FF78BD"/>
    <w:rsid w:val="00FF7960"/>
    <w:rsid w:val="00FF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7F630"/>
  <w15:chartTrackingRefBased/>
  <w15:docId w15:val="{623D770E-2752-4584-A2FF-96FBACEE8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27DD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7DD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27DD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7DDB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F63"/>
  </w:style>
  <w:style w:type="paragraph" w:styleId="Footer">
    <w:name w:val="footer"/>
    <w:basedOn w:val="Normal"/>
    <w:link w:val="Foot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F63"/>
  </w:style>
  <w:style w:type="paragraph" w:styleId="BalloonText">
    <w:name w:val="Balloon Text"/>
    <w:basedOn w:val="Normal"/>
    <w:link w:val="BalloonTextChar"/>
    <w:uiPriority w:val="99"/>
    <w:semiHidden/>
    <w:unhideWhenUsed/>
    <w:rsid w:val="005C714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14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0D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52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7C2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7316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D2D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22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E067A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F0D2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90E5B"/>
  </w:style>
  <w:style w:type="character" w:styleId="CommentReference">
    <w:name w:val="annotation reference"/>
    <w:basedOn w:val="DefaultParagraphFont"/>
    <w:uiPriority w:val="99"/>
    <w:semiHidden/>
    <w:unhideWhenUsed/>
    <w:rsid w:val="00B2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62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A4A22"/>
    <w:pPr>
      <w:ind w:left="720"/>
      <w:contextualSpacing/>
    </w:pPr>
  </w:style>
  <w:style w:type="paragraph" w:styleId="Revision">
    <w:name w:val="Revision"/>
    <w:hidden/>
    <w:uiPriority w:val="99"/>
    <w:semiHidden/>
    <w:rsid w:val="00D8074A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F1F5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505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E1BE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A2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1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D94E8-0CCA-B546-B770-6B58E43BD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Johns Hopkins</Company>
  <LinksUpToDate>false</LinksUpToDate>
  <CharactersWithSpaces>23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 Zhang</dc:creator>
  <cp:keywords/>
  <dc:description/>
  <cp:lastModifiedBy>Mingyu Zhang</cp:lastModifiedBy>
  <cp:revision>84</cp:revision>
  <cp:lastPrinted>2019-07-03T17:15:00Z</cp:lastPrinted>
  <dcterms:created xsi:type="dcterms:W3CDTF">2019-07-03T18:48:00Z</dcterms:created>
  <dcterms:modified xsi:type="dcterms:W3CDTF">2019-09-11T14:45:00Z</dcterms:modified>
  <cp:category/>
</cp:coreProperties>
</file>